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498E6" w14:textId="2286852E" w:rsidR="00026A60" w:rsidRPr="0060236A" w:rsidRDefault="00F36D93" w:rsidP="00026A60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36"/>
          <w:szCs w:val="28"/>
        </w:rPr>
        <w:t xml:space="preserve">  </w:t>
      </w:r>
      <w:r w:rsidR="0060236A" w:rsidRPr="0060236A">
        <w:rPr>
          <w:rFonts w:ascii="Times New Roman" w:eastAsia="Calibri" w:hAnsi="Times New Roman" w:cs="Times New Roman"/>
          <w:b/>
          <w:sz w:val="36"/>
          <w:szCs w:val="28"/>
        </w:rPr>
        <w:t>J</w:t>
      </w:r>
      <w:r w:rsidR="0060236A" w:rsidRPr="0060236A">
        <w:rPr>
          <w:rFonts w:ascii="Times New Roman" w:eastAsia="Calibri" w:hAnsi="Times New Roman" w:cs="Times New Roman"/>
          <w:b/>
          <w:sz w:val="28"/>
          <w:szCs w:val="28"/>
        </w:rPr>
        <w:t xml:space="preserve">ONATHAN </w:t>
      </w:r>
      <w:r w:rsidR="0060236A" w:rsidRPr="0060236A">
        <w:rPr>
          <w:rFonts w:ascii="Times New Roman" w:eastAsia="Calibri" w:hAnsi="Times New Roman" w:cs="Times New Roman"/>
          <w:b/>
          <w:sz w:val="36"/>
          <w:szCs w:val="28"/>
        </w:rPr>
        <w:t>L</w:t>
      </w:r>
      <w:r w:rsidR="0060236A" w:rsidRPr="0060236A">
        <w:rPr>
          <w:rFonts w:ascii="Times New Roman" w:eastAsia="Calibri" w:hAnsi="Times New Roman" w:cs="Times New Roman"/>
          <w:b/>
          <w:sz w:val="28"/>
          <w:szCs w:val="28"/>
        </w:rPr>
        <w:t>I</w:t>
      </w:r>
    </w:p>
    <w:p w14:paraId="7049115C" w14:textId="289C619D" w:rsidR="0060236A" w:rsidRPr="000C71E3" w:rsidRDefault="004B1D23" w:rsidP="000C71E3">
      <w:pPr>
        <w:spacing w:after="0" w:line="240" w:lineRule="auto"/>
        <w:jc w:val="center"/>
        <w:rPr>
          <w:rFonts w:ascii="Times New Roman" w:eastAsia="Calibri" w:hAnsi="Times New Roman" w:cs="Times New Roman"/>
          <w:color w:val="0000FF"/>
          <w:u w:val="single"/>
        </w:rPr>
      </w:pPr>
      <w:r>
        <w:rPr>
          <w:rFonts w:ascii="Times New Roman" w:eastAsia="Calibri" w:hAnsi="Times New Roman" w:cs="Times New Roman"/>
          <w:color w:val="000000"/>
        </w:rPr>
        <w:t>626-766-8307</w:t>
      </w:r>
      <w:r w:rsidRPr="00026A60">
        <w:rPr>
          <w:rFonts w:ascii="Times New Roman" w:eastAsia="Calibri" w:hAnsi="Times New Roman" w:cs="Times New Roman"/>
        </w:rPr>
        <w:t xml:space="preserve"> </w:t>
      </w:r>
      <w:r w:rsidRPr="00026A60">
        <w:rPr>
          <w:rFonts w:ascii="Times New Roman" w:eastAsia="Calibri" w:hAnsi="Times New Roman" w:cs="Times New Roman"/>
          <w:color w:val="000000"/>
        </w:rPr>
        <w:t xml:space="preserve">| </w:t>
      </w:r>
      <w:hyperlink r:id="rId7" w:history="1">
        <w:r w:rsidR="00B21DA4" w:rsidRPr="00B21DA4">
          <w:rPr>
            <w:rStyle w:val="Hyperlink"/>
            <w:rFonts w:ascii="Times New Roman" w:eastAsia="Calibri" w:hAnsi="Times New Roman" w:cs="Times New Roman"/>
          </w:rPr>
          <w:t>Email</w:t>
        </w:r>
      </w:hyperlink>
      <w:r w:rsidR="00B21DA4">
        <w:rPr>
          <w:rFonts w:ascii="Times New Roman" w:eastAsia="Calibri" w:hAnsi="Times New Roman" w:cs="Times New Roman"/>
          <w:color w:val="000000"/>
        </w:rPr>
        <w:t xml:space="preserve"> </w:t>
      </w:r>
      <w:r w:rsidR="00C04D01" w:rsidRPr="00026A60">
        <w:rPr>
          <w:rFonts w:ascii="Times New Roman" w:eastAsia="Calibri" w:hAnsi="Times New Roman" w:cs="Times New Roman"/>
          <w:color w:val="000000"/>
        </w:rPr>
        <w:t xml:space="preserve">| </w:t>
      </w:r>
      <w:hyperlink r:id="rId8" w:history="1">
        <w:r w:rsidR="00C04D01">
          <w:rPr>
            <w:rFonts w:ascii="Times New Roman" w:eastAsia="Calibri" w:hAnsi="Times New Roman" w:cs="Times New Roman"/>
            <w:color w:val="0000FF"/>
            <w:u w:val="single"/>
          </w:rPr>
          <w:t>LinkedIn</w:t>
        </w:r>
      </w:hyperlink>
      <w:r w:rsidR="00A52DFE">
        <w:rPr>
          <w:rFonts w:ascii="Times New Roman" w:eastAsia="Calibri" w:hAnsi="Times New Roman" w:cs="Times New Roman"/>
          <w:color w:val="0000FF"/>
          <w:u w:val="single"/>
        </w:rPr>
        <w:t xml:space="preserve"> </w:t>
      </w:r>
      <w:r w:rsidR="00A52DFE" w:rsidRPr="00026A60">
        <w:rPr>
          <w:rFonts w:ascii="Times New Roman" w:eastAsia="Calibri" w:hAnsi="Times New Roman" w:cs="Times New Roman"/>
          <w:color w:val="000000"/>
        </w:rPr>
        <w:t>|</w:t>
      </w:r>
      <w:r w:rsidR="00C62855">
        <w:rPr>
          <w:rFonts w:ascii="Times New Roman" w:eastAsia="Calibri" w:hAnsi="Times New Roman" w:cs="Times New Roman"/>
          <w:color w:val="000000"/>
        </w:rPr>
        <w:t xml:space="preserve"> </w:t>
      </w:r>
      <w:hyperlink r:id="rId9" w:history="1">
        <w:r w:rsidR="00C62855" w:rsidRPr="00C62855">
          <w:rPr>
            <w:rStyle w:val="Hyperlink"/>
            <w:rFonts w:ascii="Times New Roman" w:eastAsia="Calibri" w:hAnsi="Times New Roman" w:cs="Times New Roman"/>
          </w:rPr>
          <w:t>Website</w:t>
        </w:r>
      </w:hyperlink>
      <w:r w:rsidR="00C62855">
        <w:rPr>
          <w:rFonts w:ascii="Times New Roman" w:eastAsia="Calibri" w:hAnsi="Times New Roman" w:cs="Times New Roman"/>
          <w:color w:val="000000"/>
        </w:rPr>
        <w:t xml:space="preserve"> |</w:t>
      </w:r>
      <w:r w:rsidR="00A52DFE" w:rsidRPr="00026A60">
        <w:rPr>
          <w:rFonts w:ascii="Times New Roman" w:eastAsia="Calibri" w:hAnsi="Times New Roman" w:cs="Times New Roman"/>
          <w:color w:val="000000"/>
        </w:rPr>
        <w:t xml:space="preserve"> </w:t>
      </w:r>
      <w:hyperlink r:id="rId10" w:history="1">
        <w:r w:rsidR="00C732BC">
          <w:rPr>
            <w:rFonts w:ascii="Times New Roman" w:eastAsia="Calibri" w:hAnsi="Times New Roman" w:cs="Times New Roman"/>
            <w:color w:val="0000FF"/>
            <w:u w:val="single"/>
          </w:rPr>
          <w:t>GitHub</w:t>
        </w:r>
      </w:hyperlink>
    </w:p>
    <w:p w14:paraId="3E2BE385" w14:textId="1FB1818F" w:rsidR="00026A60" w:rsidRPr="00E346B9" w:rsidRDefault="00026A60" w:rsidP="007B3961">
      <w:pPr>
        <w:tabs>
          <w:tab w:val="left" w:pos="2568"/>
        </w:tabs>
        <w:spacing w:after="0" w:line="240" w:lineRule="auto"/>
        <w:rPr>
          <w:rFonts w:ascii="Times New Roman" w:eastAsia="Calibri" w:hAnsi="Times New Roman" w:cs="Times New Roman"/>
          <w:sz w:val="6"/>
          <w:szCs w:val="6"/>
        </w:rPr>
      </w:pPr>
    </w:p>
    <w:p w14:paraId="34C42AC7" w14:textId="7CC361D3" w:rsidR="00ED5CA7" w:rsidRPr="00514E8D" w:rsidRDefault="004B5EF1" w:rsidP="00ED5CA7">
      <w:pPr>
        <w:spacing w:after="0" w:line="240" w:lineRule="auto"/>
        <w:rPr>
          <w:rFonts w:ascii="Times New Roman" w:eastAsia="Calibri" w:hAnsi="Times New Roman" w:cs="Times New Roman"/>
          <w:smallCaps/>
          <w:sz w:val="26"/>
          <w:szCs w:val="26"/>
        </w:rPr>
      </w:pPr>
      <w:r>
        <w:rPr>
          <w:rFonts w:ascii="Times New Roman" w:eastAsia="Calibri" w:hAnsi="Times New Roman" w:cs="Times New Roman"/>
          <w:b/>
          <w:smallCaps/>
          <w:noProof/>
          <w:sz w:val="26"/>
          <w:szCs w:val="26"/>
        </w:rPr>
        <w:t>Research Interests</w:t>
      </w:r>
    </w:p>
    <w:p w14:paraId="64A9D661" w14:textId="77777777" w:rsidR="00ED5CA7" w:rsidRPr="002A1FAD" w:rsidRDefault="004B1D23" w:rsidP="00ED5CA7">
      <w:pPr>
        <w:spacing w:after="0" w:line="240" w:lineRule="auto"/>
        <w:rPr>
          <w:rFonts w:ascii="Times New Roman" w:eastAsia="Calibri" w:hAnsi="Times New Roman" w:cs="Times New Roman"/>
          <w:b/>
          <w:sz w:val="10"/>
          <w:szCs w:val="10"/>
        </w:rPr>
      </w:pPr>
      <w:r w:rsidRPr="00026A60">
        <w:rPr>
          <w:rFonts w:ascii="Times New Roman" w:eastAsia="Calibri" w:hAnsi="Times New Roman" w:cs="Times New Roman"/>
          <w:noProof/>
          <w:color w:val="FF0000"/>
          <w:sz w:val="21"/>
          <w:szCs w:val="21"/>
          <w:lang w:eastAsia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B289B04" wp14:editId="6FCFC716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" o:spid="_x0000_s1025" style="flip:y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z-index:251673600" from="0,1.8pt" to="540pt,1.8pt" strokeweight="1.5pt">
                <w10:wrap anchorx="margin"/>
              </v:line>
            </w:pict>
          </mc:Fallback>
        </mc:AlternateContent>
      </w:r>
    </w:p>
    <w:p w14:paraId="6F080F11" w14:textId="0195A8DD" w:rsidR="0092650D" w:rsidRPr="0092650D" w:rsidRDefault="00433886" w:rsidP="0092650D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eastAsia="Calibri" w:hAnsi="Times New Roman" w:cs="Times New Roman"/>
        </w:rPr>
      </w:pPr>
      <w:r w:rsidRPr="0092650D">
        <w:rPr>
          <w:rFonts w:ascii="Times New Roman" w:eastAsia="Calibri" w:hAnsi="Times New Roman" w:cs="Times New Roman"/>
        </w:rPr>
        <w:t>Stud</w:t>
      </w:r>
      <w:r w:rsidR="00BA6781" w:rsidRPr="0092650D">
        <w:rPr>
          <w:rFonts w:ascii="Times New Roman" w:eastAsia="Calibri" w:hAnsi="Times New Roman" w:cs="Times New Roman"/>
          <w:lang w:eastAsia="zh-CN"/>
        </w:rPr>
        <w:t>ies</w:t>
      </w:r>
      <w:r w:rsidRPr="0092650D">
        <w:rPr>
          <w:rFonts w:ascii="Times New Roman" w:eastAsia="Calibri" w:hAnsi="Times New Roman" w:cs="Times New Roman" w:hint="eastAsia"/>
          <w:lang w:eastAsia="zh-CN"/>
        </w:rPr>
        <w:t xml:space="preserve"> </w:t>
      </w:r>
      <w:r w:rsidRPr="0092650D">
        <w:rPr>
          <w:rFonts w:ascii="Times New Roman" w:eastAsia="Calibri" w:hAnsi="Times New Roman" w:cs="Times New Roman"/>
        </w:rPr>
        <w:t xml:space="preserve">the interplay between </w:t>
      </w:r>
      <w:r w:rsidRPr="00C20A64">
        <w:rPr>
          <w:rFonts w:ascii="Times New Roman" w:eastAsia="Calibri" w:hAnsi="Times New Roman" w:cs="Times New Roman"/>
          <w:b/>
          <w:bCs/>
        </w:rPr>
        <w:t>incentives</w:t>
      </w:r>
      <w:r w:rsidRPr="0092650D">
        <w:rPr>
          <w:rFonts w:ascii="Times New Roman" w:eastAsia="Calibri" w:hAnsi="Times New Roman" w:cs="Times New Roman"/>
        </w:rPr>
        <w:t xml:space="preserve"> (economics), </w:t>
      </w:r>
      <w:r w:rsidRPr="00C20A64">
        <w:rPr>
          <w:rFonts w:ascii="Times New Roman" w:eastAsia="Calibri" w:hAnsi="Times New Roman" w:cs="Times New Roman"/>
          <w:b/>
          <w:bCs/>
        </w:rPr>
        <w:t>algorithms</w:t>
      </w:r>
      <w:r w:rsidRPr="0092650D">
        <w:rPr>
          <w:rFonts w:ascii="Times New Roman" w:eastAsia="Calibri" w:hAnsi="Times New Roman" w:cs="Times New Roman"/>
        </w:rPr>
        <w:t xml:space="preserve"> (computer science), and </w:t>
      </w:r>
      <w:r w:rsidRPr="00C20A64">
        <w:rPr>
          <w:rFonts w:ascii="Times New Roman" w:eastAsia="Calibri" w:hAnsi="Times New Roman" w:cs="Times New Roman"/>
          <w:b/>
          <w:bCs/>
        </w:rPr>
        <w:t xml:space="preserve">learning </w:t>
      </w:r>
      <w:r w:rsidRPr="0092650D">
        <w:rPr>
          <w:rFonts w:ascii="Times New Roman" w:eastAsia="Calibri" w:hAnsi="Times New Roman" w:cs="Times New Roman"/>
        </w:rPr>
        <w:t>(statistics)</w:t>
      </w:r>
      <w:r w:rsidR="00052E2F" w:rsidRPr="0092650D">
        <w:rPr>
          <w:rFonts w:ascii="Times New Roman" w:eastAsia="Calibri" w:hAnsi="Times New Roman" w:cs="Times New Roman"/>
        </w:rPr>
        <w:t xml:space="preserve">, </w:t>
      </w:r>
      <w:r w:rsidR="0046084C">
        <w:rPr>
          <w:rFonts w:ascii="Times New Roman" w:eastAsia="Calibri" w:hAnsi="Times New Roman" w:cs="Times New Roman"/>
        </w:rPr>
        <w:t xml:space="preserve">notably </w:t>
      </w:r>
      <w:proofErr w:type="gramStart"/>
      <w:r w:rsidR="0046084C">
        <w:rPr>
          <w:rFonts w:ascii="Times New Roman" w:eastAsia="Calibri" w:hAnsi="Times New Roman" w:cs="Times New Roman"/>
        </w:rPr>
        <w:t>in:</w:t>
      </w:r>
      <w:proofErr w:type="gramEnd"/>
      <w:r w:rsidR="0046084C">
        <w:rPr>
          <w:rFonts w:ascii="Times New Roman" w:eastAsia="Calibri" w:hAnsi="Times New Roman" w:cs="Times New Roman"/>
        </w:rPr>
        <w:t xml:space="preserve"> </w:t>
      </w:r>
      <w:r w:rsidR="0099359F" w:rsidRPr="0092650D">
        <w:rPr>
          <w:rFonts w:ascii="Times New Roman" w:eastAsia="Calibri" w:hAnsi="Times New Roman" w:cs="Times New Roman"/>
        </w:rPr>
        <w:t xml:space="preserve">sequential decision making, </w:t>
      </w:r>
      <w:r w:rsidR="0099359F">
        <w:rPr>
          <w:rFonts w:ascii="Times New Roman" w:eastAsia="Calibri" w:hAnsi="Times New Roman" w:cs="Times New Roman"/>
        </w:rPr>
        <w:t xml:space="preserve">planning, </w:t>
      </w:r>
      <w:r w:rsidR="00546123">
        <w:rPr>
          <w:rFonts w:ascii="Times New Roman" w:eastAsia="Calibri" w:hAnsi="Times New Roman" w:cs="Times New Roman"/>
        </w:rPr>
        <w:t>a</w:t>
      </w:r>
      <w:r w:rsidR="004767FF" w:rsidRPr="0092650D">
        <w:rPr>
          <w:rFonts w:ascii="Times New Roman" w:eastAsia="Calibri" w:hAnsi="Times New Roman" w:cs="Times New Roman"/>
        </w:rPr>
        <w:t xml:space="preserve">lgorithmic game theory, online learning, </w:t>
      </w:r>
      <w:r w:rsidR="00CD2679" w:rsidRPr="0092650D">
        <w:rPr>
          <w:rFonts w:ascii="Times New Roman" w:eastAsia="Calibri" w:hAnsi="Times New Roman" w:cs="Times New Roman"/>
        </w:rPr>
        <w:t>market design</w:t>
      </w:r>
      <w:r w:rsidR="00B2404B" w:rsidRPr="0092650D">
        <w:rPr>
          <w:rFonts w:ascii="Times New Roman" w:eastAsia="Calibri" w:hAnsi="Times New Roman" w:cs="Times New Roman"/>
        </w:rPr>
        <w:t xml:space="preserve"> for dat</w:t>
      </w:r>
      <w:r w:rsidR="00A51834">
        <w:rPr>
          <w:rFonts w:ascii="Times New Roman" w:eastAsia="Calibri" w:hAnsi="Times New Roman" w:cs="Times New Roman"/>
        </w:rPr>
        <w:t>a</w:t>
      </w:r>
      <w:r w:rsidR="00CD2679" w:rsidRPr="0092650D">
        <w:rPr>
          <w:rFonts w:ascii="Times New Roman" w:eastAsia="Calibri" w:hAnsi="Times New Roman" w:cs="Times New Roman"/>
        </w:rPr>
        <w:t xml:space="preserve">, </w:t>
      </w:r>
      <w:r w:rsidR="00C8052E" w:rsidRPr="0092650D">
        <w:rPr>
          <w:rFonts w:ascii="Times New Roman" w:eastAsia="Calibri" w:hAnsi="Times New Roman" w:cs="Times New Roman"/>
        </w:rPr>
        <w:t>reinforcement learning</w:t>
      </w:r>
      <w:r w:rsidR="00CD4384">
        <w:rPr>
          <w:rFonts w:ascii="Times New Roman" w:eastAsia="Calibri" w:hAnsi="Times New Roman" w:cs="Times New Roman"/>
        </w:rPr>
        <w:t xml:space="preserve">, </w:t>
      </w:r>
      <w:r w:rsidR="00CD4384" w:rsidRPr="006913A3">
        <w:rPr>
          <w:rFonts w:ascii="Times New Roman" w:eastAsia="Calibri" w:hAnsi="Times New Roman" w:cs="Times New Roman"/>
          <w:b/>
          <w:bCs/>
        </w:rPr>
        <w:t>autonomous agents</w:t>
      </w:r>
      <w:r w:rsidR="0099359F">
        <w:rPr>
          <w:rFonts w:ascii="Times New Roman" w:eastAsia="Calibri" w:hAnsi="Times New Roman" w:cs="Times New Roman"/>
        </w:rPr>
        <w:t xml:space="preserve">, </w:t>
      </w:r>
      <w:r w:rsidR="00A51834">
        <w:rPr>
          <w:rFonts w:ascii="Times New Roman" w:eastAsia="Calibri" w:hAnsi="Times New Roman" w:cs="Times New Roman"/>
        </w:rPr>
        <w:t xml:space="preserve">human-AI collaboration, </w:t>
      </w:r>
      <w:r w:rsidR="0099359F">
        <w:rPr>
          <w:rFonts w:ascii="Times New Roman" w:eastAsia="Calibri" w:hAnsi="Times New Roman" w:cs="Times New Roman"/>
        </w:rPr>
        <w:t>and aligning AI towards human preferences</w:t>
      </w:r>
    </w:p>
    <w:p w14:paraId="2DACC64C" w14:textId="69B663CE" w:rsidR="00651C61" w:rsidRPr="0092650D" w:rsidRDefault="003151D1" w:rsidP="0092650D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eastAsia="Calibri" w:hAnsi="Times New Roman" w:cs="Times New Roman"/>
          <w:b/>
          <w:bCs/>
          <w:lang w:eastAsia="zh-CN"/>
        </w:rPr>
      </w:pPr>
      <w:r w:rsidRPr="0092650D">
        <w:rPr>
          <w:rFonts w:ascii="Times New Roman" w:eastAsia="Calibri" w:hAnsi="Times New Roman" w:cs="Times New Roman"/>
        </w:rPr>
        <w:t>My current work focuse</w:t>
      </w:r>
      <w:r w:rsidR="00051F1C">
        <w:rPr>
          <w:rFonts w:ascii="Times New Roman" w:eastAsia="Calibri" w:hAnsi="Times New Roman" w:cs="Times New Roman"/>
        </w:rPr>
        <w:t>s</w:t>
      </w:r>
      <w:r w:rsidRPr="0092650D">
        <w:rPr>
          <w:rFonts w:ascii="Times New Roman" w:eastAsia="Calibri" w:hAnsi="Times New Roman" w:cs="Times New Roman"/>
        </w:rPr>
        <w:t xml:space="preserve"> on </w:t>
      </w:r>
      <w:r w:rsidR="004421DD" w:rsidRPr="006913A3">
        <w:rPr>
          <w:rFonts w:ascii="Times New Roman" w:eastAsia="Calibri" w:hAnsi="Times New Roman" w:cs="Times New Roman"/>
          <w:b/>
          <w:bCs/>
        </w:rPr>
        <w:t>f</w:t>
      </w:r>
      <w:r w:rsidR="00613878" w:rsidRPr="006913A3">
        <w:rPr>
          <w:rFonts w:ascii="Times New Roman" w:eastAsia="Calibri" w:hAnsi="Times New Roman" w:cs="Times New Roman"/>
          <w:b/>
          <w:bCs/>
        </w:rPr>
        <w:t xml:space="preserve">oundation </w:t>
      </w:r>
      <w:r w:rsidR="004421DD" w:rsidRPr="006913A3">
        <w:rPr>
          <w:rFonts w:ascii="Times New Roman" w:eastAsia="Calibri" w:hAnsi="Times New Roman" w:cs="Times New Roman"/>
          <w:b/>
          <w:bCs/>
        </w:rPr>
        <w:t>m</w:t>
      </w:r>
      <w:r w:rsidR="00613878" w:rsidRPr="006913A3">
        <w:rPr>
          <w:rFonts w:ascii="Times New Roman" w:eastAsia="Calibri" w:hAnsi="Times New Roman" w:cs="Times New Roman"/>
          <w:b/>
          <w:bCs/>
        </w:rPr>
        <w:t xml:space="preserve">odels for </w:t>
      </w:r>
      <w:r w:rsidR="004421DD" w:rsidRPr="006913A3">
        <w:rPr>
          <w:rFonts w:ascii="Times New Roman" w:eastAsia="Calibri" w:hAnsi="Times New Roman" w:cs="Times New Roman"/>
          <w:b/>
          <w:bCs/>
        </w:rPr>
        <w:t>d</w:t>
      </w:r>
      <w:r w:rsidR="00613878" w:rsidRPr="006913A3">
        <w:rPr>
          <w:rFonts w:ascii="Times New Roman" w:eastAsia="Calibri" w:hAnsi="Times New Roman" w:cs="Times New Roman"/>
          <w:b/>
          <w:bCs/>
        </w:rPr>
        <w:t xml:space="preserve">ecision </w:t>
      </w:r>
      <w:r w:rsidR="004421DD" w:rsidRPr="006913A3">
        <w:rPr>
          <w:rFonts w:ascii="Times New Roman" w:eastAsia="Calibri" w:hAnsi="Times New Roman" w:cs="Times New Roman"/>
          <w:b/>
          <w:bCs/>
        </w:rPr>
        <w:t>m</w:t>
      </w:r>
      <w:r w:rsidR="00613878" w:rsidRPr="006913A3">
        <w:rPr>
          <w:rFonts w:ascii="Times New Roman" w:eastAsia="Calibri" w:hAnsi="Times New Roman" w:cs="Times New Roman"/>
          <w:b/>
          <w:bCs/>
        </w:rPr>
        <w:t>aking</w:t>
      </w:r>
      <w:r w:rsidR="00124427">
        <w:rPr>
          <w:rFonts w:ascii="Times New Roman" w:eastAsia="Calibri" w:hAnsi="Times New Roman" w:cs="Times New Roman"/>
        </w:rPr>
        <w:t xml:space="preserve"> that </w:t>
      </w:r>
      <w:r w:rsidR="00BC11D1" w:rsidRPr="0092650D">
        <w:rPr>
          <w:rFonts w:ascii="Times New Roman" w:eastAsia="Calibri" w:hAnsi="Times New Roman" w:cs="Times New Roman"/>
        </w:rPr>
        <w:t>integrate</w:t>
      </w:r>
      <w:r w:rsidR="00124427">
        <w:rPr>
          <w:rFonts w:ascii="Times New Roman" w:eastAsia="Calibri" w:hAnsi="Times New Roman" w:cs="Times New Roman"/>
        </w:rPr>
        <w:t>s</w:t>
      </w:r>
      <w:r w:rsidR="00BC11D1" w:rsidRPr="0092650D">
        <w:rPr>
          <w:rFonts w:ascii="Times New Roman" w:eastAsia="Calibri" w:hAnsi="Times New Roman" w:cs="Times New Roman"/>
        </w:rPr>
        <w:t xml:space="preserve"> </w:t>
      </w:r>
      <w:r w:rsidR="004551D7" w:rsidRPr="0092650D">
        <w:rPr>
          <w:rFonts w:ascii="Times New Roman" w:eastAsia="Calibri" w:hAnsi="Times New Roman" w:cs="Times New Roman"/>
        </w:rPr>
        <w:t xml:space="preserve">the </w:t>
      </w:r>
      <w:r w:rsidR="00F0418F" w:rsidRPr="0092650D">
        <w:rPr>
          <w:rFonts w:ascii="Times New Roman" w:eastAsia="Calibri" w:hAnsi="Times New Roman" w:cs="Times New Roman"/>
        </w:rPr>
        <w:t xml:space="preserve">generalization of foundation models with the </w:t>
      </w:r>
      <w:r w:rsidR="00F0418F" w:rsidRPr="006913A3">
        <w:rPr>
          <w:rFonts w:ascii="Times New Roman" w:eastAsia="Calibri" w:hAnsi="Times New Roman" w:cs="Times New Roman"/>
          <w:b/>
          <w:bCs/>
        </w:rPr>
        <w:t>planning and reasoning</w:t>
      </w:r>
      <w:r w:rsidR="00F0418F" w:rsidRPr="0092650D">
        <w:rPr>
          <w:rFonts w:ascii="Times New Roman" w:eastAsia="Calibri" w:hAnsi="Times New Roman" w:cs="Times New Roman"/>
        </w:rPr>
        <w:t xml:space="preserve"> </w:t>
      </w:r>
      <w:r w:rsidR="004551D7" w:rsidRPr="0092650D">
        <w:rPr>
          <w:rFonts w:ascii="Times New Roman" w:eastAsia="Calibri" w:hAnsi="Times New Roman" w:cs="Times New Roman"/>
        </w:rPr>
        <w:t xml:space="preserve">of </w:t>
      </w:r>
      <w:r w:rsidR="004130E1" w:rsidRPr="0092650D">
        <w:rPr>
          <w:rFonts w:ascii="Times New Roman" w:eastAsia="Calibri" w:hAnsi="Times New Roman" w:cs="Times New Roman"/>
        </w:rPr>
        <w:t>interactive</w:t>
      </w:r>
      <w:r w:rsidR="00A50CA3" w:rsidRPr="0092650D">
        <w:rPr>
          <w:rFonts w:ascii="Times New Roman" w:eastAsia="Calibri" w:hAnsi="Times New Roman" w:cs="Times New Roman"/>
        </w:rPr>
        <w:t xml:space="preserve"> </w:t>
      </w:r>
      <w:r w:rsidR="00E41B69" w:rsidRPr="0092650D">
        <w:rPr>
          <w:rFonts w:ascii="Times New Roman" w:eastAsia="Calibri" w:hAnsi="Times New Roman" w:cs="Times New Roman"/>
        </w:rPr>
        <w:t xml:space="preserve">sequential </w:t>
      </w:r>
      <w:r w:rsidR="004130E1" w:rsidRPr="0092650D">
        <w:rPr>
          <w:rFonts w:ascii="Times New Roman" w:eastAsia="Calibri" w:hAnsi="Times New Roman" w:cs="Times New Roman"/>
        </w:rPr>
        <w:t>decision making.</w:t>
      </w:r>
      <w:r w:rsidR="005A458D" w:rsidRPr="0092650D">
        <w:rPr>
          <w:rFonts w:ascii="Times New Roman" w:eastAsia="Calibri" w:hAnsi="Times New Roman" w:cs="Times New Roman"/>
        </w:rPr>
        <w:t xml:space="preserve"> </w:t>
      </w:r>
      <w:r w:rsidR="0024759F" w:rsidRPr="0092650D">
        <w:rPr>
          <w:rFonts w:ascii="Times New Roman" w:eastAsia="Calibri" w:hAnsi="Times New Roman" w:cs="Times New Roman"/>
        </w:rPr>
        <w:t xml:space="preserve">We aim to create </w:t>
      </w:r>
      <w:proofErr w:type="gramStart"/>
      <w:r w:rsidR="0024759F" w:rsidRPr="0092650D">
        <w:rPr>
          <w:rFonts w:ascii="Times New Roman" w:eastAsia="Calibri" w:hAnsi="Times New Roman" w:cs="Times New Roman"/>
        </w:rPr>
        <w:t>agents</w:t>
      </w:r>
      <w:proofErr w:type="gramEnd"/>
      <w:r w:rsidR="0024759F" w:rsidRPr="0092650D">
        <w:rPr>
          <w:rFonts w:ascii="Times New Roman" w:eastAsia="Calibri" w:hAnsi="Times New Roman" w:cs="Times New Roman"/>
        </w:rPr>
        <w:t xml:space="preserve"> </w:t>
      </w:r>
      <w:r w:rsidR="00C03702">
        <w:rPr>
          <w:rFonts w:ascii="Times New Roman" w:eastAsia="Calibri" w:hAnsi="Times New Roman" w:cs="Times New Roman"/>
        </w:rPr>
        <w:t>adept at</w:t>
      </w:r>
      <w:r w:rsidR="0024759F" w:rsidRPr="0092650D">
        <w:rPr>
          <w:rFonts w:ascii="Times New Roman" w:eastAsia="Calibri" w:hAnsi="Times New Roman" w:cs="Times New Roman"/>
        </w:rPr>
        <w:t xml:space="preserve"> </w:t>
      </w:r>
      <w:r w:rsidR="0024759F" w:rsidRPr="006913A3">
        <w:rPr>
          <w:rFonts w:ascii="Times New Roman" w:eastAsia="Calibri" w:hAnsi="Times New Roman" w:cs="Times New Roman"/>
          <w:b/>
          <w:bCs/>
        </w:rPr>
        <w:t xml:space="preserve">communication and </w:t>
      </w:r>
      <w:r w:rsidR="008234E4" w:rsidRPr="006913A3">
        <w:rPr>
          <w:rFonts w:ascii="Times New Roman" w:eastAsia="Calibri" w:hAnsi="Times New Roman" w:cs="Times New Roman"/>
          <w:b/>
          <w:bCs/>
        </w:rPr>
        <w:t>collaboration</w:t>
      </w:r>
      <w:r w:rsidR="00DB206D">
        <w:rPr>
          <w:rFonts w:ascii="Times New Roman" w:eastAsia="Calibri" w:hAnsi="Times New Roman" w:cs="Times New Roman"/>
        </w:rPr>
        <w:t xml:space="preserve"> with both humans and other </w:t>
      </w:r>
      <w:r w:rsidR="004B316D">
        <w:rPr>
          <w:rFonts w:ascii="Times New Roman" w:eastAsia="Calibri" w:hAnsi="Times New Roman" w:cs="Times New Roman"/>
        </w:rPr>
        <w:t>autonomous</w:t>
      </w:r>
      <w:r w:rsidR="009B5B75">
        <w:rPr>
          <w:rFonts w:ascii="Times New Roman" w:eastAsia="Calibri" w:hAnsi="Times New Roman" w:cs="Times New Roman"/>
        </w:rPr>
        <w:t xml:space="preserve"> </w:t>
      </w:r>
      <w:r w:rsidR="00DB206D">
        <w:rPr>
          <w:rFonts w:ascii="Times New Roman" w:eastAsia="Calibri" w:hAnsi="Times New Roman" w:cs="Times New Roman"/>
        </w:rPr>
        <w:t>agents</w:t>
      </w:r>
      <w:r w:rsidR="009D6809">
        <w:rPr>
          <w:rFonts w:ascii="Times New Roman" w:eastAsia="Calibri" w:hAnsi="Times New Roman" w:cs="Times New Roman"/>
        </w:rPr>
        <w:t xml:space="preserve">, </w:t>
      </w:r>
      <w:r w:rsidR="004A32AE">
        <w:rPr>
          <w:rFonts w:ascii="Times New Roman" w:eastAsia="Calibri" w:hAnsi="Times New Roman" w:cs="Times New Roman"/>
        </w:rPr>
        <w:t xml:space="preserve">such as </w:t>
      </w:r>
      <w:r w:rsidR="004A32AE" w:rsidRPr="006913A3">
        <w:rPr>
          <w:rFonts w:ascii="Times New Roman" w:eastAsia="Calibri" w:hAnsi="Times New Roman" w:cs="Times New Roman"/>
          <w:b/>
          <w:bCs/>
        </w:rPr>
        <w:t>games and coding</w:t>
      </w:r>
      <w:r w:rsidR="007C08EB">
        <w:rPr>
          <w:rFonts w:ascii="Times New Roman" w:eastAsia="Calibri" w:hAnsi="Times New Roman" w:cs="Times New Roman"/>
        </w:rPr>
        <w:t xml:space="preserve"> </w:t>
      </w:r>
    </w:p>
    <w:p w14:paraId="115BC2BE" w14:textId="77777777" w:rsidR="0076621D" w:rsidRPr="008C6449" w:rsidRDefault="0076621D" w:rsidP="0076621D">
      <w:pPr>
        <w:pStyle w:val="ListParagraph"/>
        <w:spacing w:after="0" w:line="240" w:lineRule="auto"/>
        <w:rPr>
          <w:rFonts w:ascii="Times New Roman" w:eastAsia="Calibri" w:hAnsi="Times New Roman" w:cs="Times New Roman"/>
          <w:sz w:val="12"/>
          <w:szCs w:val="12"/>
        </w:rPr>
      </w:pPr>
    </w:p>
    <w:p w14:paraId="78DEF8AD" w14:textId="398373F9" w:rsidR="00026A60" w:rsidRPr="00514E8D" w:rsidRDefault="004B1D23" w:rsidP="00026A60">
      <w:pPr>
        <w:spacing w:after="0" w:line="240" w:lineRule="auto"/>
        <w:contextualSpacing/>
        <w:rPr>
          <w:rFonts w:ascii="Times New Roman" w:eastAsia="Calibri" w:hAnsi="Times New Roman" w:cs="Times New Roman"/>
          <w:smallCaps/>
          <w:sz w:val="26"/>
          <w:szCs w:val="26"/>
        </w:rPr>
      </w:pPr>
      <w:r w:rsidRPr="00514E8D">
        <w:rPr>
          <w:rFonts w:ascii="Times New Roman" w:eastAsia="Calibri" w:hAnsi="Times New Roman" w:cs="Times New Roman"/>
          <w:b/>
          <w:smallCaps/>
          <w:sz w:val="26"/>
          <w:szCs w:val="26"/>
        </w:rPr>
        <w:t>Education</w:t>
      </w:r>
    </w:p>
    <w:p w14:paraId="1CF6F372" w14:textId="77777777" w:rsidR="00026A60" w:rsidRPr="00D2371D" w:rsidRDefault="004B1D23" w:rsidP="00026A60">
      <w:pPr>
        <w:spacing w:after="0" w:line="240" w:lineRule="auto"/>
        <w:contextualSpacing/>
        <w:rPr>
          <w:rFonts w:ascii="Times New Roman" w:eastAsia="Calibri" w:hAnsi="Times New Roman" w:cs="Times New Roman"/>
          <w:color w:val="FF0000"/>
          <w:sz w:val="10"/>
          <w:szCs w:val="10"/>
        </w:rPr>
      </w:pPr>
      <w:r w:rsidRPr="00026A60">
        <w:rPr>
          <w:rFonts w:ascii="Times New Roman" w:eastAsia="Calibri" w:hAnsi="Times New Roman" w:cs="Times New Roman"/>
          <w:noProof/>
          <w:color w:val="FF0000"/>
          <w:sz w:val="21"/>
          <w:szCs w:val="21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11580A5" wp14:editId="00F4F1EB">
                <wp:simplePos x="0" y="0"/>
                <wp:positionH relativeFrom="margin">
                  <wp:posOffset>7620</wp:posOffset>
                </wp:positionH>
                <wp:positionV relativeFrom="paragraph">
                  <wp:posOffset>24765</wp:posOffset>
                </wp:positionV>
                <wp:extent cx="685800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9" o:spid="_x0000_s1026" style="flip:y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z-index:251659264" from="0.6pt,1.95pt" to="540.6pt,1.95pt" strokeweight="1.5pt">
                <w10:wrap anchorx="margin"/>
              </v:lin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7380"/>
        <w:gridCol w:w="3410"/>
      </w:tblGrid>
      <w:tr w:rsidR="00911170" w14:paraId="219BDD35" w14:textId="77777777" w:rsidTr="009F2935">
        <w:tc>
          <w:tcPr>
            <w:tcW w:w="7380" w:type="dxa"/>
          </w:tcPr>
          <w:p w14:paraId="48E613C9" w14:textId="33ED5BA9" w:rsidR="009F2935" w:rsidRDefault="002544AA" w:rsidP="004F6620">
            <w:pPr>
              <w:rPr>
                <w:rFonts w:ascii="Times New Roman" w:eastAsia="Calibri" w:hAnsi="Times New Roman" w:cs="Times New Roman"/>
                <w:b/>
                <w:smallCaps/>
              </w:rPr>
            </w:pPr>
            <w:r w:rsidRPr="002544AA">
              <w:rPr>
                <w:rFonts w:ascii="Times New Roman" w:eastAsia="Calibri" w:hAnsi="Times New Roman" w:cs="Times New Roman"/>
                <w:b/>
                <w:smallCaps/>
              </w:rPr>
              <w:t>Rensselaer Polytechnic Institute</w:t>
            </w:r>
          </w:p>
        </w:tc>
        <w:tc>
          <w:tcPr>
            <w:tcW w:w="3410" w:type="dxa"/>
          </w:tcPr>
          <w:p w14:paraId="3D91E8C7" w14:textId="76806F10" w:rsidR="009F2935" w:rsidRDefault="002544AA" w:rsidP="004F6620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</w:rPr>
              <w:t>Troy, NY</w:t>
            </w:r>
          </w:p>
        </w:tc>
      </w:tr>
      <w:tr w:rsidR="00911170" w14:paraId="33C1B24B" w14:textId="77777777" w:rsidTr="009F2935">
        <w:tc>
          <w:tcPr>
            <w:tcW w:w="7380" w:type="dxa"/>
          </w:tcPr>
          <w:p w14:paraId="7381F598" w14:textId="6CA64597" w:rsidR="009F2935" w:rsidRPr="007823E3" w:rsidRDefault="00F85309" w:rsidP="004F6620">
            <w:pPr>
              <w:rPr>
                <w:rFonts w:ascii="Times New Roman" w:eastAsia="Calibri" w:hAnsi="Times New Roman" w:cs="Times New Roman"/>
                <w:b/>
              </w:rPr>
            </w:pPr>
            <w:proofErr w:type="gramStart"/>
            <w:r>
              <w:rPr>
                <w:rFonts w:ascii="Times New Roman" w:eastAsia="Calibri" w:hAnsi="Times New Roman" w:cs="Times New Roman"/>
                <w:b/>
              </w:rPr>
              <w:t>Doctorate of Philosophy</w:t>
            </w:r>
            <w:proofErr w:type="gramEnd"/>
            <w:r>
              <w:rPr>
                <w:rFonts w:ascii="Times New Roman" w:eastAsia="Calibri" w:hAnsi="Times New Roman" w:cs="Times New Roman"/>
                <w:b/>
              </w:rPr>
              <w:t xml:space="preserve"> in </w:t>
            </w:r>
            <w:r w:rsidR="002544AA">
              <w:rPr>
                <w:rFonts w:ascii="Times New Roman" w:eastAsia="Calibri" w:hAnsi="Times New Roman" w:cs="Times New Roman"/>
                <w:b/>
              </w:rPr>
              <w:t>Computer Scienc</w:t>
            </w:r>
            <w:r>
              <w:rPr>
                <w:rFonts w:ascii="Times New Roman" w:eastAsia="Calibri" w:hAnsi="Times New Roman" w:cs="Times New Roman"/>
                <w:b/>
              </w:rPr>
              <w:t>e</w:t>
            </w:r>
            <w:r w:rsidR="007823E3">
              <w:rPr>
                <w:rFonts w:ascii="Times New Roman" w:eastAsia="Calibri" w:hAnsi="Times New Roman" w:cs="Times New Roman"/>
                <w:b/>
              </w:rPr>
              <w:t xml:space="preserve"> (</w:t>
            </w:r>
            <w:r w:rsidR="00126A4E">
              <w:rPr>
                <w:rFonts w:ascii="Times New Roman" w:eastAsia="Calibri" w:hAnsi="Times New Roman" w:cs="Times New Roman"/>
                <w:b/>
              </w:rPr>
              <w:t xml:space="preserve">GPA </w:t>
            </w:r>
            <w:r w:rsidR="007823E3" w:rsidRPr="007823E3">
              <w:rPr>
                <w:rFonts w:ascii="Times New Roman" w:eastAsia="Calibri" w:hAnsi="Times New Roman" w:cs="Times New Roman"/>
                <w:b/>
              </w:rPr>
              <w:t>3.9</w:t>
            </w:r>
            <w:r w:rsidR="0039003D">
              <w:rPr>
                <w:rFonts w:ascii="Times New Roman" w:eastAsia="Calibri" w:hAnsi="Times New Roman" w:cs="Times New Roman"/>
                <w:b/>
              </w:rPr>
              <w:t>2</w:t>
            </w:r>
            <w:r w:rsidR="007823E3">
              <w:rPr>
                <w:rFonts w:ascii="Times New Roman" w:eastAsia="Calibri" w:hAnsi="Times New Roman" w:cs="Times New Roman"/>
                <w:b/>
              </w:rPr>
              <w:t>/4.0)</w:t>
            </w:r>
          </w:p>
        </w:tc>
        <w:tc>
          <w:tcPr>
            <w:tcW w:w="3410" w:type="dxa"/>
          </w:tcPr>
          <w:p w14:paraId="5BB7C306" w14:textId="27D801DA" w:rsidR="009F2935" w:rsidRDefault="007D77E3" w:rsidP="004F6620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</w:rPr>
              <w:t>Aug 202</w:t>
            </w:r>
            <w:r w:rsidR="00BF3211">
              <w:rPr>
                <w:rFonts w:ascii="Times New Roman" w:eastAsia="Calibri" w:hAnsi="Times New Roman" w:cs="Times New Roman"/>
                <w:b/>
              </w:rPr>
              <w:t>3</w:t>
            </w:r>
            <w:r>
              <w:rPr>
                <w:rFonts w:ascii="Times New Roman" w:eastAsia="Calibri" w:hAnsi="Times New Roman" w:cs="Times New Roman"/>
                <w:b/>
              </w:rPr>
              <w:t xml:space="preserve"> - </w:t>
            </w:r>
            <w:r w:rsidR="00BF3211">
              <w:rPr>
                <w:rFonts w:ascii="Times New Roman" w:eastAsia="Calibri" w:hAnsi="Times New Roman" w:cs="Times New Roman"/>
                <w:b/>
              </w:rPr>
              <w:t>Present</w:t>
            </w:r>
            <w:r>
              <w:rPr>
                <w:rFonts w:ascii="Times New Roman" w:eastAsia="Calibri" w:hAnsi="Times New Roman" w:cs="Times New Roman"/>
                <w:b/>
              </w:rPr>
              <w:t xml:space="preserve"> </w:t>
            </w:r>
          </w:p>
        </w:tc>
      </w:tr>
    </w:tbl>
    <w:p w14:paraId="772C60FF" w14:textId="4673AA30" w:rsidR="007750FB" w:rsidRPr="008F16DF" w:rsidRDefault="007750FB" w:rsidP="00FF002C">
      <w:pPr>
        <w:spacing w:after="0" w:line="240" w:lineRule="auto"/>
        <w:rPr>
          <w:rFonts w:ascii="Times New Roman" w:eastAsia="Calibri" w:hAnsi="Times New Roman" w:cs="Times New Roman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7380"/>
        <w:gridCol w:w="3410"/>
      </w:tblGrid>
      <w:tr w:rsidR="00695DF7" w:rsidRPr="00695DF7" w14:paraId="613044A9" w14:textId="77777777" w:rsidTr="00691BF1">
        <w:tc>
          <w:tcPr>
            <w:tcW w:w="7380" w:type="dxa"/>
          </w:tcPr>
          <w:p w14:paraId="7722E526" w14:textId="77777777" w:rsidR="00695DF7" w:rsidRPr="00695DF7" w:rsidRDefault="00695DF7" w:rsidP="00695DF7">
            <w:pPr>
              <w:rPr>
                <w:rFonts w:ascii="Times New Roman" w:eastAsia="Calibri" w:hAnsi="Times New Roman" w:cs="Times New Roman"/>
                <w:b/>
              </w:rPr>
            </w:pPr>
            <w:r w:rsidRPr="00695DF7">
              <w:rPr>
                <w:rFonts w:ascii="Times New Roman" w:eastAsia="Calibri" w:hAnsi="Times New Roman" w:cs="Times New Roman"/>
                <w:b/>
              </w:rPr>
              <w:t>The University of Chicago</w:t>
            </w:r>
            <w:r w:rsidRPr="00695DF7">
              <w:rPr>
                <w:rFonts w:ascii="Times New Roman" w:eastAsia="Calibri" w:hAnsi="Times New Roman" w:cs="Times New Roman"/>
                <w:b/>
              </w:rPr>
              <w:tab/>
            </w:r>
          </w:p>
        </w:tc>
        <w:tc>
          <w:tcPr>
            <w:tcW w:w="3410" w:type="dxa"/>
          </w:tcPr>
          <w:p w14:paraId="10BDECC0" w14:textId="77777777" w:rsidR="00695DF7" w:rsidRPr="00695DF7" w:rsidRDefault="00695DF7" w:rsidP="008A1870">
            <w:pPr>
              <w:jc w:val="right"/>
              <w:rPr>
                <w:rFonts w:ascii="Times New Roman" w:eastAsia="Calibri" w:hAnsi="Times New Roman" w:cs="Times New Roman"/>
                <w:b/>
              </w:rPr>
            </w:pPr>
            <w:r w:rsidRPr="00695DF7">
              <w:rPr>
                <w:rFonts w:ascii="Times New Roman" w:eastAsia="Calibri" w:hAnsi="Times New Roman" w:cs="Times New Roman"/>
                <w:b/>
              </w:rPr>
              <w:t>Chicago, IL</w:t>
            </w:r>
          </w:p>
        </w:tc>
      </w:tr>
      <w:tr w:rsidR="00695DF7" w:rsidRPr="00695DF7" w14:paraId="23EA1F81" w14:textId="77777777" w:rsidTr="00691BF1">
        <w:tc>
          <w:tcPr>
            <w:tcW w:w="7380" w:type="dxa"/>
          </w:tcPr>
          <w:p w14:paraId="13C6E91B" w14:textId="77777777" w:rsidR="00695DF7" w:rsidRPr="00695DF7" w:rsidRDefault="00695DF7" w:rsidP="00695DF7">
            <w:pPr>
              <w:rPr>
                <w:rFonts w:ascii="Times New Roman" w:eastAsia="Calibri" w:hAnsi="Times New Roman" w:cs="Times New Roman"/>
                <w:b/>
              </w:rPr>
            </w:pPr>
            <w:r w:rsidRPr="00695DF7">
              <w:rPr>
                <w:rFonts w:ascii="Times New Roman" w:eastAsia="Calibri" w:hAnsi="Times New Roman" w:cs="Times New Roman"/>
                <w:b/>
              </w:rPr>
              <w:t>Master of Science in Financial Mathematics (GPA: 3.82/4.0)</w:t>
            </w:r>
          </w:p>
        </w:tc>
        <w:tc>
          <w:tcPr>
            <w:tcW w:w="3410" w:type="dxa"/>
          </w:tcPr>
          <w:p w14:paraId="50E95EE4" w14:textId="72B8B0AB" w:rsidR="00695DF7" w:rsidRPr="00695DF7" w:rsidRDefault="00695DF7" w:rsidP="008A1870">
            <w:pPr>
              <w:jc w:val="right"/>
              <w:rPr>
                <w:rFonts w:ascii="Times New Roman" w:eastAsia="Calibri" w:hAnsi="Times New Roman" w:cs="Times New Roman"/>
                <w:b/>
              </w:rPr>
            </w:pPr>
            <w:r w:rsidRPr="00695DF7">
              <w:rPr>
                <w:rFonts w:ascii="Times New Roman" w:eastAsia="Calibri" w:hAnsi="Times New Roman" w:cs="Times New Roman"/>
                <w:b/>
              </w:rPr>
              <w:t>Aug 202</w:t>
            </w:r>
            <w:r w:rsidR="00D14096">
              <w:rPr>
                <w:rFonts w:ascii="Times New Roman" w:eastAsia="Calibri" w:hAnsi="Times New Roman" w:cs="Times New Roman"/>
                <w:b/>
              </w:rPr>
              <w:t>1</w:t>
            </w:r>
            <w:r w:rsidRPr="00695DF7">
              <w:rPr>
                <w:rFonts w:ascii="Times New Roman" w:eastAsia="Calibri" w:hAnsi="Times New Roman" w:cs="Times New Roman"/>
                <w:b/>
              </w:rPr>
              <w:t xml:space="preserve"> - Mar 2023 </w:t>
            </w:r>
          </w:p>
        </w:tc>
      </w:tr>
    </w:tbl>
    <w:p w14:paraId="7DF8A234" w14:textId="77777777" w:rsidR="00695DF7" w:rsidRPr="008F16DF" w:rsidRDefault="00695DF7" w:rsidP="00FF002C">
      <w:pPr>
        <w:spacing w:after="0" w:line="240" w:lineRule="auto"/>
        <w:rPr>
          <w:rFonts w:ascii="Times New Roman" w:eastAsia="Calibri" w:hAnsi="Times New Roman" w:cs="Times New Roman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8370"/>
        <w:gridCol w:w="2420"/>
      </w:tblGrid>
      <w:tr w:rsidR="00911170" w14:paraId="4E4992A7" w14:textId="77777777" w:rsidTr="00A02F9E">
        <w:tc>
          <w:tcPr>
            <w:tcW w:w="8370" w:type="dxa"/>
          </w:tcPr>
          <w:p w14:paraId="7C922080" w14:textId="77777777" w:rsidR="009F2935" w:rsidRDefault="004B1D23" w:rsidP="00026A60">
            <w:pPr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  <w:smallCaps/>
              </w:rPr>
              <w:t>Reed College</w:t>
            </w:r>
          </w:p>
        </w:tc>
        <w:tc>
          <w:tcPr>
            <w:tcW w:w="2420" w:type="dxa"/>
          </w:tcPr>
          <w:p w14:paraId="0CF5D719" w14:textId="77777777" w:rsidR="009F2935" w:rsidRDefault="004B1D23" w:rsidP="009F2935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</w:rPr>
              <w:t>Portland, OR</w:t>
            </w:r>
          </w:p>
        </w:tc>
      </w:tr>
      <w:tr w:rsidR="00911170" w14:paraId="15570542" w14:textId="77777777" w:rsidTr="00A02F9E">
        <w:tc>
          <w:tcPr>
            <w:tcW w:w="8370" w:type="dxa"/>
          </w:tcPr>
          <w:p w14:paraId="778BEFD3" w14:textId="396A6789" w:rsidR="009F2935" w:rsidRDefault="004B1D23" w:rsidP="00026A60">
            <w:pPr>
              <w:rPr>
                <w:rFonts w:ascii="Times New Roman" w:eastAsia="Calibri" w:hAnsi="Times New Roman" w:cs="Times New Roman"/>
                <w:b/>
                <w:smallCaps/>
              </w:rPr>
            </w:pPr>
            <w:r w:rsidRPr="00026A60">
              <w:rPr>
                <w:rFonts w:ascii="Times New Roman" w:eastAsia="Calibri" w:hAnsi="Times New Roman" w:cs="Times New Roman"/>
                <w:b/>
              </w:rPr>
              <w:t>Bachelor of Science in Mathematics</w:t>
            </w:r>
            <w:r w:rsidR="007D7E6B">
              <w:rPr>
                <w:rFonts w:ascii="Times New Roman" w:eastAsia="Calibri" w:hAnsi="Times New Roman" w:cs="Times New Roman"/>
                <w:b/>
              </w:rPr>
              <w:t xml:space="preserve"> and Economics</w:t>
            </w:r>
            <w:r>
              <w:rPr>
                <w:rFonts w:ascii="Times New Roman" w:eastAsia="Calibri" w:hAnsi="Times New Roman" w:cs="Times New Roman"/>
                <w:b/>
              </w:rPr>
              <w:t xml:space="preserve"> (GPA: 3.</w:t>
            </w:r>
            <w:r w:rsidR="004C34D9">
              <w:rPr>
                <w:rFonts w:ascii="Times New Roman" w:eastAsia="Calibri" w:hAnsi="Times New Roman" w:cs="Times New Roman"/>
                <w:b/>
              </w:rPr>
              <w:t>93</w:t>
            </w:r>
            <w:r>
              <w:rPr>
                <w:rFonts w:ascii="Times New Roman" w:eastAsia="Calibri" w:hAnsi="Times New Roman" w:cs="Times New Roman"/>
                <w:b/>
              </w:rPr>
              <w:t xml:space="preserve">/4.0) </w:t>
            </w:r>
            <w:r>
              <w:rPr>
                <w:rFonts w:ascii="Times New Roman" w:eastAsia="Calibri" w:hAnsi="Times New Roman" w:cs="Times New Roman"/>
                <w:b/>
              </w:rPr>
              <w:tab/>
            </w:r>
          </w:p>
        </w:tc>
        <w:tc>
          <w:tcPr>
            <w:tcW w:w="2420" w:type="dxa"/>
          </w:tcPr>
          <w:p w14:paraId="4E7C65B7" w14:textId="77777777" w:rsidR="009F2935" w:rsidRDefault="004B1D23" w:rsidP="009F2935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</w:rPr>
              <w:t xml:space="preserve">Aug 2017 – </w:t>
            </w:r>
            <w:r w:rsidRPr="00026A60">
              <w:rPr>
                <w:rFonts w:ascii="Times New Roman" w:eastAsia="Calibri" w:hAnsi="Times New Roman" w:cs="Times New Roman"/>
                <w:b/>
              </w:rPr>
              <w:t>May 20</w:t>
            </w:r>
            <w:r>
              <w:rPr>
                <w:rFonts w:ascii="Times New Roman" w:eastAsia="Calibri" w:hAnsi="Times New Roman" w:cs="Times New Roman"/>
                <w:b/>
              </w:rPr>
              <w:t>21</w:t>
            </w:r>
          </w:p>
        </w:tc>
      </w:tr>
    </w:tbl>
    <w:p w14:paraId="3BAF3481" w14:textId="4FA078C2" w:rsidR="00B741CF" w:rsidRPr="006267E8" w:rsidRDefault="00F5302D" w:rsidP="004C489F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Calibri" w:hAnsi="Times New Roman" w:cs="Times New Roman"/>
          <w:sz w:val="21"/>
          <w:szCs w:val="21"/>
        </w:rPr>
      </w:pPr>
      <w:r w:rsidRPr="006267E8">
        <w:rPr>
          <w:rFonts w:ascii="Times New Roman" w:eastAsia="Calibri" w:hAnsi="Times New Roman" w:cs="Times New Roman"/>
          <w:sz w:val="21"/>
          <w:szCs w:val="21"/>
        </w:rPr>
        <w:t>Also c</w:t>
      </w:r>
      <w:r w:rsidR="00820AB8" w:rsidRPr="006267E8">
        <w:rPr>
          <w:rFonts w:ascii="Times New Roman" w:eastAsia="Calibri" w:hAnsi="Times New Roman" w:cs="Times New Roman"/>
          <w:sz w:val="21"/>
          <w:szCs w:val="21"/>
        </w:rPr>
        <w:t>ompleted all</w:t>
      </w:r>
      <w:r w:rsidR="007B0BA1" w:rsidRPr="006267E8">
        <w:rPr>
          <w:rFonts w:ascii="Times New Roman" w:eastAsia="Calibri" w:hAnsi="Times New Roman" w:cs="Times New Roman"/>
          <w:sz w:val="21"/>
          <w:szCs w:val="21"/>
        </w:rPr>
        <w:t xml:space="preserve"> </w:t>
      </w:r>
      <w:r w:rsidR="00820AB8" w:rsidRPr="006267E8">
        <w:rPr>
          <w:rFonts w:ascii="Times New Roman" w:eastAsia="Calibri" w:hAnsi="Times New Roman" w:cs="Times New Roman"/>
          <w:sz w:val="21"/>
          <w:szCs w:val="21"/>
        </w:rPr>
        <w:t>requirements for a computer science degree, surpassing</w:t>
      </w:r>
      <w:r w:rsidR="004C489F" w:rsidRPr="006267E8">
        <w:rPr>
          <w:rFonts w:ascii="Times New Roman" w:eastAsia="Calibri" w:hAnsi="Times New Roman" w:cs="Times New Roman"/>
          <w:sz w:val="21"/>
          <w:szCs w:val="21"/>
        </w:rPr>
        <w:t xml:space="preserve"> </w:t>
      </w:r>
      <w:r w:rsidR="00820AB8" w:rsidRPr="006267E8">
        <w:rPr>
          <w:rFonts w:ascii="Times New Roman" w:eastAsia="Calibri" w:hAnsi="Times New Roman" w:cs="Times New Roman"/>
          <w:sz w:val="21"/>
          <w:szCs w:val="21"/>
        </w:rPr>
        <w:t xml:space="preserve">required coursework by </w:t>
      </w:r>
      <w:r w:rsidR="004C489F" w:rsidRPr="006267E8">
        <w:rPr>
          <w:rFonts w:ascii="Times New Roman" w:eastAsia="Calibri" w:hAnsi="Times New Roman" w:cs="Times New Roman"/>
          <w:sz w:val="21"/>
          <w:szCs w:val="21"/>
        </w:rPr>
        <w:t>nine</w:t>
      </w:r>
      <w:r w:rsidR="00820AB8" w:rsidRPr="006267E8">
        <w:rPr>
          <w:rFonts w:ascii="Times New Roman" w:eastAsia="Calibri" w:hAnsi="Times New Roman" w:cs="Times New Roman"/>
          <w:sz w:val="21"/>
          <w:szCs w:val="21"/>
        </w:rPr>
        <w:t xml:space="preserve"> additional courses</w:t>
      </w:r>
    </w:p>
    <w:p w14:paraId="7C51CB2B" w14:textId="77777777" w:rsidR="009B1093" w:rsidRPr="008C6449" w:rsidRDefault="009B1093" w:rsidP="009B1093">
      <w:pPr>
        <w:spacing w:after="0" w:line="240" w:lineRule="auto"/>
        <w:rPr>
          <w:rFonts w:ascii="Times New Roman" w:eastAsia="Calibri" w:hAnsi="Times New Roman" w:cs="Times New Roman"/>
          <w:sz w:val="12"/>
          <w:szCs w:val="12"/>
        </w:rPr>
      </w:pPr>
    </w:p>
    <w:p w14:paraId="4B7DFFBF" w14:textId="377F2D8B" w:rsidR="00B741CF" w:rsidRPr="00514E8D" w:rsidRDefault="00B741CF" w:rsidP="00B741CF">
      <w:pPr>
        <w:spacing w:after="0" w:line="240" w:lineRule="auto"/>
        <w:rPr>
          <w:rFonts w:ascii="Times New Roman" w:eastAsia="Calibri" w:hAnsi="Times New Roman" w:cs="Times New Roman"/>
          <w:smallCaps/>
          <w:sz w:val="26"/>
          <w:szCs w:val="26"/>
        </w:rPr>
      </w:pPr>
      <w:r>
        <w:rPr>
          <w:rFonts w:ascii="Times New Roman" w:eastAsia="Calibri" w:hAnsi="Times New Roman" w:cs="Times New Roman"/>
          <w:b/>
          <w:smallCaps/>
          <w:noProof/>
          <w:sz w:val="26"/>
          <w:szCs w:val="26"/>
        </w:rPr>
        <w:t>Select Honors</w:t>
      </w:r>
      <w:r w:rsidR="001D786E">
        <w:rPr>
          <w:rFonts w:ascii="Times New Roman" w:eastAsia="Calibri" w:hAnsi="Times New Roman" w:cs="Times New Roman"/>
          <w:b/>
          <w:smallCaps/>
          <w:noProof/>
          <w:sz w:val="26"/>
          <w:szCs w:val="26"/>
        </w:rPr>
        <w:t xml:space="preserve">, </w:t>
      </w:r>
      <w:r>
        <w:rPr>
          <w:rFonts w:ascii="Times New Roman" w:eastAsia="Calibri" w:hAnsi="Times New Roman" w:cs="Times New Roman"/>
          <w:b/>
          <w:smallCaps/>
          <w:noProof/>
          <w:sz w:val="26"/>
          <w:szCs w:val="26"/>
        </w:rPr>
        <w:t>Awards</w:t>
      </w:r>
      <w:r w:rsidR="001D786E">
        <w:rPr>
          <w:rFonts w:ascii="Times New Roman" w:eastAsia="Calibri" w:hAnsi="Times New Roman" w:cs="Times New Roman"/>
          <w:b/>
          <w:smallCaps/>
          <w:noProof/>
          <w:sz w:val="26"/>
          <w:szCs w:val="26"/>
        </w:rPr>
        <w:t>, and Service</w:t>
      </w:r>
    </w:p>
    <w:p w14:paraId="3BC915C8" w14:textId="77777777" w:rsidR="00B741CF" w:rsidRPr="002A1FAD" w:rsidRDefault="00B741CF" w:rsidP="00B741CF">
      <w:pPr>
        <w:spacing w:after="0" w:line="240" w:lineRule="auto"/>
        <w:rPr>
          <w:rFonts w:ascii="Times New Roman" w:eastAsia="Calibri" w:hAnsi="Times New Roman" w:cs="Times New Roman"/>
          <w:b/>
          <w:sz w:val="10"/>
          <w:szCs w:val="10"/>
        </w:rPr>
      </w:pPr>
      <w:r w:rsidRPr="00026A60">
        <w:rPr>
          <w:rFonts w:ascii="Times New Roman" w:eastAsia="Calibri" w:hAnsi="Times New Roman" w:cs="Times New Roman"/>
          <w:noProof/>
          <w:color w:val="FF0000"/>
          <w:sz w:val="21"/>
          <w:szCs w:val="21"/>
          <w:lang w:eastAsia="zh-C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E5734D1" wp14:editId="72923C7F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F55CA7" id="Straight Connector 5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" strokeweight="1.5pt">
                <w10:wrap anchorx="margin"/>
              </v:line>
            </w:pict>
          </mc:Fallback>
        </mc:AlternateContent>
      </w:r>
    </w:p>
    <w:p w14:paraId="2C5579DE" w14:textId="1341809A" w:rsidR="00B741CF" w:rsidRDefault="00583E3F" w:rsidP="00B741CF">
      <w:pPr>
        <w:spacing w:after="0" w:line="240" w:lineRule="auto"/>
        <w:ind w:left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Member of </w:t>
      </w:r>
      <w:r w:rsidR="00B741CF">
        <w:rPr>
          <w:rFonts w:ascii="Times New Roman" w:eastAsia="Calibri" w:hAnsi="Times New Roman" w:cs="Times New Roman"/>
        </w:rPr>
        <w:t>Phi Beta Kappa, 2021</w:t>
      </w:r>
    </w:p>
    <w:p w14:paraId="6630F5D0" w14:textId="77777777" w:rsidR="00B741CF" w:rsidRDefault="00B741CF" w:rsidP="00B741CF">
      <w:pPr>
        <w:spacing w:after="0" w:line="240" w:lineRule="auto"/>
        <w:ind w:left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Reed </w:t>
      </w:r>
      <w:r w:rsidRPr="009F6446">
        <w:rPr>
          <w:rFonts w:ascii="Times New Roman" w:eastAsia="Calibri" w:hAnsi="Times New Roman" w:cs="Times New Roman"/>
        </w:rPr>
        <w:t>Commendation for Excellence</w:t>
      </w:r>
      <w:r>
        <w:rPr>
          <w:rFonts w:ascii="Times New Roman" w:eastAsia="Calibri" w:hAnsi="Times New Roman" w:cs="Times New Roman"/>
        </w:rPr>
        <w:t xml:space="preserve"> in Scholarship, 2018, 2019, 2020, 2021</w:t>
      </w:r>
    </w:p>
    <w:p w14:paraId="69780045" w14:textId="180355B8" w:rsidR="00B741CF" w:rsidRDefault="00B741CF" w:rsidP="001D786E">
      <w:pPr>
        <w:spacing w:after="0" w:line="240" w:lineRule="auto"/>
        <w:ind w:left="720"/>
        <w:rPr>
          <w:rFonts w:ascii="Times New Roman" w:eastAsia="Calibri" w:hAnsi="Times New Roman" w:cs="Times New Roman"/>
        </w:rPr>
      </w:pPr>
      <w:r w:rsidRPr="009F6446">
        <w:rPr>
          <w:rFonts w:ascii="Times New Roman" w:eastAsia="Calibri" w:hAnsi="Times New Roman" w:cs="Times New Roman"/>
        </w:rPr>
        <w:t>Reed Science Research Fellow</w:t>
      </w:r>
      <w:r>
        <w:rPr>
          <w:rFonts w:ascii="Times New Roman" w:eastAsia="Calibri" w:hAnsi="Times New Roman" w:cs="Times New Roman"/>
        </w:rPr>
        <w:t>, 2020</w:t>
      </w:r>
      <w:r w:rsidR="001D786E">
        <w:rPr>
          <w:rFonts w:ascii="Times New Roman" w:eastAsia="Calibri" w:hAnsi="Times New Roman" w:cs="Times New Roman"/>
        </w:rPr>
        <w:t xml:space="preserve">; </w:t>
      </w:r>
      <w:r>
        <w:rPr>
          <w:rFonts w:ascii="Times New Roman" w:eastAsia="Calibri" w:hAnsi="Times New Roman" w:cs="Times New Roman"/>
        </w:rPr>
        <w:t xml:space="preserve">Reed </w:t>
      </w:r>
      <w:r w:rsidRPr="009F6446">
        <w:rPr>
          <w:rFonts w:ascii="Times New Roman" w:eastAsia="Calibri" w:hAnsi="Times New Roman" w:cs="Times New Roman"/>
        </w:rPr>
        <w:t>Financial Services Fellow</w:t>
      </w:r>
      <w:r>
        <w:rPr>
          <w:rFonts w:ascii="Times New Roman" w:eastAsia="Calibri" w:hAnsi="Times New Roman" w:cs="Times New Roman"/>
        </w:rPr>
        <w:t>, 2019</w:t>
      </w:r>
    </w:p>
    <w:p w14:paraId="52FC3AF3" w14:textId="07548292" w:rsidR="001D786E" w:rsidRDefault="007E52F8" w:rsidP="001D786E">
      <w:pPr>
        <w:spacing w:after="0" w:line="240" w:lineRule="auto"/>
        <w:ind w:left="72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ICLR </w:t>
      </w:r>
      <w:r w:rsidR="00985F64">
        <w:rPr>
          <w:rFonts w:ascii="Times New Roman" w:eastAsia="Calibri" w:hAnsi="Times New Roman" w:cs="Times New Roman"/>
        </w:rPr>
        <w:t xml:space="preserve">Conference </w:t>
      </w:r>
      <w:r>
        <w:rPr>
          <w:rFonts w:ascii="Times New Roman" w:eastAsia="Calibri" w:hAnsi="Times New Roman" w:cs="Times New Roman"/>
        </w:rPr>
        <w:t>Reviewer</w:t>
      </w:r>
      <w:r w:rsidR="00985F64">
        <w:rPr>
          <w:rFonts w:ascii="Times New Roman" w:eastAsia="Calibri" w:hAnsi="Times New Roman" w:cs="Times New Roman"/>
        </w:rPr>
        <w:t>,</w:t>
      </w:r>
      <w:r>
        <w:rPr>
          <w:rFonts w:ascii="Times New Roman" w:eastAsia="Calibri" w:hAnsi="Times New Roman" w:cs="Times New Roman"/>
        </w:rPr>
        <w:t xml:space="preserve"> 2025</w:t>
      </w:r>
    </w:p>
    <w:p w14:paraId="166616FA" w14:textId="77777777" w:rsidR="00E7520D" w:rsidRPr="008C6449" w:rsidRDefault="00E7520D" w:rsidP="00B741CF">
      <w:pPr>
        <w:spacing w:after="0" w:line="240" w:lineRule="auto"/>
        <w:ind w:left="720"/>
        <w:rPr>
          <w:rFonts w:ascii="Times New Roman" w:eastAsia="Calibri" w:hAnsi="Times New Roman" w:cs="Times New Roman"/>
          <w:sz w:val="12"/>
          <w:szCs w:val="12"/>
        </w:rPr>
      </w:pPr>
    </w:p>
    <w:p w14:paraId="1054F910" w14:textId="1AB00B93" w:rsidR="00E7520D" w:rsidRPr="00514E8D" w:rsidRDefault="00827D3A" w:rsidP="00E7520D">
      <w:pPr>
        <w:spacing w:after="0" w:line="240" w:lineRule="auto"/>
        <w:rPr>
          <w:rFonts w:ascii="Times New Roman" w:eastAsia="Calibri" w:hAnsi="Times New Roman" w:cs="Times New Roman"/>
          <w:b/>
          <w:smallCaps/>
          <w:sz w:val="26"/>
          <w:szCs w:val="26"/>
        </w:rPr>
      </w:pPr>
      <w:r>
        <w:rPr>
          <w:rFonts w:ascii="Times New Roman" w:eastAsia="Calibri" w:hAnsi="Times New Roman" w:cs="Times New Roman"/>
          <w:b/>
          <w:smallCaps/>
          <w:sz w:val="26"/>
          <w:szCs w:val="26"/>
        </w:rPr>
        <w:t xml:space="preserve">Select </w:t>
      </w:r>
      <w:r w:rsidR="00E7520D">
        <w:rPr>
          <w:rFonts w:ascii="Times New Roman" w:eastAsia="Calibri" w:hAnsi="Times New Roman" w:cs="Times New Roman"/>
          <w:b/>
          <w:smallCaps/>
          <w:sz w:val="26"/>
          <w:szCs w:val="26"/>
        </w:rPr>
        <w:t>Publications</w:t>
      </w:r>
    </w:p>
    <w:p w14:paraId="26E397CE" w14:textId="77777777" w:rsidR="00E7520D" w:rsidRPr="002A1FAD" w:rsidRDefault="00E7520D" w:rsidP="00E7520D">
      <w:pPr>
        <w:spacing w:after="0" w:line="240" w:lineRule="auto"/>
        <w:rPr>
          <w:rFonts w:ascii="Times New Roman" w:eastAsia="Calibri" w:hAnsi="Times New Roman" w:cs="Times New Roman"/>
          <w:b/>
          <w:sz w:val="10"/>
          <w:szCs w:val="10"/>
        </w:rPr>
      </w:pPr>
      <w:r w:rsidRPr="00026A60">
        <w:rPr>
          <w:rFonts w:ascii="Times New Roman" w:eastAsia="Calibri" w:hAnsi="Times New Roman" w:cs="Times New Roman"/>
          <w:noProof/>
          <w:color w:val="FF0000"/>
          <w:sz w:val="21"/>
          <w:szCs w:val="21"/>
          <w:lang w:eastAsia="zh-CN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4438E22" wp14:editId="2EB06F17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DAB24" id="Straight Connector 2" o:spid="_x0000_s1026" style="position:absolute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" strokeweight="1.5pt">
                <w10:wrap anchorx="margin"/>
              </v:line>
            </w:pict>
          </mc:Fallback>
        </mc:AlternateContent>
      </w:r>
    </w:p>
    <w:p w14:paraId="5767F94B" w14:textId="7257D319" w:rsidR="00CC0A83" w:rsidRPr="00154026" w:rsidRDefault="00CC0A83" w:rsidP="00CC0A83">
      <w:pPr>
        <w:pStyle w:val="ListParagraph"/>
        <w:numPr>
          <w:ilvl w:val="0"/>
          <w:numId w:val="15"/>
        </w:numPr>
        <w:spacing w:after="120"/>
        <w:rPr>
          <w:rFonts w:ascii="Times New Roman" w:eastAsia="Calibri" w:hAnsi="Times New Roman" w:cs="Times New Roman"/>
          <w:b/>
          <w:bCs/>
          <w:i/>
          <w:iCs/>
        </w:rPr>
      </w:pPr>
      <w:r>
        <w:rPr>
          <w:rFonts w:ascii="Times New Roman" w:eastAsia="Calibri" w:hAnsi="Times New Roman" w:cs="Times New Roman"/>
        </w:rPr>
        <w:t>“</w:t>
      </w:r>
      <w:hyperlink r:id="rId11" w:history="1">
        <w:r w:rsidR="00564B7D" w:rsidRPr="00523DE6">
          <w:rPr>
            <w:rStyle w:val="Hyperlink"/>
            <w:rFonts w:ascii="Times New Roman" w:eastAsia="Calibri" w:hAnsi="Times New Roman" w:cs="Times New Roman"/>
          </w:rPr>
          <w:t>Scattered Forest Search: Smarter Code Space Exploration with LLMs</w:t>
        </w:r>
      </w:hyperlink>
      <w:r>
        <w:rPr>
          <w:rFonts w:ascii="Times New Roman" w:eastAsia="Calibri" w:hAnsi="Times New Roman" w:cs="Times New Roman"/>
        </w:rPr>
        <w:t>”. Jonathan Light,</w:t>
      </w:r>
      <w:r w:rsidR="00564B7D">
        <w:rPr>
          <w:rFonts w:ascii="Times New Roman" w:eastAsia="Calibri" w:hAnsi="Times New Roman" w:cs="Times New Roman"/>
        </w:rPr>
        <w:t xml:space="preserve"> </w:t>
      </w:r>
      <w:r w:rsidR="00F43349" w:rsidRPr="00F43349">
        <w:rPr>
          <w:rFonts w:ascii="Times New Roman" w:eastAsia="Calibri" w:hAnsi="Times New Roman" w:cs="Times New Roman"/>
        </w:rPr>
        <w:t xml:space="preserve">Yue Wu, </w:t>
      </w:r>
      <w:proofErr w:type="spellStart"/>
      <w:r w:rsidR="00F43349" w:rsidRPr="00F43349">
        <w:rPr>
          <w:rFonts w:ascii="Times New Roman" w:eastAsia="Calibri" w:hAnsi="Times New Roman" w:cs="Times New Roman"/>
        </w:rPr>
        <w:t>Yiyou</w:t>
      </w:r>
      <w:proofErr w:type="spellEnd"/>
      <w:r w:rsidR="00F43349" w:rsidRPr="00F43349">
        <w:rPr>
          <w:rFonts w:ascii="Times New Roman" w:eastAsia="Calibri" w:hAnsi="Times New Roman" w:cs="Times New Roman"/>
        </w:rPr>
        <w:t xml:space="preserve"> Sun, </w:t>
      </w:r>
      <w:proofErr w:type="spellStart"/>
      <w:r w:rsidR="00F43349" w:rsidRPr="00F43349">
        <w:rPr>
          <w:rFonts w:ascii="Times New Roman" w:eastAsia="Calibri" w:hAnsi="Times New Roman" w:cs="Times New Roman"/>
        </w:rPr>
        <w:t>Wenchao</w:t>
      </w:r>
      <w:proofErr w:type="spellEnd"/>
      <w:r w:rsidR="00F43349" w:rsidRPr="00F43349">
        <w:rPr>
          <w:rFonts w:ascii="Times New Roman" w:eastAsia="Calibri" w:hAnsi="Times New Roman" w:cs="Times New Roman"/>
        </w:rPr>
        <w:t xml:space="preserve"> Yu, </w:t>
      </w:r>
      <w:proofErr w:type="spellStart"/>
      <w:r w:rsidR="00F43349" w:rsidRPr="00F43349">
        <w:rPr>
          <w:rFonts w:ascii="Times New Roman" w:eastAsia="Calibri" w:hAnsi="Times New Roman" w:cs="Times New Roman"/>
        </w:rPr>
        <w:t>Yanchi</w:t>
      </w:r>
      <w:proofErr w:type="spellEnd"/>
      <w:r w:rsidR="00F43349" w:rsidRPr="00F43349">
        <w:rPr>
          <w:rFonts w:ascii="Times New Roman" w:eastAsia="Calibri" w:hAnsi="Times New Roman" w:cs="Times New Roman"/>
        </w:rPr>
        <w:t xml:space="preserve"> Liu, </w:t>
      </w:r>
      <w:proofErr w:type="spellStart"/>
      <w:r w:rsidR="00F43349" w:rsidRPr="00F43349">
        <w:rPr>
          <w:rFonts w:ascii="Times New Roman" w:eastAsia="Calibri" w:hAnsi="Times New Roman" w:cs="Times New Roman"/>
        </w:rPr>
        <w:t>Xujiang</w:t>
      </w:r>
      <w:proofErr w:type="spellEnd"/>
      <w:r w:rsidR="00F43349" w:rsidRPr="00F43349">
        <w:rPr>
          <w:rFonts w:ascii="Times New Roman" w:eastAsia="Calibri" w:hAnsi="Times New Roman" w:cs="Times New Roman"/>
        </w:rPr>
        <w:t xml:space="preserve"> Zhao</w:t>
      </w:r>
      <w:r w:rsidR="00F43349">
        <w:rPr>
          <w:rFonts w:ascii="Times New Roman" w:eastAsia="Calibri" w:hAnsi="Times New Roman" w:cs="Times New Roman"/>
        </w:rPr>
        <w:t xml:space="preserve">, </w:t>
      </w:r>
      <w:proofErr w:type="spellStart"/>
      <w:r>
        <w:rPr>
          <w:rFonts w:ascii="Times New Roman" w:eastAsia="Calibri" w:hAnsi="Times New Roman" w:cs="Times New Roman"/>
        </w:rPr>
        <w:t>Ziniu</w:t>
      </w:r>
      <w:proofErr w:type="spellEnd"/>
      <w:r>
        <w:rPr>
          <w:rFonts w:ascii="Times New Roman" w:eastAsia="Calibri" w:hAnsi="Times New Roman" w:cs="Times New Roman"/>
        </w:rPr>
        <w:t xml:space="preserve"> Hu</w:t>
      </w:r>
      <w:r w:rsidR="00564B7D">
        <w:rPr>
          <w:rFonts w:ascii="Times New Roman" w:eastAsia="Calibri" w:hAnsi="Times New Roman" w:cs="Times New Roman"/>
        </w:rPr>
        <w:t>, Wei Cheng</w:t>
      </w:r>
      <w:r>
        <w:rPr>
          <w:rFonts w:ascii="Times New Roman" w:eastAsia="Calibri" w:hAnsi="Times New Roman" w:cs="Times New Roman"/>
        </w:rPr>
        <w:t>.</w:t>
      </w:r>
      <w:r w:rsidRPr="00154026">
        <w:rPr>
          <w:rFonts w:ascii="Times New Roman" w:eastAsia="Calibri" w:hAnsi="Times New Roman" w:cs="Times New Roman"/>
        </w:rPr>
        <w:t xml:space="preserve"> </w:t>
      </w:r>
      <w:r w:rsidR="003E64AF">
        <w:rPr>
          <w:rFonts w:ascii="Times New Roman" w:hAnsi="Times New Roman" w:cs="Times New Roman"/>
          <w:i/>
          <w:iCs/>
        </w:rPr>
        <w:t>ICLR 2025</w:t>
      </w:r>
    </w:p>
    <w:p w14:paraId="33AA272C" w14:textId="1620A7A9" w:rsidR="00635308" w:rsidRPr="00154026" w:rsidRDefault="00635308" w:rsidP="00635308">
      <w:pPr>
        <w:pStyle w:val="ListParagraph"/>
        <w:numPr>
          <w:ilvl w:val="0"/>
          <w:numId w:val="15"/>
        </w:numPr>
        <w:spacing w:after="120"/>
        <w:rPr>
          <w:rFonts w:ascii="Times New Roman" w:eastAsia="Calibri" w:hAnsi="Times New Roman" w:cs="Times New Roman"/>
          <w:b/>
          <w:bCs/>
          <w:i/>
          <w:iCs/>
        </w:rPr>
      </w:pPr>
      <w:r>
        <w:rPr>
          <w:rFonts w:ascii="Times New Roman" w:eastAsia="Calibri" w:hAnsi="Times New Roman" w:cs="Times New Roman"/>
        </w:rPr>
        <w:t>“</w:t>
      </w:r>
      <w:hyperlink r:id="rId12" w:history="1">
        <w:r w:rsidR="00113C12">
          <w:rPr>
            <w:rStyle w:val="Hyperlink"/>
            <w:rFonts w:ascii="Times New Roman" w:eastAsia="Calibri" w:hAnsi="Times New Roman" w:cs="Times New Roman"/>
          </w:rPr>
          <w:t>Strategist: Self-improvement of LLM Decision Making via Bi-Level Tree Search</w:t>
        </w:r>
      </w:hyperlink>
      <w:r w:rsidR="00D87A2B">
        <w:rPr>
          <w:rFonts w:ascii="Times New Roman" w:eastAsia="Calibri" w:hAnsi="Times New Roman" w:cs="Times New Roman"/>
        </w:rPr>
        <w:t xml:space="preserve">”. </w:t>
      </w:r>
      <w:r>
        <w:rPr>
          <w:rFonts w:ascii="Times New Roman" w:eastAsia="Calibri" w:hAnsi="Times New Roman" w:cs="Times New Roman"/>
        </w:rPr>
        <w:t xml:space="preserve">Jonathan Light, Henry Cai, </w:t>
      </w:r>
      <w:proofErr w:type="spellStart"/>
      <w:r w:rsidR="00D87A2B">
        <w:rPr>
          <w:rFonts w:ascii="Times New Roman" w:eastAsia="Calibri" w:hAnsi="Times New Roman" w:cs="Times New Roman"/>
        </w:rPr>
        <w:t>Weiqin</w:t>
      </w:r>
      <w:proofErr w:type="spellEnd"/>
      <w:r w:rsidR="00D87A2B">
        <w:rPr>
          <w:rFonts w:ascii="Times New Roman" w:eastAsia="Calibri" w:hAnsi="Times New Roman" w:cs="Times New Roman"/>
        </w:rPr>
        <w:t xml:space="preserve"> Chen, </w:t>
      </w:r>
      <w:proofErr w:type="spellStart"/>
      <w:r w:rsidR="00D87A2B">
        <w:rPr>
          <w:rFonts w:ascii="Times New Roman" w:eastAsia="Calibri" w:hAnsi="Times New Roman" w:cs="Times New Roman"/>
        </w:rPr>
        <w:t>Guanzhi</w:t>
      </w:r>
      <w:proofErr w:type="spellEnd"/>
      <w:r w:rsidR="00D87A2B">
        <w:rPr>
          <w:rFonts w:ascii="Times New Roman" w:eastAsia="Calibri" w:hAnsi="Times New Roman" w:cs="Times New Roman"/>
        </w:rPr>
        <w:t xml:space="preserve"> Wang, </w:t>
      </w:r>
      <w:proofErr w:type="spellStart"/>
      <w:r w:rsidR="00D87A2B">
        <w:rPr>
          <w:rFonts w:ascii="Times New Roman" w:eastAsia="Calibri" w:hAnsi="Times New Roman" w:cs="Times New Roman"/>
        </w:rPr>
        <w:t>Xiusi</w:t>
      </w:r>
      <w:proofErr w:type="spellEnd"/>
      <w:r w:rsidR="00D87A2B">
        <w:rPr>
          <w:rFonts w:ascii="Times New Roman" w:eastAsia="Calibri" w:hAnsi="Times New Roman" w:cs="Times New Roman"/>
        </w:rPr>
        <w:t xml:space="preserve"> Chen, Wei Cheng, </w:t>
      </w:r>
      <w:proofErr w:type="spellStart"/>
      <w:r w:rsidR="00D87A2B">
        <w:rPr>
          <w:rFonts w:ascii="Times New Roman" w:eastAsia="Calibri" w:hAnsi="Times New Roman" w:cs="Times New Roman"/>
        </w:rPr>
        <w:t>Yisong</w:t>
      </w:r>
      <w:proofErr w:type="spellEnd"/>
      <w:r w:rsidR="00D87A2B">
        <w:rPr>
          <w:rFonts w:ascii="Times New Roman" w:eastAsia="Calibri" w:hAnsi="Times New Roman" w:cs="Times New Roman"/>
        </w:rPr>
        <w:t xml:space="preserve"> Yue</w:t>
      </w:r>
      <w:r>
        <w:rPr>
          <w:rFonts w:ascii="Times New Roman" w:eastAsia="Calibri" w:hAnsi="Times New Roman" w:cs="Times New Roman"/>
        </w:rPr>
        <w:t xml:space="preserve">, </w:t>
      </w:r>
      <w:proofErr w:type="spellStart"/>
      <w:r>
        <w:rPr>
          <w:rFonts w:ascii="Times New Roman" w:eastAsia="Calibri" w:hAnsi="Times New Roman" w:cs="Times New Roman"/>
        </w:rPr>
        <w:t>Ziniu</w:t>
      </w:r>
      <w:proofErr w:type="spellEnd"/>
      <w:r>
        <w:rPr>
          <w:rFonts w:ascii="Times New Roman" w:eastAsia="Calibri" w:hAnsi="Times New Roman" w:cs="Times New Roman"/>
        </w:rPr>
        <w:t xml:space="preserve"> Hu.</w:t>
      </w:r>
      <w:r w:rsidRPr="00154026">
        <w:rPr>
          <w:rFonts w:ascii="Times New Roman" w:eastAsia="Calibri" w:hAnsi="Times New Roman" w:cs="Times New Roman"/>
        </w:rPr>
        <w:t xml:space="preserve"> </w:t>
      </w:r>
      <w:r w:rsidR="00D87A2B">
        <w:rPr>
          <w:rFonts w:ascii="Times New Roman" w:hAnsi="Times New Roman" w:cs="Times New Roman"/>
          <w:i/>
          <w:iCs/>
        </w:rPr>
        <w:t xml:space="preserve">ICML 2024 </w:t>
      </w:r>
      <w:r w:rsidR="00D87A2B" w:rsidRPr="00D87A2B">
        <w:rPr>
          <w:rFonts w:ascii="Times New Roman" w:hAnsi="Times New Roman" w:cs="Times New Roman"/>
          <w:i/>
          <w:iCs/>
        </w:rPr>
        <w:t xml:space="preserve">Automated </w:t>
      </w:r>
      <w:r w:rsidR="00E202CE">
        <w:rPr>
          <w:rFonts w:ascii="Times New Roman" w:hAnsi="Times New Roman" w:cs="Times New Roman"/>
          <w:i/>
          <w:iCs/>
        </w:rPr>
        <w:t>RL</w:t>
      </w:r>
      <w:r w:rsidR="00D87A2B">
        <w:rPr>
          <w:rFonts w:ascii="Times New Roman" w:hAnsi="Times New Roman" w:cs="Times New Roman"/>
          <w:i/>
          <w:iCs/>
        </w:rPr>
        <w:t xml:space="preserve"> worksho</w:t>
      </w:r>
      <w:r w:rsidR="00113C12">
        <w:rPr>
          <w:rFonts w:ascii="Times New Roman" w:hAnsi="Times New Roman" w:cs="Times New Roman"/>
          <w:i/>
          <w:iCs/>
        </w:rPr>
        <w:t xml:space="preserve">p. </w:t>
      </w:r>
      <w:r w:rsidR="003E64AF">
        <w:rPr>
          <w:rFonts w:ascii="Times New Roman" w:hAnsi="Times New Roman" w:cs="Times New Roman"/>
          <w:i/>
          <w:iCs/>
        </w:rPr>
        <w:t>ICLR 2025</w:t>
      </w:r>
      <w:r w:rsidR="00EC760A">
        <w:rPr>
          <w:rFonts w:ascii="Times New Roman" w:hAnsi="Times New Roman" w:cs="Times New Roman"/>
          <w:i/>
          <w:iCs/>
        </w:rPr>
        <w:t xml:space="preserve">. </w:t>
      </w:r>
      <w:hyperlink r:id="rId13" w:history="1">
        <w:r w:rsidR="00BF1402" w:rsidRPr="00BF1402">
          <w:rPr>
            <w:rStyle w:val="Hyperlink"/>
            <w:rFonts w:ascii="Times New Roman" w:hAnsi="Times New Roman" w:cs="Times New Roman"/>
          </w:rPr>
          <w:t>Web app</w:t>
        </w:r>
      </w:hyperlink>
      <w:r w:rsidR="00BF1402">
        <w:rPr>
          <w:rFonts w:ascii="Times New Roman" w:hAnsi="Times New Roman" w:cs="Times New Roman"/>
        </w:rPr>
        <w:t xml:space="preserve">. </w:t>
      </w:r>
      <w:r w:rsidR="00653EA0">
        <w:rPr>
          <w:rFonts w:ascii="Times New Roman" w:hAnsi="Times New Roman" w:cs="Times New Roman"/>
        </w:rPr>
        <w:t xml:space="preserve">Featured in </w:t>
      </w:r>
      <w:hyperlink r:id="rId14" w:anchor="slide=id.g2d35a16f27e_0_24" w:history="1">
        <w:r w:rsidR="00653EA0" w:rsidRPr="00653EA0">
          <w:rPr>
            <w:rStyle w:val="Hyperlink"/>
            <w:rFonts w:ascii="Times New Roman" w:hAnsi="Times New Roman" w:cs="Times New Roman"/>
          </w:rPr>
          <w:t>State of AI Report</w:t>
        </w:r>
      </w:hyperlink>
      <w:r w:rsidR="00653EA0">
        <w:rPr>
          <w:rFonts w:ascii="Times New Roman" w:hAnsi="Times New Roman" w:cs="Times New Roman"/>
        </w:rPr>
        <w:t xml:space="preserve"> alongside o1. </w:t>
      </w:r>
    </w:p>
    <w:p w14:paraId="137555B5" w14:textId="54C7E272" w:rsidR="00635308" w:rsidRPr="00635308" w:rsidRDefault="00635308" w:rsidP="00635308">
      <w:pPr>
        <w:pStyle w:val="ListParagraph"/>
        <w:numPr>
          <w:ilvl w:val="0"/>
          <w:numId w:val="15"/>
        </w:numPr>
        <w:spacing w:after="120"/>
        <w:rPr>
          <w:rFonts w:ascii="Times New Roman" w:eastAsia="Calibri" w:hAnsi="Times New Roman" w:cs="Times New Roman"/>
          <w:b/>
          <w:bCs/>
          <w:i/>
          <w:iCs/>
        </w:rPr>
      </w:pPr>
      <w:r>
        <w:rPr>
          <w:rFonts w:ascii="Times New Roman" w:eastAsia="Calibri" w:hAnsi="Times New Roman" w:cs="Times New Roman"/>
        </w:rPr>
        <w:t>“</w:t>
      </w:r>
      <w:hyperlink r:id="rId15" w:history="1">
        <w:r w:rsidRPr="00D87A2B">
          <w:rPr>
            <w:rStyle w:val="Hyperlink"/>
            <w:rFonts w:ascii="Times New Roman" w:eastAsia="Calibri" w:hAnsi="Times New Roman" w:cs="Times New Roman"/>
          </w:rPr>
          <w:t>Dataset Distillation for Offline Reinforcement Learning</w:t>
        </w:r>
      </w:hyperlink>
      <w:r>
        <w:rPr>
          <w:rFonts w:ascii="Times New Roman" w:eastAsia="Calibri" w:hAnsi="Times New Roman" w:cs="Times New Roman"/>
        </w:rPr>
        <w:t xml:space="preserve">”. Jonathan Light*, </w:t>
      </w:r>
      <w:proofErr w:type="spellStart"/>
      <w:r>
        <w:rPr>
          <w:rFonts w:ascii="Times New Roman" w:eastAsia="Calibri" w:hAnsi="Times New Roman" w:cs="Times New Roman"/>
        </w:rPr>
        <w:t>Yuanzhe</w:t>
      </w:r>
      <w:proofErr w:type="spellEnd"/>
      <w:r>
        <w:rPr>
          <w:rFonts w:ascii="Times New Roman" w:eastAsia="Calibri" w:hAnsi="Times New Roman" w:cs="Times New Roman"/>
        </w:rPr>
        <w:t xml:space="preserve"> Liu*, </w:t>
      </w:r>
      <w:proofErr w:type="spellStart"/>
      <w:r>
        <w:rPr>
          <w:rFonts w:ascii="Times New Roman" w:eastAsia="Calibri" w:hAnsi="Times New Roman" w:cs="Times New Roman"/>
        </w:rPr>
        <w:t>Ziniu</w:t>
      </w:r>
      <w:proofErr w:type="spellEnd"/>
      <w:r>
        <w:rPr>
          <w:rFonts w:ascii="Times New Roman" w:eastAsia="Calibri" w:hAnsi="Times New Roman" w:cs="Times New Roman"/>
        </w:rPr>
        <w:t xml:space="preserve"> Hu.</w:t>
      </w:r>
      <w:r w:rsidRPr="00154026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ICML </w:t>
      </w:r>
      <w:r w:rsidR="00D87A2B">
        <w:rPr>
          <w:rFonts w:ascii="Times New Roman" w:hAnsi="Times New Roman" w:cs="Times New Roman"/>
          <w:i/>
          <w:iCs/>
        </w:rPr>
        <w:t xml:space="preserve">2024 </w:t>
      </w:r>
      <w:r>
        <w:rPr>
          <w:rFonts w:ascii="Times New Roman" w:hAnsi="Times New Roman" w:cs="Times New Roman"/>
          <w:i/>
          <w:iCs/>
        </w:rPr>
        <w:t xml:space="preserve">Datacentric machine learning research workshop. </w:t>
      </w:r>
      <w:hyperlink r:id="rId16" w:history="1">
        <w:r w:rsidRPr="00635308">
          <w:rPr>
            <w:rStyle w:val="Hyperlink"/>
            <w:rFonts w:ascii="Times New Roman" w:hAnsi="Times New Roman" w:cs="Times New Roman"/>
          </w:rPr>
          <w:t>Website.</w:t>
        </w:r>
      </w:hyperlink>
    </w:p>
    <w:p w14:paraId="473C1F9C" w14:textId="460D9E0E" w:rsidR="00BC7CA5" w:rsidRPr="00154026" w:rsidRDefault="00993950" w:rsidP="00154026">
      <w:pPr>
        <w:pStyle w:val="ListParagraph"/>
        <w:numPr>
          <w:ilvl w:val="0"/>
          <w:numId w:val="15"/>
        </w:numPr>
        <w:spacing w:after="120"/>
        <w:rPr>
          <w:rFonts w:ascii="Times New Roman" w:eastAsia="Calibri" w:hAnsi="Times New Roman" w:cs="Times New Roman"/>
          <w:b/>
          <w:bCs/>
          <w:i/>
          <w:iCs/>
        </w:rPr>
      </w:pPr>
      <w:r>
        <w:rPr>
          <w:rFonts w:ascii="Times New Roman" w:eastAsia="Calibri" w:hAnsi="Times New Roman" w:cs="Times New Roman"/>
        </w:rPr>
        <w:t>“</w:t>
      </w:r>
      <w:proofErr w:type="spellStart"/>
      <w:r w:rsidR="005C01E4" w:rsidRPr="00993950">
        <w:rPr>
          <w:rFonts w:ascii="Times New Roman" w:eastAsia="Calibri" w:hAnsi="Times New Roman" w:cs="Times New Roman"/>
        </w:rPr>
        <w:fldChar w:fldCharType="begin"/>
      </w:r>
      <w:r w:rsidR="005C01E4" w:rsidRPr="00993950">
        <w:rPr>
          <w:rFonts w:ascii="Times New Roman" w:eastAsia="Calibri" w:hAnsi="Times New Roman" w:cs="Times New Roman"/>
        </w:rPr>
        <w:instrText xml:space="preserve"> HYPERLINK "https://arxiv.org/pdf/2310.05036.pdf" </w:instrText>
      </w:r>
      <w:r w:rsidR="005C01E4" w:rsidRPr="00993950">
        <w:rPr>
          <w:rFonts w:ascii="Times New Roman" w:eastAsia="Calibri" w:hAnsi="Times New Roman" w:cs="Times New Roman"/>
        </w:rPr>
        <w:fldChar w:fldCharType="separate"/>
      </w:r>
      <w:r w:rsidR="00013539">
        <w:rPr>
          <w:rStyle w:val="Hyperlink"/>
          <w:rFonts w:ascii="Times New Roman" w:eastAsia="Calibri" w:hAnsi="Times New Roman" w:cs="Times New Roman"/>
        </w:rPr>
        <w:t>AvalonBench</w:t>
      </w:r>
      <w:proofErr w:type="spellEnd"/>
      <w:r w:rsidR="00154026" w:rsidRPr="00993950">
        <w:rPr>
          <w:rStyle w:val="Hyperlink"/>
          <w:rFonts w:ascii="Times New Roman" w:eastAsia="Calibri" w:hAnsi="Times New Roman" w:cs="Times New Roman"/>
        </w:rPr>
        <w:t>: Evaluating LLMs Playing the Game of Avalon</w:t>
      </w:r>
      <w:r w:rsidR="005C01E4" w:rsidRPr="00993950">
        <w:rPr>
          <w:rFonts w:ascii="Times New Roman" w:eastAsia="Calibri" w:hAnsi="Times New Roman" w:cs="Times New Roman"/>
        </w:rPr>
        <w:fldChar w:fldCharType="end"/>
      </w:r>
      <w:r>
        <w:rPr>
          <w:rFonts w:ascii="Times New Roman" w:eastAsia="Calibri" w:hAnsi="Times New Roman" w:cs="Times New Roman"/>
        </w:rPr>
        <w:t>”</w:t>
      </w:r>
      <w:r w:rsidR="00143DD9">
        <w:rPr>
          <w:rFonts w:ascii="Times New Roman" w:eastAsia="Calibri" w:hAnsi="Times New Roman" w:cs="Times New Roman"/>
        </w:rPr>
        <w:t>. Jonathan Light</w:t>
      </w:r>
      <w:r w:rsidR="009D6B58">
        <w:rPr>
          <w:rFonts w:ascii="Times New Roman" w:eastAsia="Calibri" w:hAnsi="Times New Roman" w:cs="Times New Roman"/>
        </w:rPr>
        <w:t>*</w:t>
      </w:r>
      <w:r w:rsidR="00143DD9">
        <w:rPr>
          <w:rFonts w:ascii="Times New Roman" w:eastAsia="Calibri" w:hAnsi="Times New Roman" w:cs="Times New Roman"/>
        </w:rPr>
        <w:t>,</w:t>
      </w:r>
      <w:r w:rsidR="0058557F">
        <w:rPr>
          <w:rFonts w:ascii="Times New Roman" w:eastAsia="Calibri" w:hAnsi="Times New Roman" w:cs="Times New Roman"/>
        </w:rPr>
        <w:t xml:space="preserve"> Henry Cai</w:t>
      </w:r>
      <w:r w:rsidR="009D6B58">
        <w:rPr>
          <w:rFonts w:ascii="Times New Roman" w:eastAsia="Calibri" w:hAnsi="Times New Roman" w:cs="Times New Roman"/>
        </w:rPr>
        <w:t>*</w:t>
      </w:r>
      <w:r w:rsidR="0058557F">
        <w:rPr>
          <w:rFonts w:ascii="Times New Roman" w:eastAsia="Calibri" w:hAnsi="Times New Roman" w:cs="Times New Roman"/>
        </w:rPr>
        <w:t xml:space="preserve">, Sheng Shen, </w:t>
      </w:r>
      <w:proofErr w:type="spellStart"/>
      <w:r w:rsidR="0058557F">
        <w:rPr>
          <w:rFonts w:ascii="Times New Roman" w:eastAsia="Calibri" w:hAnsi="Times New Roman" w:cs="Times New Roman"/>
        </w:rPr>
        <w:t>Ziniu</w:t>
      </w:r>
      <w:proofErr w:type="spellEnd"/>
      <w:r w:rsidR="0058557F">
        <w:rPr>
          <w:rFonts w:ascii="Times New Roman" w:eastAsia="Calibri" w:hAnsi="Times New Roman" w:cs="Times New Roman"/>
        </w:rPr>
        <w:t xml:space="preserve"> Hu</w:t>
      </w:r>
      <w:r w:rsidR="00F35E4B">
        <w:rPr>
          <w:rFonts w:ascii="Times New Roman" w:eastAsia="Calibri" w:hAnsi="Times New Roman" w:cs="Times New Roman"/>
        </w:rPr>
        <w:t>.</w:t>
      </w:r>
      <w:r w:rsidR="001B4820" w:rsidRPr="00154026">
        <w:rPr>
          <w:rFonts w:ascii="Times New Roman" w:eastAsia="Calibri" w:hAnsi="Times New Roman" w:cs="Times New Roman"/>
        </w:rPr>
        <w:t xml:space="preserve"> </w:t>
      </w:r>
      <w:proofErr w:type="spellStart"/>
      <w:r w:rsidR="005839F2" w:rsidRPr="003E2F77">
        <w:rPr>
          <w:rFonts w:ascii="Times New Roman" w:hAnsi="Times New Roman" w:cs="Times New Roman"/>
          <w:i/>
          <w:iCs/>
        </w:rPr>
        <w:t>NeurIPS</w:t>
      </w:r>
      <w:proofErr w:type="spellEnd"/>
      <w:r w:rsidR="005839F2" w:rsidRPr="003E2F77">
        <w:rPr>
          <w:rFonts w:ascii="Times New Roman" w:hAnsi="Times New Roman" w:cs="Times New Roman"/>
          <w:i/>
          <w:iCs/>
        </w:rPr>
        <w:t xml:space="preserve"> </w:t>
      </w:r>
      <w:r w:rsidR="005C01E4" w:rsidRPr="003E2F77">
        <w:rPr>
          <w:rFonts w:ascii="Times New Roman" w:hAnsi="Times New Roman" w:cs="Times New Roman"/>
          <w:i/>
          <w:iCs/>
        </w:rPr>
        <w:t xml:space="preserve">2023 Foundation models for decision making </w:t>
      </w:r>
      <w:r w:rsidR="00FE19DC">
        <w:rPr>
          <w:rFonts w:ascii="Times New Roman" w:hAnsi="Times New Roman" w:cs="Times New Roman"/>
          <w:i/>
          <w:iCs/>
        </w:rPr>
        <w:t>workshop</w:t>
      </w:r>
      <w:r w:rsidR="00E511DA" w:rsidRPr="005C01E4">
        <w:rPr>
          <w:rFonts w:ascii="Times New Roman" w:eastAsia="Calibri" w:hAnsi="Times New Roman" w:cs="Times New Roman"/>
        </w:rPr>
        <w:t>.</w:t>
      </w:r>
      <w:r w:rsidR="00E511DA">
        <w:rPr>
          <w:rFonts w:ascii="Times New Roman" w:eastAsia="Calibri" w:hAnsi="Times New Roman" w:cs="Times New Roman"/>
        </w:rPr>
        <w:t xml:space="preserve"> </w:t>
      </w:r>
      <w:hyperlink r:id="rId17" w:history="1">
        <w:r w:rsidR="00BF6D89">
          <w:rPr>
            <w:rStyle w:val="Hyperlink"/>
            <w:rFonts w:ascii="Times New Roman" w:eastAsia="Calibri" w:hAnsi="Times New Roman" w:cs="Times New Roman"/>
          </w:rPr>
          <w:t>C</w:t>
        </w:r>
        <w:r w:rsidR="00E511DA" w:rsidRPr="00E511DA">
          <w:rPr>
            <w:rStyle w:val="Hyperlink"/>
            <w:rFonts w:ascii="Times New Roman" w:eastAsia="Calibri" w:hAnsi="Times New Roman" w:cs="Times New Roman"/>
          </w:rPr>
          <w:t>odebase</w:t>
        </w:r>
      </w:hyperlink>
      <w:r w:rsidR="00E511DA">
        <w:rPr>
          <w:rFonts w:ascii="Times New Roman" w:eastAsia="Calibri" w:hAnsi="Times New Roman" w:cs="Times New Roman"/>
        </w:rPr>
        <w:t>.</w:t>
      </w:r>
    </w:p>
    <w:p w14:paraId="09F79FAA" w14:textId="0C474026" w:rsidR="00785145" w:rsidRPr="00B45665" w:rsidRDefault="00993950" w:rsidP="00012232">
      <w:pPr>
        <w:pStyle w:val="ListParagraph"/>
        <w:numPr>
          <w:ilvl w:val="0"/>
          <w:numId w:val="15"/>
        </w:numPr>
        <w:spacing w:after="120"/>
        <w:contextualSpacing w:val="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“</w:t>
      </w:r>
      <w:hyperlink r:id="rId18" w:history="1">
        <w:r w:rsidR="00B83987" w:rsidRPr="00F020B6">
          <w:rPr>
            <w:rStyle w:val="Hyperlink"/>
            <w:rFonts w:ascii="Times New Roman" w:eastAsia="Calibri" w:hAnsi="Times New Roman" w:cs="Times New Roman"/>
          </w:rPr>
          <w:t>A Data-Centric Online Market for Machine Learning: From Discovery to Pricing</w:t>
        </w:r>
      </w:hyperlink>
      <w:r>
        <w:rPr>
          <w:rFonts w:ascii="Times New Roman" w:eastAsia="Calibri" w:hAnsi="Times New Roman" w:cs="Times New Roman"/>
        </w:rPr>
        <w:t>”</w:t>
      </w:r>
      <w:r w:rsidR="00970000">
        <w:rPr>
          <w:rFonts w:ascii="Times New Roman" w:eastAsia="Calibri" w:hAnsi="Times New Roman" w:cs="Times New Roman"/>
        </w:rPr>
        <w:t xml:space="preserve">. </w:t>
      </w:r>
      <w:proofErr w:type="spellStart"/>
      <w:r w:rsidR="00562D37">
        <w:rPr>
          <w:rFonts w:ascii="Times New Roman" w:eastAsia="Calibri" w:hAnsi="Times New Roman" w:cs="Times New Roman"/>
        </w:rPr>
        <w:t>Sainyam</w:t>
      </w:r>
      <w:proofErr w:type="spellEnd"/>
      <w:r w:rsidR="00562D37">
        <w:rPr>
          <w:rFonts w:ascii="Times New Roman" w:eastAsia="Calibri" w:hAnsi="Times New Roman" w:cs="Times New Roman"/>
        </w:rPr>
        <w:t xml:space="preserve"> </w:t>
      </w:r>
      <w:proofErr w:type="spellStart"/>
      <w:r w:rsidR="00562D37">
        <w:rPr>
          <w:rFonts w:ascii="Times New Roman" w:eastAsia="Calibri" w:hAnsi="Times New Roman" w:cs="Times New Roman"/>
        </w:rPr>
        <w:t>G</w:t>
      </w:r>
      <w:r w:rsidR="00181653">
        <w:rPr>
          <w:rFonts w:ascii="Times New Roman" w:eastAsia="Calibri" w:hAnsi="Times New Roman" w:cs="Times New Roman"/>
        </w:rPr>
        <w:t>alhotra</w:t>
      </w:r>
      <w:proofErr w:type="spellEnd"/>
      <w:r w:rsidR="009D6B58">
        <w:rPr>
          <w:rFonts w:ascii="Times New Roman" w:eastAsia="Calibri" w:hAnsi="Times New Roman" w:cs="Times New Roman"/>
        </w:rPr>
        <w:t>*</w:t>
      </w:r>
      <w:r w:rsidR="00181653">
        <w:rPr>
          <w:rFonts w:ascii="Times New Roman" w:eastAsia="Calibri" w:hAnsi="Times New Roman" w:cs="Times New Roman"/>
        </w:rPr>
        <w:t xml:space="preserve">, </w:t>
      </w:r>
      <w:proofErr w:type="spellStart"/>
      <w:r w:rsidR="00181653">
        <w:rPr>
          <w:rFonts w:ascii="Times New Roman" w:eastAsia="Calibri" w:hAnsi="Times New Roman" w:cs="Times New Roman"/>
        </w:rPr>
        <w:t>Minbiao</w:t>
      </w:r>
      <w:proofErr w:type="spellEnd"/>
      <w:r w:rsidR="00181653">
        <w:rPr>
          <w:rFonts w:ascii="Times New Roman" w:eastAsia="Calibri" w:hAnsi="Times New Roman" w:cs="Times New Roman"/>
        </w:rPr>
        <w:t xml:space="preserve"> Han</w:t>
      </w:r>
      <w:r w:rsidR="009D6B58">
        <w:rPr>
          <w:rFonts w:ascii="Times New Roman" w:eastAsia="Calibri" w:hAnsi="Times New Roman" w:cs="Times New Roman"/>
        </w:rPr>
        <w:t>*</w:t>
      </w:r>
      <w:r w:rsidR="00181653">
        <w:rPr>
          <w:rFonts w:ascii="Times New Roman" w:eastAsia="Calibri" w:hAnsi="Times New Roman" w:cs="Times New Roman"/>
        </w:rPr>
        <w:t xml:space="preserve">, </w:t>
      </w:r>
      <w:r w:rsidR="00970000">
        <w:rPr>
          <w:rFonts w:ascii="Times New Roman" w:eastAsia="Calibri" w:hAnsi="Times New Roman" w:cs="Times New Roman"/>
        </w:rPr>
        <w:t>Jonathan Light</w:t>
      </w:r>
      <w:r w:rsidR="009D6B58">
        <w:rPr>
          <w:rFonts w:ascii="Times New Roman" w:eastAsia="Calibri" w:hAnsi="Times New Roman" w:cs="Times New Roman"/>
        </w:rPr>
        <w:t>*</w:t>
      </w:r>
      <w:r w:rsidR="00970000">
        <w:rPr>
          <w:rFonts w:ascii="Times New Roman" w:eastAsia="Calibri" w:hAnsi="Times New Roman" w:cs="Times New Roman"/>
        </w:rPr>
        <w:t xml:space="preserve">, </w:t>
      </w:r>
      <w:r w:rsidR="00181653">
        <w:rPr>
          <w:rFonts w:ascii="Times New Roman" w:eastAsia="Calibri" w:hAnsi="Times New Roman" w:cs="Times New Roman"/>
        </w:rPr>
        <w:t>Steven Xia</w:t>
      </w:r>
      <w:r w:rsidR="009D6B58">
        <w:rPr>
          <w:rFonts w:ascii="Times New Roman" w:eastAsia="Calibri" w:hAnsi="Times New Roman" w:cs="Times New Roman"/>
        </w:rPr>
        <w:t>*</w:t>
      </w:r>
      <w:r w:rsidR="00181653">
        <w:rPr>
          <w:rFonts w:ascii="Times New Roman" w:eastAsia="Calibri" w:hAnsi="Times New Roman" w:cs="Times New Roman"/>
        </w:rPr>
        <w:t xml:space="preserve">, Raul Castro </w:t>
      </w:r>
      <w:proofErr w:type="spellStart"/>
      <w:r w:rsidR="00181653">
        <w:rPr>
          <w:rFonts w:ascii="Times New Roman" w:eastAsia="Calibri" w:hAnsi="Times New Roman" w:cs="Times New Roman"/>
        </w:rPr>
        <w:t>Fernadez</w:t>
      </w:r>
      <w:proofErr w:type="spellEnd"/>
      <w:r w:rsidR="00181653">
        <w:rPr>
          <w:rFonts w:ascii="Times New Roman" w:eastAsia="Calibri" w:hAnsi="Times New Roman" w:cs="Times New Roman"/>
        </w:rPr>
        <w:t>, and Haifeng Xu</w:t>
      </w:r>
      <w:r w:rsidR="00F35E4B">
        <w:rPr>
          <w:rFonts w:ascii="Times New Roman" w:eastAsia="Calibri" w:hAnsi="Times New Roman" w:cs="Times New Roman"/>
        </w:rPr>
        <w:t>.</w:t>
      </w:r>
      <w:r w:rsidR="00562D37">
        <w:rPr>
          <w:rFonts w:ascii="Times New Roman" w:eastAsia="Calibri" w:hAnsi="Times New Roman" w:cs="Times New Roman"/>
        </w:rPr>
        <w:t xml:space="preserve"> </w:t>
      </w:r>
      <w:r w:rsidR="00BF6D89" w:rsidRPr="00F020B6">
        <w:rPr>
          <w:rFonts w:ascii="Times New Roman" w:eastAsia="Calibri" w:hAnsi="Times New Roman" w:cs="Times New Roman"/>
          <w:i/>
          <w:iCs/>
        </w:rPr>
        <w:t>U</w:t>
      </w:r>
      <w:r w:rsidR="00562D37" w:rsidRPr="00F020B6">
        <w:rPr>
          <w:rFonts w:ascii="Times New Roman" w:eastAsia="Calibri" w:hAnsi="Times New Roman" w:cs="Times New Roman"/>
          <w:i/>
          <w:iCs/>
        </w:rPr>
        <w:t>nder review</w:t>
      </w:r>
      <w:r w:rsidR="00562D37">
        <w:rPr>
          <w:rFonts w:ascii="Times New Roman" w:eastAsia="Calibri" w:hAnsi="Times New Roman" w:cs="Times New Roman"/>
        </w:rPr>
        <w:t xml:space="preserve"> </w:t>
      </w:r>
    </w:p>
    <w:p w14:paraId="7BB4F5A0" w14:textId="77777777" w:rsidR="00026A60" w:rsidRPr="00514E8D" w:rsidRDefault="004B1D23" w:rsidP="00026A60">
      <w:pPr>
        <w:spacing w:after="0" w:line="240" w:lineRule="auto"/>
        <w:rPr>
          <w:rFonts w:ascii="Times New Roman" w:eastAsia="Calibri" w:hAnsi="Times New Roman" w:cs="Times New Roman"/>
          <w:b/>
          <w:smallCaps/>
          <w:sz w:val="26"/>
          <w:szCs w:val="26"/>
        </w:rPr>
      </w:pPr>
      <w:r>
        <w:rPr>
          <w:rFonts w:ascii="Times New Roman" w:eastAsia="Calibri" w:hAnsi="Times New Roman" w:cs="Times New Roman"/>
          <w:b/>
          <w:smallCaps/>
          <w:sz w:val="26"/>
          <w:szCs w:val="26"/>
        </w:rPr>
        <w:t xml:space="preserve">Research </w:t>
      </w:r>
      <w:r w:rsidRPr="00514E8D">
        <w:rPr>
          <w:rFonts w:ascii="Times New Roman" w:eastAsia="Calibri" w:hAnsi="Times New Roman" w:cs="Times New Roman"/>
          <w:b/>
          <w:smallCaps/>
          <w:sz w:val="26"/>
          <w:szCs w:val="26"/>
        </w:rPr>
        <w:t>Experience</w:t>
      </w:r>
    </w:p>
    <w:p w14:paraId="683FF628" w14:textId="77777777" w:rsidR="00026A60" w:rsidRPr="002A1FAD" w:rsidRDefault="004B1D23" w:rsidP="00026A60">
      <w:pPr>
        <w:spacing w:after="0" w:line="240" w:lineRule="auto"/>
        <w:rPr>
          <w:rFonts w:ascii="Times New Roman" w:eastAsia="Calibri" w:hAnsi="Times New Roman" w:cs="Times New Roman"/>
          <w:b/>
          <w:sz w:val="10"/>
          <w:szCs w:val="10"/>
        </w:rPr>
      </w:pPr>
      <w:r w:rsidRPr="00026A60">
        <w:rPr>
          <w:rFonts w:ascii="Times New Roman" w:eastAsia="Calibri" w:hAnsi="Times New Roman" w:cs="Times New Roman"/>
          <w:noProof/>
          <w:color w:val="FF0000"/>
          <w:sz w:val="21"/>
          <w:szCs w:val="21"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854E52" wp14:editId="6E1A767B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1" o:spid="_x0000_s1028" style="flip:y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z-index:251661312" from="0,1.8pt" to="540pt,1.8pt" strokeweight="1.5pt">
                <w10:wrap anchorx="margin"/>
              </v:lin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7740"/>
        <w:gridCol w:w="3050"/>
      </w:tblGrid>
      <w:tr w:rsidR="00AF162F" w14:paraId="5510EA44" w14:textId="77777777" w:rsidTr="00B043BA">
        <w:tc>
          <w:tcPr>
            <w:tcW w:w="7740" w:type="dxa"/>
          </w:tcPr>
          <w:p w14:paraId="4EC6E2BA" w14:textId="1F9708B8" w:rsidR="00AF162F" w:rsidRDefault="008D2397" w:rsidP="00AF162F">
            <w:pPr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  <w:smallCaps/>
              </w:rPr>
              <w:t>RPI</w:t>
            </w:r>
            <w:r w:rsidR="008E6147">
              <w:rPr>
                <w:rFonts w:ascii="Times New Roman" w:eastAsia="Calibri" w:hAnsi="Times New Roman" w:cs="Times New Roman"/>
                <w:b/>
                <w:smallCaps/>
              </w:rPr>
              <w:t xml:space="preserve"> Computer Science</w:t>
            </w:r>
            <w:r w:rsidR="00AF162F">
              <w:rPr>
                <w:rFonts w:ascii="Times New Roman" w:eastAsia="Calibri" w:hAnsi="Times New Roman" w:cs="Times New Roman"/>
                <w:b/>
                <w:smallCaps/>
              </w:rPr>
              <w:t xml:space="preserve"> –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mallCaps/>
              </w:rPr>
              <w:t>Ziniu</w:t>
            </w:r>
            <w:proofErr w:type="spellEnd"/>
            <w:r>
              <w:rPr>
                <w:rFonts w:ascii="Times New Roman" w:eastAsia="Calibri" w:hAnsi="Times New Roman" w:cs="Times New Roman"/>
                <w:b/>
                <w:smallCaps/>
              </w:rPr>
              <w:t xml:space="preserve"> Hu</w:t>
            </w:r>
          </w:p>
        </w:tc>
        <w:tc>
          <w:tcPr>
            <w:tcW w:w="3050" w:type="dxa"/>
          </w:tcPr>
          <w:p w14:paraId="3EF4EC10" w14:textId="34A74B8E" w:rsidR="00AF162F" w:rsidRDefault="00CB70B1" w:rsidP="00AF162F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</w:rPr>
              <w:t>Troy, NY</w:t>
            </w:r>
          </w:p>
        </w:tc>
      </w:tr>
      <w:tr w:rsidR="00AF162F" w14:paraId="0598EED3" w14:textId="77777777" w:rsidTr="00B043BA">
        <w:tc>
          <w:tcPr>
            <w:tcW w:w="7740" w:type="dxa"/>
          </w:tcPr>
          <w:p w14:paraId="04F82559" w14:textId="75B8B2D9" w:rsidR="00AF162F" w:rsidRPr="008A003D" w:rsidRDefault="00827CE7" w:rsidP="00AF162F">
            <w:pPr>
              <w:rPr>
                <w:rFonts w:ascii="Times New Roman" w:eastAsia="Calibri" w:hAnsi="Times New Roman" w:cs="Times New Roman"/>
                <w:b/>
                <w:iCs/>
                <w:smallCaps/>
              </w:rPr>
            </w:pPr>
            <w:r>
              <w:rPr>
                <w:rFonts w:ascii="Times New Roman" w:eastAsia="Calibri" w:hAnsi="Times New Roman" w:cs="Times New Roman"/>
                <w:b/>
                <w:bCs/>
                <w:iCs/>
              </w:rPr>
              <w:t xml:space="preserve">LLMs and </w:t>
            </w:r>
            <w:r w:rsidR="000006FA">
              <w:rPr>
                <w:rFonts w:ascii="Times New Roman" w:eastAsia="Calibri" w:hAnsi="Times New Roman" w:cs="Times New Roman"/>
                <w:b/>
                <w:bCs/>
                <w:iCs/>
              </w:rPr>
              <w:t>Gameplay</w:t>
            </w:r>
            <w:r w:rsidR="00AF162F">
              <w:rPr>
                <w:rFonts w:ascii="Times New Roman" w:eastAsia="Calibri" w:hAnsi="Times New Roman" w:cs="Times New Roman"/>
                <w:b/>
                <w:bCs/>
                <w:iCs/>
              </w:rPr>
              <w:t xml:space="preserve"> </w:t>
            </w:r>
            <w:r w:rsidR="005B25C5">
              <w:rPr>
                <w:rFonts w:ascii="Times New Roman" w:eastAsia="Calibri" w:hAnsi="Times New Roman" w:cs="Times New Roman"/>
                <w:b/>
                <w:bCs/>
                <w:iCs/>
              </w:rPr>
              <w:t>Project</w:t>
            </w:r>
            <w:r w:rsidR="00E24B94">
              <w:rPr>
                <w:rFonts w:ascii="Times New Roman" w:eastAsia="Calibri" w:hAnsi="Times New Roman" w:cs="Times New Roman"/>
                <w:b/>
                <w:bCs/>
                <w:iCs/>
              </w:rPr>
              <w:t xml:space="preserve"> </w:t>
            </w:r>
          </w:p>
        </w:tc>
        <w:tc>
          <w:tcPr>
            <w:tcW w:w="3050" w:type="dxa"/>
          </w:tcPr>
          <w:p w14:paraId="3EBD775D" w14:textId="6594F480" w:rsidR="00AF162F" w:rsidRDefault="00CC6540" w:rsidP="00AF162F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</w:rPr>
              <w:t>Jul</w:t>
            </w:r>
            <w:r w:rsidR="00AF162F">
              <w:rPr>
                <w:rFonts w:ascii="Times New Roman" w:eastAsia="Calibri" w:hAnsi="Times New Roman" w:cs="Times New Roman"/>
                <w:b/>
              </w:rPr>
              <w:t xml:space="preserve"> 202</w:t>
            </w:r>
            <w:r>
              <w:rPr>
                <w:rFonts w:ascii="Times New Roman" w:eastAsia="Calibri" w:hAnsi="Times New Roman" w:cs="Times New Roman"/>
                <w:b/>
              </w:rPr>
              <w:t>3</w:t>
            </w:r>
            <w:r w:rsidR="00AF162F">
              <w:rPr>
                <w:rFonts w:ascii="Times New Roman" w:eastAsia="Calibri" w:hAnsi="Times New Roman" w:cs="Times New Roman"/>
                <w:b/>
              </w:rPr>
              <w:t xml:space="preserve"> - Present</w:t>
            </w:r>
          </w:p>
        </w:tc>
      </w:tr>
    </w:tbl>
    <w:p w14:paraId="782043CB" w14:textId="39158995" w:rsidR="008F16DE" w:rsidRPr="008F16DE" w:rsidRDefault="008F16DE" w:rsidP="008F16DE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</w:rPr>
      </w:pPr>
      <w:r w:rsidRPr="008F16DE">
        <w:rPr>
          <w:rFonts w:ascii="Times New Roman" w:eastAsia="Calibri" w:hAnsi="Times New Roman" w:cs="Times New Roman"/>
        </w:rPr>
        <w:t xml:space="preserve">Introduced a new benchmark for LLMs </w:t>
      </w:r>
      <w:r w:rsidR="00355FFB">
        <w:rPr>
          <w:rFonts w:ascii="Times New Roman" w:eastAsia="Calibri" w:hAnsi="Times New Roman" w:cs="Times New Roman"/>
        </w:rPr>
        <w:t>for</w:t>
      </w:r>
      <w:r w:rsidRPr="008F16DE">
        <w:rPr>
          <w:rFonts w:ascii="Times New Roman" w:eastAsia="Calibri" w:hAnsi="Times New Roman" w:cs="Times New Roman"/>
        </w:rPr>
        <w:t xml:space="preserve"> the </w:t>
      </w:r>
      <w:r w:rsidR="00355FFB">
        <w:rPr>
          <w:rFonts w:ascii="Times New Roman" w:eastAsia="Calibri" w:hAnsi="Times New Roman" w:cs="Times New Roman"/>
        </w:rPr>
        <w:t xml:space="preserve">challenging </w:t>
      </w:r>
      <w:r w:rsidRPr="008F16DE">
        <w:rPr>
          <w:rFonts w:ascii="Times New Roman" w:eastAsia="Calibri" w:hAnsi="Times New Roman" w:cs="Times New Roman"/>
        </w:rPr>
        <w:t>social deduction game Resistance Avalon</w:t>
      </w:r>
    </w:p>
    <w:p w14:paraId="13E1C481" w14:textId="1ED9CB3B" w:rsidR="008F16DE" w:rsidRPr="008F16DE" w:rsidRDefault="008F16DE" w:rsidP="008F16DE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</w:rPr>
      </w:pPr>
      <w:r w:rsidRPr="008F16DE">
        <w:rPr>
          <w:rFonts w:ascii="Times New Roman" w:eastAsia="Calibri" w:hAnsi="Times New Roman" w:cs="Times New Roman"/>
        </w:rPr>
        <w:t xml:space="preserve">Developing stronger LLM agents by integrating memory and planning techniques like </w:t>
      </w:r>
      <w:r w:rsidR="004B126C" w:rsidRPr="004B126C">
        <w:rPr>
          <w:rFonts w:ascii="Times New Roman" w:eastAsia="Calibri" w:hAnsi="Times New Roman" w:cs="Times New Roman"/>
          <w:u w:val="single"/>
        </w:rPr>
        <w:t>Monte Carlo tree search</w:t>
      </w:r>
    </w:p>
    <w:p w14:paraId="73003443" w14:textId="147C729E" w:rsidR="00383967" w:rsidRPr="00242622" w:rsidRDefault="008F16DE" w:rsidP="00242622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u w:val="single"/>
        </w:rPr>
      </w:pPr>
      <w:r w:rsidRPr="008F16DE">
        <w:rPr>
          <w:rFonts w:ascii="Times New Roman" w:eastAsia="Calibri" w:hAnsi="Times New Roman" w:cs="Times New Roman"/>
        </w:rPr>
        <w:t xml:space="preserve">Designed methods for foundation models to learn </w:t>
      </w:r>
      <w:r w:rsidRPr="008F16DE">
        <w:rPr>
          <w:rFonts w:ascii="Times New Roman" w:eastAsia="Calibri" w:hAnsi="Times New Roman" w:cs="Times New Roman"/>
          <w:u w:val="single"/>
        </w:rPr>
        <w:t>collaboration and reasoning</w:t>
      </w:r>
      <w:r w:rsidRPr="008F16DE">
        <w:rPr>
          <w:rFonts w:ascii="Times New Roman" w:eastAsia="Calibri" w:hAnsi="Times New Roman" w:cs="Times New Roman"/>
        </w:rPr>
        <w:t xml:space="preserve"> skills through </w:t>
      </w:r>
      <w:r w:rsidRPr="008F16DE">
        <w:rPr>
          <w:rFonts w:ascii="Times New Roman" w:eastAsia="Calibri" w:hAnsi="Times New Roman" w:cs="Times New Roman"/>
          <w:u w:val="single"/>
        </w:rPr>
        <w:t>self-</w:t>
      </w:r>
      <w:r w:rsidR="004B126C">
        <w:rPr>
          <w:rFonts w:ascii="Times New Roman" w:eastAsia="Calibri" w:hAnsi="Times New Roman" w:cs="Times New Roman"/>
          <w:u w:val="single"/>
        </w:rPr>
        <w:t>improvement</w:t>
      </w:r>
    </w:p>
    <w:p w14:paraId="0C6E33D2" w14:textId="77777777" w:rsidR="00B11D7C" w:rsidRPr="00B11D7C" w:rsidRDefault="00B11D7C" w:rsidP="00B11D7C">
      <w:pPr>
        <w:spacing w:after="0" w:line="240" w:lineRule="auto"/>
        <w:rPr>
          <w:rFonts w:ascii="Times New Roman" w:eastAsia="Calibri" w:hAnsi="Times New Roman" w:cs="Times New Roman"/>
          <w:sz w:val="12"/>
          <w:szCs w:val="12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7740"/>
        <w:gridCol w:w="3050"/>
      </w:tblGrid>
      <w:tr w:rsidR="009672DE" w14:paraId="1F9F50E9" w14:textId="77777777" w:rsidTr="00074A07">
        <w:tc>
          <w:tcPr>
            <w:tcW w:w="7740" w:type="dxa"/>
          </w:tcPr>
          <w:p w14:paraId="1B40C11B" w14:textId="48A55698" w:rsidR="009672DE" w:rsidRDefault="009672DE" w:rsidP="00074A07">
            <w:pPr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  <w:smallCaps/>
              </w:rPr>
              <w:t>NEC Laboratories America</w:t>
            </w:r>
            <w:r w:rsidR="00F3611D">
              <w:rPr>
                <w:rFonts w:ascii="Times New Roman" w:eastAsia="Calibri" w:hAnsi="Times New Roman" w:cs="Times New Roman"/>
                <w:b/>
                <w:smallCaps/>
              </w:rPr>
              <w:t xml:space="preserve"> – Wei Cheng</w:t>
            </w:r>
          </w:p>
        </w:tc>
        <w:tc>
          <w:tcPr>
            <w:tcW w:w="3050" w:type="dxa"/>
          </w:tcPr>
          <w:p w14:paraId="1E3CDAB7" w14:textId="77777777" w:rsidR="009672DE" w:rsidRDefault="009672DE" w:rsidP="00074A07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</w:rPr>
              <w:t>Princeton</w:t>
            </w:r>
            <w:r w:rsidRPr="0006754E">
              <w:rPr>
                <w:rFonts w:ascii="Times New Roman" w:eastAsia="Calibri" w:hAnsi="Times New Roman" w:cs="Times New Roman"/>
                <w:b/>
              </w:rPr>
              <w:t xml:space="preserve">, </w:t>
            </w:r>
            <w:r>
              <w:rPr>
                <w:rFonts w:ascii="Times New Roman" w:eastAsia="Calibri" w:hAnsi="Times New Roman" w:cs="Times New Roman"/>
                <w:b/>
              </w:rPr>
              <w:t>NJ</w:t>
            </w:r>
          </w:p>
        </w:tc>
      </w:tr>
      <w:tr w:rsidR="009672DE" w14:paraId="4713DA8C" w14:textId="77777777" w:rsidTr="00074A07">
        <w:tc>
          <w:tcPr>
            <w:tcW w:w="7740" w:type="dxa"/>
          </w:tcPr>
          <w:p w14:paraId="3DEFB77D" w14:textId="77777777" w:rsidR="009672DE" w:rsidRPr="008A003D" w:rsidRDefault="009672DE" w:rsidP="00074A07">
            <w:pPr>
              <w:rPr>
                <w:rFonts w:ascii="Times New Roman" w:eastAsia="Calibri" w:hAnsi="Times New Roman" w:cs="Times New Roman"/>
                <w:b/>
                <w:iCs/>
                <w:smallCaps/>
              </w:rPr>
            </w:pPr>
            <w:r>
              <w:rPr>
                <w:rFonts w:ascii="Times New Roman" w:eastAsia="Calibri" w:hAnsi="Times New Roman" w:cs="Times New Roman"/>
                <w:b/>
                <w:bCs/>
                <w:iCs/>
              </w:rPr>
              <w:t>Research</w:t>
            </w:r>
            <w:r w:rsidRPr="008A003D">
              <w:rPr>
                <w:rFonts w:ascii="Times New Roman" w:eastAsia="Calibri" w:hAnsi="Times New Roman" w:cs="Times New Roman"/>
                <w:b/>
                <w:bCs/>
                <w:iCs/>
              </w:rPr>
              <w:t xml:space="preserve"> Intern</w:t>
            </w:r>
            <w:r w:rsidRPr="008A003D">
              <w:rPr>
                <w:rFonts w:ascii="Times New Roman" w:eastAsia="Calibri" w:hAnsi="Times New Roman" w:cs="Times New Roman"/>
                <w:b/>
                <w:iCs/>
              </w:rPr>
              <w:tab/>
            </w:r>
          </w:p>
        </w:tc>
        <w:tc>
          <w:tcPr>
            <w:tcW w:w="3050" w:type="dxa"/>
          </w:tcPr>
          <w:p w14:paraId="305EFCC5" w14:textId="6C1AF6D7" w:rsidR="009672DE" w:rsidRDefault="009672DE" w:rsidP="00074A07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</w:rPr>
              <w:t>May</w:t>
            </w:r>
            <w:r w:rsidRPr="0063540E">
              <w:rPr>
                <w:rFonts w:ascii="Times New Roman" w:eastAsia="Calibri" w:hAnsi="Times New Roman" w:cs="Times New Roman"/>
                <w:b/>
              </w:rPr>
              <w:t xml:space="preserve"> 20</w:t>
            </w:r>
            <w:r>
              <w:rPr>
                <w:rFonts w:ascii="Times New Roman" w:eastAsia="Calibri" w:hAnsi="Times New Roman" w:cs="Times New Roman"/>
                <w:b/>
              </w:rPr>
              <w:t>24</w:t>
            </w:r>
            <w:r w:rsidRPr="0063540E">
              <w:rPr>
                <w:rFonts w:ascii="Times New Roman" w:eastAsia="Calibri" w:hAnsi="Times New Roman" w:cs="Times New Roman"/>
                <w:b/>
              </w:rPr>
              <w:t xml:space="preserve"> – </w:t>
            </w:r>
            <w:r w:rsidR="00AC366F">
              <w:rPr>
                <w:rFonts w:ascii="Times New Roman" w:eastAsia="Calibri" w:hAnsi="Times New Roman" w:cs="Times New Roman"/>
                <w:b/>
              </w:rPr>
              <w:t>Present</w:t>
            </w:r>
          </w:p>
        </w:tc>
      </w:tr>
    </w:tbl>
    <w:p w14:paraId="67A573C1" w14:textId="083009AC" w:rsidR="005B450E" w:rsidRPr="005B450E" w:rsidRDefault="005B450E" w:rsidP="005B450E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</w:rPr>
      </w:pPr>
      <w:r w:rsidRPr="005B450E">
        <w:rPr>
          <w:rFonts w:ascii="Times New Roman" w:eastAsia="Calibri" w:hAnsi="Times New Roman" w:cs="Times New Roman"/>
        </w:rPr>
        <w:t xml:space="preserve">Developed search-based methods leveraging </w:t>
      </w:r>
      <w:r w:rsidRPr="005B450E">
        <w:rPr>
          <w:rFonts w:ascii="Times New Roman" w:eastAsia="Calibri" w:hAnsi="Times New Roman" w:cs="Times New Roman"/>
          <w:u w:val="single"/>
        </w:rPr>
        <w:t>inference scaling</w:t>
      </w:r>
      <w:r w:rsidRPr="005B450E">
        <w:rPr>
          <w:rFonts w:ascii="Times New Roman" w:eastAsia="Calibri" w:hAnsi="Times New Roman" w:cs="Times New Roman"/>
        </w:rPr>
        <w:t xml:space="preserve"> to refine LLM </w:t>
      </w:r>
      <w:r>
        <w:rPr>
          <w:rFonts w:ascii="Times New Roman" w:eastAsia="Calibri" w:hAnsi="Times New Roman" w:cs="Times New Roman"/>
        </w:rPr>
        <w:t xml:space="preserve">code </w:t>
      </w:r>
      <w:r w:rsidRPr="005B450E">
        <w:rPr>
          <w:rFonts w:ascii="Times New Roman" w:eastAsia="Calibri" w:hAnsi="Times New Roman" w:cs="Times New Roman"/>
        </w:rPr>
        <w:t>generations.</w:t>
      </w:r>
    </w:p>
    <w:p w14:paraId="696CF86A" w14:textId="7CB88909" w:rsidR="00DA3F8E" w:rsidRPr="00DA3F8E" w:rsidRDefault="00DA3F8E" w:rsidP="00DA3F8E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</w:rPr>
      </w:pPr>
      <w:r w:rsidRPr="00DA3F8E">
        <w:rPr>
          <w:rFonts w:ascii="Times New Roman" w:eastAsia="Calibri" w:hAnsi="Times New Roman" w:cs="Times New Roman"/>
        </w:rPr>
        <w:t xml:space="preserve">Achieved </w:t>
      </w:r>
      <w:r w:rsidR="000012D1">
        <w:rPr>
          <w:rFonts w:ascii="Times New Roman" w:eastAsia="Calibri" w:hAnsi="Times New Roman" w:cs="Times New Roman"/>
        </w:rPr>
        <w:t xml:space="preserve">SOTA </w:t>
      </w:r>
      <w:r w:rsidRPr="00DA3F8E">
        <w:rPr>
          <w:rFonts w:ascii="Times New Roman" w:eastAsia="Calibri" w:hAnsi="Times New Roman" w:cs="Times New Roman"/>
        </w:rPr>
        <w:t xml:space="preserve">on </w:t>
      </w:r>
      <w:r w:rsidRPr="00DA3F8E">
        <w:rPr>
          <w:rFonts w:ascii="Times New Roman" w:eastAsia="Calibri" w:hAnsi="Times New Roman" w:cs="Times New Roman"/>
          <w:u w:val="single"/>
        </w:rPr>
        <w:t xml:space="preserve">code generation </w:t>
      </w:r>
      <w:r w:rsidRPr="00DA3F8E">
        <w:rPr>
          <w:rFonts w:ascii="Times New Roman" w:eastAsia="Calibri" w:hAnsi="Times New Roman" w:cs="Times New Roman"/>
        </w:rPr>
        <w:t xml:space="preserve">benchmarks </w:t>
      </w:r>
      <w:r w:rsidRPr="00DA3F8E">
        <w:rPr>
          <w:rFonts w:ascii="Times New Roman" w:eastAsia="Calibri" w:hAnsi="Times New Roman" w:cs="Times New Roman"/>
          <w:sz w:val="20"/>
          <w:szCs w:val="20"/>
        </w:rPr>
        <w:t>(</w:t>
      </w:r>
      <w:proofErr w:type="spellStart"/>
      <w:r w:rsidRPr="00DA3F8E">
        <w:rPr>
          <w:rFonts w:ascii="Times New Roman" w:eastAsia="Calibri" w:hAnsi="Times New Roman" w:cs="Times New Roman"/>
          <w:sz w:val="20"/>
          <w:szCs w:val="20"/>
        </w:rPr>
        <w:t>HumanEval</w:t>
      </w:r>
      <w:proofErr w:type="spellEnd"/>
      <w:r w:rsidRPr="00DA3F8E">
        <w:rPr>
          <w:rFonts w:ascii="Times New Roman" w:eastAsia="Calibri" w:hAnsi="Times New Roman" w:cs="Times New Roman"/>
          <w:sz w:val="20"/>
          <w:szCs w:val="20"/>
        </w:rPr>
        <w:t xml:space="preserve">, </w:t>
      </w:r>
      <w:proofErr w:type="spellStart"/>
      <w:r w:rsidRPr="00DA3F8E">
        <w:rPr>
          <w:rFonts w:ascii="Times New Roman" w:eastAsia="Calibri" w:hAnsi="Times New Roman" w:cs="Times New Roman"/>
          <w:sz w:val="20"/>
          <w:szCs w:val="20"/>
        </w:rPr>
        <w:t>Leetcode</w:t>
      </w:r>
      <w:proofErr w:type="spellEnd"/>
      <w:r w:rsidRPr="00DA3F8E">
        <w:rPr>
          <w:rFonts w:ascii="Times New Roman" w:eastAsia="Calibri" w:hAnsi="Times New Roman" w:cs="Times New Roman"/>
          <w:sz w:val="20"/>
          <w:szCs w:val="20"/>
        </w:rPr>
        <w:t xml:space="preserve">, APPS), </w:t>
      </w:r>
      <w:r w:rsidRPr="00DA3F8E">
        <w:rPr>
          <w:rFonts w:ascii="Times New Roman" w:eastAsia="Calibri" w:hAnsi="Times New Roman" w:cs="Times New Roman"/>
        </w:rPr>
        <w:t>boosting performance by over 5.5%</w:t>
      </w:r>
    </w:p>
    <w:p w14:paraId="2C8F0954" w14:textId="77777777" w:rsidR="00CC6540" w:rsidRPr="008C6449" w:rsidRDefault="00CC6540" w:rsidP="00CC6540">
      <w:pPr>
        <w:spacing w:after="0" w:line="240" w:lineRule="auto"/>
        <w:rPr>
          <w:rFonts w:ascii="Times New Roman" w:eastAsia="Calibri" w:hAnsi="Times New Roman" w:cs="Times New Roman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7740"/>
        <w:gridCol w:w="3050"/>
      </w:tblGrid>
      <w:tr w:rsidR="00BD59B4" w:rsidRPr="00BD59B4" w14:paraId="21AE9A14" w14:textId="77777777" w:rsidTr="00691BF1">
        <w:tc>
          <w:tcPr>
            <w:tcW w:w="7740" w:type="dxa"/>
          </w:tcPr>
          <w:p w14:paraId="21D962FA" w14:textId="465B183D" w:rsidR="00BD59B4" w:rsidRPr="00BD59B4" w:rsidRDefault="00813549" w:rsidP="00BD59B4">
            <w:pPr>
              <w:rPr>
                <w:rFonts w:ascii="Times New Roman" w:eastAsia="Calibri" w:hAnsi="Times New Roman" w:cs="Times New Roman"/>
                <w:b/>
              </w:rPr>
            </w:pPr>
            <w:proofErr w:type="spellStart"/>
            <w:r>
              <w:rPr>
                <w:rFonts w:ascii="Times New Roman" w:eastAsia="Calibri" w:hAnsi="Times New Roman" w:cs="Times New Roman"/>
                <w:b/>
                <w:smallCaps/>
              </w:rPr>
              <w:t>UChicago</w:t>
            </w:r>
            <w:proofErr w:type="spellEnd"/>
            <w:r>
              <w:rPr>
                <w:rFonts w:ascii="Times New Roman" w:eastAsia="Calibri" w:hAnsi="Times New Roman" w:cs="Times New Roman"/>
                <w:b/>
                <w:smallCaps/>
              </w:rPr>
              <w:t xml:space="preserve"> Computer Science – Haifeng Xu</w:t>
            </w:r>
            <w:r w:rsidR="0099304F">
              <w:rPr>
                <w:rFonts w:ascii="Times New Roman" w:eastAsia="Calibri" w:hAnsi="Times New Roman" w:cs="Times New Roman"/>
                <w:b/>
                <w:smallCaps/>
              </w:rPr>
              <w:t xml:space="preserve"> and </w:t>
            </w:r>
            <w:r w:rsidR="0099304F" w:rsidRPr="0099304F">
              <w:rPr>
                <w:rFonts w:ascii="Times New Roman" w:eastAsia="Calibri" w:hAnsi="Times New Roman" w:cs="Times New Roman"/>
                <w:b/>
                <w:smallCaps/>
              </w:rPr>
              <w:t xml:space="preserve">Raul Castro </w:t>
            </w:r>
            <w:proofErr w:type="spellStart"/>
            <w:r w:rsidR="0099304F" w:rsidRPr="0099304F">
              <w:rPr>
                <w:rFonts w:ascii="Times New Roman" w:eastAsia="Calibri" w:hAnsi="Times New Roman" w:cs="Times New Roman"/>
                <w:b/>
                <w:smallCaps/>
              </w:rPr>
              <w:t>Fernadez</w:t>
            </w:r>
            <w:proofErr w:type="spellEnd"/>
          </w:p>
        </w:tc>
        <w:tc>
          <w:tcPr>
            <w:tcW w:w="3050" w:type="dxa"/>
          </w:tcPr>
          <w:p w14:paraId="2BB6DFA5" w14:textId="77777777" w:rsidR="00BD59B4" w:rsidRPr="00BD59B4" w:rsidRDefault="00BD59B4" w:rsidP="00CC6540">
            <w:pPr>
              <w:jc w:val="right"/>
              <w:rPr>
                <w:rFonts w:ascii="Times New Roman" w:eastAsia="Calibri" w:hAnsi="Times New Roman" w:cs="Times New Roman"/>
                <w:b/>
              </w:rPr>
            </w:pPr>
            <w:r w:rsidRPr="00BD59B4">
              <w:rPr>
                <w:rFonts w:ascii="Times New Roman" w:eastAsia="Calibri" w:hAnsi="Times New Roman" w:cs="Times New Roman"/>
                <w:b/>
              </w:rPr>
              <w:t>Chicago, IL</w:t>
            </w:r>
          </w:p>
        </w:tc>
      </w:tr>
      <w:tr w:rsidR="00BD59B4" w:rsidRPr="00BD59B4" w14:paraId="1C58366E" w14:textId="77777777" w:rsidTr="00691BF1">
        <w:tc>
          <w:tcPr>
            <w:tcW w:w="7740" w:type="dxa"/>
          </w:tcPr>
          <w:p w14:paraId="4259C2A3" w14:textId="5C53BE28" w:rsidR="00BD59B4" w:rsidRPr="00BD59B4" w:rsidRDefault="00813549" w:rsidP="00BD59B4">
            <w:pPr>
              <w:rPr>
                <w:rFonts w:ascii="Times New Roman" w:eastAsia="Calibri" w:hAnsi="Times New Roman" w:cs="Times New Roman"/>
                <w:b/>
                <w:iCs/>
              </w:rPr>
            </w:pPr>
            <w:r>
              <w:rPr>
                <w:rFonts w:ascii="Times New Roman" w:eastAsia="Calibri" w:hAnsi="Times New Roman" w:cs="Times New Roman"/>
                <w:b/>
                <w:bCs/>
                <w:iCs/>
              </w:rPr>
              <w:t xml:space="preserve">Market and Mechanism Design Research Project </w:t>
            </w:r>
          </w:p>
        </w:tc>
        <w:tc>
          <w:tcPr>
            <w:tcW w:w="3050" w:type="dxa"/>
          </w:tcPr>
          <w:p w14:paraId="088CCB19" w14:textId="0BF82B6E" w:rsidR="00BD59B4" w:rsidRPr="00BD59B4" w:rsidRDefault="00BD59B4" w:rsidP="00CC6540">
            <w:pPr>
              <w:jc w:val="right"/>
              <w:rPr>
                <w:rFonts w:ascii="Times New Roman" w:eastAsia="Calibri" w:hAnsi="Times New Roman" w:cs="Times New Roman"/>
                <w:b/>
              </w:rPr>
            </w:pPr>
            <w:r w:rsidRPr="00BD59B4">
              <w:rPr>
                <w:rFonts w:ascii="Times New Roman" w:eastAsia="Calibri" w:hAnsi="Times New Roman" w:cs="Times New Roman"/>
                <w:b/>
              </w:rPr>
              <w:t xml:space="preserve">Aug 2022 </w:t>
            </w:r>
            <w:r w:rsidR="00CC6540">
              <w:rPr>
                <w:rFonts w:ascii="Times New Roman" w:eastAsia="Calibri" w:hAnsi="Times New Roman" w:cs="Times New Roman"/>
                <w:b/>
              </w:rPr>
              <w:t>–</w:t>
            </w:r>
            <w:r w:rsidRPr="00BD59B4">
              <w:rPr>
                <w:rFonts w:ascii="Times New Roman" w:eastAsia="Calibri" w:hAnsi="Times New Roman" w:cs="Times New Roman"/>
                <w:b/>
              </w:rPr>
              <w:t xml:space="preserve"> </w:t>
            </w:r>
            <w:r w:rsidR="00CC6540">
              <w:rPr>
                <w:rFonts w:ascii="Times New Roman" w:eastAsia="Calibri" w:hAnsi="Times New Roman" w:cs="Times New Roman"/>
                <w:b/>
              </w:rPr>
              <w:t>Jun 2023</w:t>
            </w:r>
          </w:p>
        </w:tc>
      </w:tr>
    </w:tbl>
    <w:p w14:paraId="022D48CD" w14:textId="77777777" w:rsidR="00E12F0F" w:rsidRDefault="00E12F0F" w:rsidP="00E12F0F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u w:val="single"/>
        </w:rPr>
      </w:pPr>
      <w:r w:rsidRPr="00E12F0F">
        <w:rPr>
          <w:rFonts w:ascii="Times New Roman" w:eastAsia="Calibri" w:hAnsi="Times New Roman" w:cs="Times New Roman"/>
        </w:rPr>
        <w:lastRenderedPageBreak/>
        <w:t xml:space="preserve">Developed a mathematical model for optimal pricing of machine learning algorithms and </w:t>
      </w:r>
      <w:r w:rsidRPr="00E12F0F">
        <w:rPr>
          <w:rFonts w:ascii="Times New Roman" w:eastAsia="Calibri" w:hAnsi="Times New Roman" w:cs="Times New Roman"/>
          <w:u w:val="single"/>
        </w:rPr>
        <w:t>data valuation</w:t>
      </w:r>
    </w:p>
    <w:p w14:paraId="6C40A5CD" w14:textId="2D871B26" w:rsidR="00E12F0F" w:rsidRPr="00E12F0F" w:rsidRDefault="00E12F0F" w:rsidP="00E12F0F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  <w:u w:val="single"/>
        </w:rPr>
      </w:pPr>
      <w:r w:rsidRPr="00E12F0F">
        <w:rPr>
          <w:rFonts w:ascii="Times New Roman" w:eastAsia="Calibri" w:hAnsi="Times New Roman" w:cs="Times New Roman"/>
        </w:rPr>
        <w:t>Designed and implemented an optimal incentive structure for data markets</w:t>
      </w:r>
      <w:r>
        <w:rPr>
          <w:rFonts w:ascii="Times New Roman" w:eastAsia="Calibri" w:hAnsi="Times New Roman" w:cs="Times New Roman"/>
        </w:rPr>
        <w:t xml:space="preserve"> with privacy protections</w:t>
      </w:r>
    </w:p>
    <w:p w14:paraId="59E20340" w14:textId="77777777" w:rsidR="00983D6E" w:rsidRPr="008C6449" w:rsidRDefault="00983D6E" w:rsidP="00BD59B4">
      <w:pPr>
        <w:spacing w:after="0" w:line="240" w:lineRule="auto"/>
        <w:rPr>
          <w:rFonts w:ascii="Times New Roman" w:eastAsia="Calibri" w:hAnsi="Times New Roman" w:cs="Times New Roman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7740"/>
        <w:gridCol w:w="3050"/>
      </w:tblGrid>
      <w:tr w:rsidR="008E6147" w14:paraId="3CA98F70" w14:textId="77777777" w:rsidTr="00B15D9C">
        <w:tc>
          <w:tcPr>
            <w:tcW w:w="7740" w:type="dxa"/>
          </w:tcPr>
          <w:p w14:paraId="4F55F769" w14:textId="77777777" w:rsidR="008E6147" w:rsidRDefault="008E6147" w:rsidP="00B15D9C">
            <w:pPr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  <w:smallCaps/>
              </w:rPr>
              <w:t xml:space="preserve">Booth School of Business –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mallCaps/>
              </w:rPr>
              <w:t>Dacheng</w:t>
            </w:r>
            <w:proofErr w:type="spellEnd"/>
            <w:r>
              <w:rPr>
                <w:rFonts w:ascii="Times New Roman" w:eastAsia="Calibri" w:hAnsi="Times New Roman" w:cs="Times New Roman"/>
                <w:b/>
                <w:smallCaps/>
              </w:rPr>
              <w:t xml:space="preserve"> </w:t>
            </w:r>
            <w:proofErr w:type="spellStart"/>
            <w:r>
              <w:rPr>
                <w:rFonts w:ascii="Times New Roman" w:eastAsia="Calibri" w:hAnsi="Times New Roman" w:cs="Times New Roman"/>
                <w:b/>
                <w:smallCaps/>
              </w:rPr>
              <w:t>Xiu</w:t>
            </w:r>
            <w:proofErr w:type="spellEnd"/>
          </w:p>
        </w:tc>
        <w:tc>
          <w:tcPr>
            <w:tcW w:w="3050" w:type="dxa"/>
          </w:tcPr>
          <w:p w14:paraId="30014B11" w14:textId="77777777" w:rsidR="008E6147" w:rsidRDefault="008E6147" w:rsidP="00B15D9C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</w:rPr>
              <w:t>Chicago, IL</w:t>
            </w:r>
          </w:p>
        </w:tc>
      </w:tr>
      <w:tr w:rsidR="008E6147" w14:paraId="0ADA5A49" w14:textId="77777777" w:rsidTr="00B15D9C">
        <w:tc>
          <w:tcPr>
            <w:tcW w:w="7740" w:type="dxa"/>
          </w:tcPr>
          <w:p w14:paraId="4FF0815F" w14:textId="44C657CD" w:rsidR="008E6147" w:rsidRPr="008A003D" w:rsidRDefault="008E6147" w:rsidP="00B15D9C">
            <w:pPr>
              <w:rPr>
                <w:rFonts w:ascii="Times New Roman" w:eastAsia="Calibri" w:hAnsi="Times New Roman" w:cs="Times New Roman"/>
                <w:b/>
                <w:iCs/>
                <w:smallCaps/>
              </w:rPr>
            </w:pPr>
            <w:r>
              <w:rPr>
                <w:rFonts w:ascii="Times New Roman" w:eastAsia="Calibri" w:hAnsi="Times New Roman" w:cs="Times New Roman"/>
                <w:b/>
                <w:bCs/>
                <w:iCs/>
              </w:rPr>
              <w:t xml:space="preserve">Econometrics and Statistics Research </w:t>
            </w:r>
            <w:r w:rsidR="00B43EDB">
              <w:rPr>
                <w:rFonts w:ascii="Times New Roman" w:eastAsia="Calibri" w:hAnsi="Times New Roman" w:cs="Times New Roman"/>
                <w:b/>
                <w:bCs/>
                <w:iCs/>
              </w:rPr>
              <w:t>Project</w:t>
            </w:r>
          </w:p>
        </w:tc>
        <w:tc>
          <w:tcPr>
            <w:tcW w:w="3050" w:type="dxa"/>
          </w:tcPr>
          <w:p w14:paraId="589FF081" w14:textId="70EC828B" w:rsidR="008E6147" w:rsidRDefault="008E6147" w:rsidP="00B15D9C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</w:rPr>
              <w:t xml:space="preserve">Aug 2021 </w:t>
            </w:r>
            <w:r w:rsidR="006B3A8C">
              <w:rPr>
                <w:rFonts w:ascii="Times New Roman" w:eastAsia="Calibri" w:hAnsi="Times New Roman" w:cs="Times New Roman"/>
                <w:b/>
              </w:rPr>
              <w:t>–</w:t>
            </w:r>
            <w:r>
              <w:rPr>
                <w:rFonts w:ascii="Times New Roman" w:eastAsia="Calibri" w:hAnsi="Times New Roman" w:cs="Times New Roman"/>
                <w:b/>
              </w:rPr>
              <w:t xml:space="preserve"> </w:t>
            </w:r>
            <w:r w:rsidR="006B3A8C">
              <w:rPr>
                <w:rFonts w:ascii="Times New Roman" w:eastAsia="Calibri" w:hAnsi="Times New Roman" w:cs="Times New Roman"/>
                <w:b/>
              </w:rPr>
              <w:t>Ju</w:t>
            </w:r>
            <w:r w:rsidR="00A26431">
              <w:rPr>
                <w:rFonts w:ascii="Times New Roman" w:eastAsia="Calibri" w:hAnsi="Times New Roman" w:cs="Times New Roman"/>
                <w:b/>
              </w:rPr>
              <w:t>l</w:t>
            </w:r>
            <w:r w:rsidR="006B3A8C">
              <w:rPr>
                <w:rFonts w:ascii="Times New Roman" w:eastAsia="Calibri" w:hAnsi="Times New Roman" w:cs="Times New Roman"/>
                <w:b/>
              </w:rPr>
              <w:t xml:space="preserve"> 2023</w:t>
            </w:r>
          </w:p>
        </w:tc>
      </w:tr>
    </w:tbl>
    <w:p w14:paraId="75C658B1" w14:textId="75B49EE3" w:rsidR="008E6147" w:rsidRDefault="008E6147" w:rsidP="008E6147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Converted and optimized time series ML data simulation functions from Python to C++</w:t>
      </w:r>
      <w:r w:rsidR="005927F5">
        <w:rPr>
          <w:rFonts w:ascii="Times New Roman" w:eastAsia="Calibri" w:hAnsi="Times New Roman" w:cs="Times New Roman"/>
        </w:rPr>
        <w:t xml:space="preserve">, </w:t>
      </w:r>
      <w:r w:rsidR="00FA0909">
        <w:rPr>
          <w:rFonts w:ascii="Times New Roman" w:eastAsia="Calibri" w:hAnsi="Times New Roman" w:cs="Times New Roman"/>
        </w:rPr>
        <w:t xml:space="preserve">with 95% </w:t>
      </w:r>
      <w:r w:rsidR="0099131C">
        <w:rPr>
          <w:rFonts w:ascii="Times New Roman" w:eastAsia="Calibri" w:hAnsi="Times New Roman" w:cs="Times New Roman"/>
        </w:rPr>
        <w:t>less runtime</w:t>
      </w:r>
    </w:p>
    <w:p w14:paraId="42B84241" w14:textId="52671EAD" w:rsidR="00A7511B" w:rsidRDefault="008E6147" w:rsidP="00AF162F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Developed</w:t>
      </w:r>
      <w:r w:rsidR="00D448B4">
        <w:rPr>
          <w:rFonts w:ascii="Times New Roman" w:eastAsia="Calibri" w:hAnsi="Times New Roman" w:cs="Times New Roman"/>
        </w:rPr>
        <w:t xml:space="preserve"> </w:t>
      </w:r>
      <w:r w:rsidR="007030CC">
        <w:rPr>
          <w:rFonts w:ascii="Times New Roman" w:eastAsia="Calibri" w:hAnsi="Times New Roman" w:cs="Times New Roman"/>
        </w:rPr>
        <w:t>online</w:t>
      </w:r>
      <w:r>
        <w:rPr>
          <w:rFonts w:ascii="Times New Roman" w:eastAsia="Calibri" w:hAnsi="Times New Roman" w:cs="Times New Roman"/>
        </w:rPr>
        <w:t xml:space="preserve"> algorithms for </w:t>
      </w:r>
      <w:r w:rsidR="00876D15">
        <w:rPr>
          <w:rFonts w:ascii="Times New Roman" w:eastAsia="Calibri" w:hAnsi="Times New Roman" w:cs="Times New Roman"/>
        </w:rPr>
        <w:t>asset</w:t>
      </w:r>
      <w:r>
        <w:rPr>
          <w:rFonts w:ascii="Times New Roman" w:eastAsia="Calibri" w:hAnsi="Times New Roman" w:cs="Times New Roman"/>
        </w:rPr>
        <w:t xml:space="preserve"> </w:t>
      </w:r>
      <w:r w:rsidR="008456D6">
        <w:rPr>
          <w:rFonts w:ascii="Times New Roman" w:eastAsia="Calibri" w:hAnsi="Times New Roman" w:cs="Times New Roman"/>
        </w:rPr>
        <w:t>pricing</w:t>
      </w:r>
      <w:r>
        <w:rPr>
          <w:rFonts w:ascii="Times New Roman" w:eastAsia="Calibri" w:hAnsi="Times New Roman" w:cs="Times New Roman"/>
        </w:rPr>
        <w:t xml:space="preserve"> using </w:t>
      </w:r>
      <w:r w:rsidR="00F970AF">
        <w:rPr>
          <w:rFonts w:ascii="Times New Roman" w:eastAsia="Calibri" w:hAnsi="Times New Roman" w:cs="Times New Roman"/>
        </w:rPr>
        <w:t>M</w:t>
      </w:r>
      <w:r w:rsidR="009759F1">
        <w:rPr>
          <w:rFonts w:ascii="Times New Roman" w:eastAsia="Calibri" w:hAnsi="Times New Roman" w:cs="Times New Roman"/>
        </w:rPr>
        <w:t xml:space="preserve">onte </w:t>
      </w:r>
      <w:r w:rsidR="00F970AF">
        <w:rPr>
          <w:rFonts w:ascii="Times New Roman" w:eastAsia="Calibri" w:hAnsi="Times New Roman" w:cs="Times New Roman"/>
        </w:rPr>
        <w:t>C</w:t>
      </w:r>
      <w:r w:rsidR="009759F1">
        <w:rPr>
          <w:rFonts w:ascii="Times New Roman" w:eastAsia="Calibri" w:hAnsi="Times New Roman" w:cs="Times New Roman"/>
        </w:rPr>
        <w:t>arlo</w:t>
      </w:r>
      <w:r>
        <w:rPr>
          <w:rFonts w:ascii="Times New Roman" w:eastAsia="Calibri" w:hAnsi="Times New Roman" w:cs="Times New Roman"/>
        </w:rPr>
        <w:t xml:space="preserve"> methods</w:t>
      </w:r>
      <w:r w:rsidR="00D448B4">
        <w:rPr>
          <w:rFonts w:ascii="Times New Roman" w:eastAsia="Calibri" w:hAnsi="Times New Roman" w:cs="Times New Roman"/>
        </w:rPr>
        <w:t>, outperforming the benchmarks</w:t>
      </w:r>
      <w:r w:rsidR="00BA4544">
        <w:rPr>
          <w:rFonts w:ascii="Times New Roman" w:eastAsia="Calibri" w:hAnsi="Times New Roman" w:cs="Times New Roman"/>
        </w:rPr>
        <w:t xml:space="preserve"> </w:t>
      </w:r>
    </w:p>
    <w:p w14:paraId="5910A318" w14:textId="77777777" w:rsidR="00D73C01" w:rsidRPr="00D73C01" w:rsidRDefault="00D73C01" w:rsidP="00D73C01">
      <w:pPr>
        <w:spacing w:after="0" w:line="240" w:lineRule="auto"/>
        <w:rPr>
          <w:rFonts w:ascii="Times New Roman" w:eastAsia="Calibri" w:hAnsi="Times New Roman" w:cs="Times New Roman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8460"/>
        <w:gridCol w:w="2330"/>
      </w:tblGrid>
      <w:tr w:rsidR="00A7511B" w14:paraId="62841BCE" w14:textId="77777777" w:rsidTr="00116917">
        <w:tc>
          <w:tcPr>
            <w:tcW w:w="8460" w:type="dxa"/>
          </w:tcPr>
          <w:p w14:paraId="04E8AE05" w14:textId="3E45FE18" w:rsidR="00A7511B" w:rsidRDefault="00116917" w:rsidP="00F422F7">
            <w:pPr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  <w:smallCaps/>
              </w:rPr>
              <w:t xml:space="preserve">Thesis project </w:t>
            </w:r>
            <w:r w:rsidR="00F310C9">
              <w:rPr>
                <w:rFonts w:ascii="Times New Roman" w:eastAsia="Calibri" w:hAnsi="Times New Roman" w:cs="Times New Roman"/>
                <w:b/>
                <w:smallCaps/>
              </w:rPr>
              <w:t xml:space="preserve">– </w:t>
            </w:r>
            <w:r w:rsidR="00E223BB">
              <w:rPr>
                <w:rFonts w:ascii="Times New Roman" w:eastAsia="Calibri" w:hAnsi="Times New Roman" w:cs="Times New Roman"/>
                <w:b/>
                <w:smallCaps/>
              </w:rPr>
              <w:t>Felipe Carrera and Jonathan Wells</w:t>
            </w:r>
          </w:p>
        </w:tc>
        <w:tc>
          <w:tcPr>
            <w:tcW w:w="2330" w:type="dxa"/>
          </w:tcPr>
          <w:p w14:paraId="6D68A4B8" w14:textId="661784AD" w:rsidR="00A7511B" w:rsidRDefault="00E5393B" w:rsidP="00F422F7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</w:rPr>
              <w:t>Portland, OR</w:t>
            </w:r>
          </w:p>
        </w:tc>
      </w:tr>
      <w:tr w:rsidR="00A7511B" w14:paraId="3FB6CA50" w14:textId="77777777" w:rsidTr="00116917">
        <w:tc>
          <w:tcPr>
            <w:tcW w:w="8460" w:type="dxa"/>
          </w:tcPr>
          <w:p w14:paraId="012B9C82" w14:textId="7D7B8FA4" w:rsidR="00A7511B" w:rsidRPr="008A003D" w:rsidRDefault="00116917" w:rsidP="00F422F7">
            <w:pPr>
              <w:rPr>
                <w:rFonts w:ascii="Times New Roman" w:eastAsia="Calibri" w:hAnsi="Times New Roman" w:cs="Times New Roman"/>
                <w:b/>
                <w:iCs/>
                <w:smallCaps/>
              </w:rPr>
            </w:pPr>
            <w:r>
              <w:rPr>
                <w:rFonts w:ascii="Times New Roman" w:eastAsia="Calibri" w:hAnsi="Times New Roman" w:cs="Times New Roman"/>
                <w:b/>
                <w:bCs/>
                <w:iCs/>
                <w:sz w:val="21"/>
                <w:szCs w:val="21"/>
                <w:lang w:eastAsia="zh-CN"/>
              </w:rPr>
              <w:t xml:space="preserve">Title: </w:t>
            </w:r>
            <w:r w:rsidR="007F6F37" w:rsidRPr="00116917">
              <w:rPr>
                <w:rFonts w:ascii="Times New Roman" w:eastAsia="Calibri" w:hAnsi="Times New Roman" w:cs="Times New Roman"/>
                <w:b/>
                <w:bCs/>
                <w:iCs/>
                <w:sz w:val="21"/>
                <w:szCs w:val="21"/>
                <w:lang w:eastAsia="zh-CN"/>
              </w:rPr>
              <w:t>Coalition Formation in Dynamic Stochastic Cooperative Games under Uncertainty</w:t>
            </w:r>
          </w:p>
        </w:tc>
        <w:tc>
          <w:tcPr>
            <w:tcW w:w="2330" w:type="dxa"/>
          </w:tcPr>
          <w:p w14:paraId="011FE592" w14:textId="33B512AC" w:rsidR="00A7511B" w:rsidRDefault="00A7511B" w:rsidP="00F422F7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</w:rPr>
              <w:t>Aug 20</w:t>
            </w:r>
            <w:r w:rsidR="007F6F37">
              <w:rPr>
                <w:rFonts w:ascii="Times New Roman" w:eastAsia="Calibri" w:hAnsi="Times New Roman" w:cs="Times New Roman"/>
                <w:b/>
              </w:rPr>
              <w:t>20</w:t>
            </w:r>
            <w:r>
              <w:rPr>
                <w:rFonts w:ascii="Times New Roman" w:eastAsia="Calibri" w:hAnsi="Times New Roman" w:cs="Times New Roman"/>
                <w:b/>
              </w:rPr>
              <w:t xml:space="preserve"> </w:t>
            </w:r>
            <w:r w:rsidR="007F6F37">
              <w:rPr>
                <w:rFonts w:ascii="Times New Roman" w:eastAsia="Calibri" w:hAnsi="Times New Roman" w:cs="Times New Roman"/>
                <w:b/>
              </w:rPr>
              <w:t>–</w:t>
            </w:r>
            <w:r>
              <w:rPr>
                <w:rFonts w:ascii="Times New Roman" w:eastAsia="Calibri" w:hAnsi="Times New Roman" w:cs="Times New Roman"/>
                <w:b/>
              </w:rPr>
              <w:t xml:space="preserve"> </w:t>
            </w:r>
            <w:r w:rsidR="007F6F37">
              <w:rPr>
                <w:rFonts w:ascii="Times New Roman" w:eastAsia="Calibri" w:hAnsi="Times New Roman" w:cs="Times New Roman"/>
                <w:b/>
              </w:rPr>
              <w:t>May 2021</w:t>
            </w:r>
          </w:p>
        </w:tc>
      </w:tr>
    </w:tbl>
    <w:p w14:paraId="75699735" w14:textId="7569C40E" w:rsidR="00A62DD3" w:rsidRDefault="00A62DD3" w:rsidP="00A62DD3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Simulated</w:t>
      </w:r>
      <w:r w:rsidR="005D7817">
        <w:rPr>
          <w:rFonts w:ascii="Times New Roman" w:eastAsia="Calibri" w:hAnsi="Times New Roman" w:cs="Times New Roman"/>
        </w:rPr>
        <w:t xml:space="preserve"> coalition</w:t>
      </w:r>
      <w:r>
        <w:rPr>
          <w:rFonts w:ascii="Times New Roman" w:eastAsia="Calibri" w:hAnsi="Times New Roman" w:cs="Times New Roman"/>
        </w:rPr>
        <w:t xml:space="preserve"> </w:t>
      </w:r>
      <w:r w:rsidR="003C4819">
        <w:rPr>
          <w:rFonts w:ascii="Times New Roman" w:eastAsia="Calibri" w:hAnsi="Times New Roman" w:cs="Times New Roman"/>
        </w:rPr>
        <w:t xml:space="preserve">bargaining and </w:t>
      </w:r>
      <w:r>
        <w:rPr>
          <w:rFonts w:ascii="Times New Roman" w:eastAsia="Calibri" w:hAnsi="Times New Roman" w:cs="Times New Roman"/>
        </w:rPr>
        <w:t xml:space="preserve">formation of reinforcement learning agents across time using Python </w:t>
      </w:r>
    </w:p>
    <w:p w14:paraId="755C89BC" w14:textId="0C5C0272" w:rsidR="00A7511B" w:rsidRPr="00A62DD3" w:rsidRDefault="00A62DD3" w:rsidP="00AF162F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</w:rPr>
      </w:pPr>
      <w:r w:rsidRPr="009D2FF1">
        <w:rPr>
          <w:rFonts w:ascii="Times New Roman" w:eastAsia="Calibri" w:hAnsi="Times New Roman" w:cs="Times New Roman"/>
        </w:rPr>
        <w:t>Conduct</w:t>
      </w:r>
      <w:r>
        <w:rPr>
          <w:rFonts w:ascii="Times New Roman" w:eastAsia="Calibri" w:hAnsi="Times New Roman" w:cs="Times New Roman"/>
        </w:rPr>
        <w:t>ed</w:t>
      </w:r>
      <w:r w:rsidRPr="009D2FF1">
        <w:rPr>
          <w:rFonts w:ascii="Times New Roman" w:eastAsia="Calibri" w:hAnsi="Times New Roman" w:cs="Times New Roman"/>
        </w:rPr>
        <w:t xml:space="preserve"> data analysis on the collective behavior </w:t>
      </w:r>
      <w:r>
        <w:rPr>
          <w:rFonts w:ascii="Times New Roman" w:eastAsia="Calibri" w:hAnsi="Times New Roman" w:cs="Times New Roman"/>
        </w:rPr>
        <w:t>of agents concerning changes to initi</w:t>
      </w:r>
      <w:r w:rsidR="00BD5AE9">
        <w:rPr>
          <w:rFonts w:ascii="Times New Roman" w:eastAsia="Calibri" w:hAnsi="Times New Roman" w:cs="Times New Roman"/>
        </w:rPr>
        <w:t>alizations</w:t>
      </w:r>
    </w:p>
    <w:p w14:paraId="18E09963" w14:textId="77777777" w:rsidR="00A75EA2" w:rsidRPr="008C6449" w:rsidRDefault="00A75EA2" w:rsidP="006C27BE">
      <w:pPr>
        <w:spacing w:after="0" w:line="240" w:lineRule="auto"/>
        <w:rPr>
          <w:rFonts w:ascii="Times New Roman" w:eastAsia="Calibri" w:hAnsi="Times New Roman" w:cs="Times New Roman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7740"/>
        <w:gridCol w:w="3050"/>
      </w:tblGrid>
      <w:tr w:rsidR="00911170" w14:paraId="25D066A1" w14:textId="77777777" w:rsidTr="004F6620">
        <w:tc>
          <w:tcPr>
            <w:tcW w:w="7740" w:type="dxa"/>
          </w:tcPr>
          <w:p w14:paraId="489B462A" w14:textId="29062696" w:rsidR="0038381F" w:rsidRDefault="004B1D23" w:rsidP="004F6620">
            <w:pPr>
              <w:rPr>
                <w:rFonts w:ascii="Times New Roman" w:eastAsia="Calibri" w:hAnsi="Times New Roman" w:cs="Times New Roman"/>
                <w:b/>
                <w:smallCaps/>
              </w:rPr>
            </w:pPr>
            <w:r w:rsidRPr="00651D95">
              <w:rPr>
                <w:rFonts w:ascii="Times New Roman" w:eastAsia="Calibri" w:hAnsi="Times New Roman" w:cs="Times New Roman"/>
                <w:b/>
                <w:smallCaps/>
              </w:rPr>
              <w:t xml:space="preserve">Random Matrix </w:t>
            </w:r>
            <w:r w:rsidR="00A73380">
              <w:rPr>
                <w:rFonts w:ascii="Times New Roman" w:eastAsia="Calibri" w:hAnsi="Times New Roman" w:cs="Times New Roman"/>
                <w:b/>
                <w:smallCaps/>
              </w:rPr>
              <w:t xml:space="preserve">Theory </w:t>
            </w:r>
            <w:r w:rsidRPr="00651D95">
              <w:rPr>
                <w:rFonts w:ascii="Times New Roman" w:eastAsia="Calibri" w:hAnsi="Times New Roman" w:cs="Times New Roman"/>
                <w:b/>
                <w:smallCaps/>
              </w:rPr>
              <w:t>Research</w:t>
            </w:r>
            <w:r w:rsidR="00252BB3">
              <w:rPr>
                <w:rFonts w:ascii="Times New Roman" w:eastAsia="Calibri" w:hAnsi="Times New Roman" w:cs="Times New Roman"/>
                <w:b/>
                <w:smallCaps/>
              </w:rPr>
              <w:t xml:space="preserve"> – Jonathan Wells</w:t>
            </w:r>
          </w:p>
        </w:tc>
        <w:tc>
          <w:tcPr>
            <w:tcW w:w="3050" w:type="dxa"/>
          </w:tcPr>
          <w:p w14:paraId="07DF8A7C" w14:textId="77777777" w:rsidR="0038381F" w:rsidRDefault="004B1D23" w:rsidP="004F6620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 w:rsidRPr="00064F62">
              <w:rPr>
                <w:rFonts w:ascii="Times New Roman" w:eastAsia="Calibri" w:hAnsi="Times New Roman" w:cs="Times New Roman"/>
                <w:b/>
              </w:rPr>
              <w:t xml:space="preserve">Portland, </w:t>
            </w:r>
            <w:r w:rsidR="00A91AF1">
              <w:rPr>
                <w:rFonts w:ascii="Times New Roman" w:eastAsia="Calibri" w:hAnsi="Times New Roman" w:cs="Times New Roman"/>
                <w:b/>
              </w:rPr>
              <w:t>OR</w:t>
            </w:r>
          </w:p>
        </w:tc>
      </w:tr>
      <w:tr w:rsidR="00911170" w14:paraId="4F69B5AC" w14:textId="77777777" w:rsidTr="004F6620">
        <w:tc>
          <w:tcPr>
            <w:tcW w:w="7740" w:type="dxa"/>
          </w:tcPr>
          <w:p w14:paraId="46FDEF14" w14:textId="09FB5679" w:rsidR="0038381F" w:rsidRPr="00651D95" w:rsidRDefault="00F21914" w:rsidP="004F6620">
            <w:pPr>
              <w:rPr>
                <w:rFonts w:ascii="Times New Roman" w:eastAsia="Calibri" w:hAnsi="Times New Roman" w:cs="Times New Roman"/>
                <w:b/>
                <w:iCs/>
                <w:smallCaps/>
              </w:rPr>
            </w:pPr>
            <w:r>
              <w:rPr>
                <w:rFonts w:ascii="Times New Roman" w:eastAsia="Calibri" w:hAnsi="Times New Roman" w:cs="Times New Roman"/>
                <w:b/>
                <w:bCs/>
                <w:iCs/>
              </w:rPr>
              <w:t xml:space="preserve">Mathematics and Statistics </w:t>
            </w:r>
            <w:r w:rsidR="004B1D23" w:rsidRPr="00651D95">
              <w:rPr>
                <w:rFonts w:ascii="Times New Roman" w:eastAsia="Calibri" w:hAnsi="Times New Roman" w:cs="Times New Roman"/>
                <w:b/>
                <w:bCs/>
                <w:iCs/>
              </w:rPr>
              <w:t xml:space="preserve">Research </w:t>
            </w:r>
            <w:r>
              <w:rPr>
                <w:rFonts w:ascii="Times New Roman" w:eastAsia="Calibri" w:hAnsi="Times New Roman" w:cs="Times New Roman"/>
                <w:b/>
                <w:bCs/>
                <w:iCs/>
              </w:rPr>
              <w:t>Project</w:t>
            </w:r>
          </w:p>
        </w:tc>
        <w:tc>
          <w:tcPr>
            <w:tcW w:w="3050" w:type="dxa"/>
          </w:tcPr>
          <w:p w14:paraId="16C99BC6" w14:textId="77777777" w:rsidR="0038381F" w:rsidRDefault="004B1D23" w:rsidP="004F6620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 w:rsidRPr="00651D95">
              <w:rPr>
                <w:rFonts w:ascii="Times New Roman" w:eastAsia="Calibri" w:hAnsi="Times New Roman" w:cs="Times New Roman"/>
                <w:b/>
              </w:rPr>
              <w:t>Jun 2020 – Aug 2020</w:t>
            </w:r>
          </w:p>
        </w:tc>
      </w:tr>
    </w:tbl>
    <w:p w14:paraId="5321474D" w14:textId="69FF065C" w:rsidR="00DB1552" w:rsidRPr="00DB1552" w:rsidRDefault="004B1D23" w:rsidP="00DB1552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</w:rPr>
      </w:pPr>
      <w:r w:rsidRPr="00DB1552">
        <w:rPr>
          <w:rFonts w:ascii="Times New Roman" w:eastAsia="Calibri" w:hAnsi="Times New Roman" w:cs="Times New Roman"/>
        </w:rPr>
        <w:t>Formulated</w:t>
      </w:r>
      <w:r w:rsidR="00552006">
        <w:rPr>
          <w:rFonts w:ascii="Times New Roman" w:eastAsia="Calibri" w:hAnsi="Times New Roman" w:cs="Times New Roman"/>
        </w:rPr>
        <w:t xml:space="preserve"> and </w:t>
      </w:r>
      <w:r w:rsidRPr="00DB1552">
        <w:rPr>
          <w:rFonts w:ascii="Times New Roman" w:eastAsia="Calibri" w:hAnsi="Times New Roman" w:cs="Times New Roman"/>
        </w:rPr>
        <w:t>proved multiple theorems like hyper</w:t>
      </w:r>
      <w:r w:rsidR="008F12B4">
        <w:rPr>
          <w:rFonts w:ascii="Times New Roman" w:eastAsia="Calibri" w:hAnsi="Times New Roman" w:cs="Times New Roman"/>
        </w:rPr>
        <w:t xml:space="preserve"> </w:t>
      </w:r>
      <w:r w:rsidRPr="00DB1552">
        <w:rPr>
          <w:rFonts w:ascii="Times New Roman" w:eastAsia="Calibri" w:hAnsi="Times New Roman" w:cs="Times New Roman"/>
        </w:rPr>
        <w:t>Sylvester’s identity</w:t>
      </w:r>
      <w:r w:rsidR="00F44246">
        <w:rPr>
          <w:rFonts w:ascii="Times New Roman" w:eastAsia="Calibri" w:hAnsi="Times New Roman" w:cs="Times New Roman"/>
        </w:rPr>
        <w:t>, deriving intuition from MC simulations</w:t>
      </w:r>
    </w:p>
    <w:p w14:paraId="63BFB236" w14:textId="0543A338" w:rsidR="00575003" w:rsidRDefault="004B1D23" w:rsidP="009E29A3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</w:rPr>
      </w:pPr>
      <w:r w:rsidRPr="00DB1552">
        <w:rPr>
          <w:rFonts w:ascii="Times New Roman" w:eastAsia="Calibri" w:hAnsi="Times New Roman" w:cs="Times New Roman"/>
        </w:rPr>
        <w:t>Discovered algorithms that stabilized forms recursively for random sampling of invertible forms</w:t>
      </w:r>
    </w:p>
    <w:p w14:paraId="6439DEFA" w14:textId="77777777" w:rsidR="00AC3C46" w:rsidRPr="008C6449" w:rsidRDefault="00AC3C46" w:rsidP="00AC3C46">
      <w:pPr>
        <w:spacing w:after="0" w:line="240" w:lineRule="auto"/>
        <w:rPr>
          <w:rFonts w:ascii="Times New Roman" w:eastAsia="Calibri" w:hAnsi="Times New Roman" w:cs="Times New Roman"/>
          <w:sz w:val="12"/>
          <w:szCs w:val="12"/>
        </w:rPr>
      </w:pPr>
    </w:p>
    <w:p w14:paraId="1B2C0499" w14:textId="649DDC85" w:rsidR="00AC3C46" w:rsidRPr="00514E8D" w:rsidRDefault="00A01E6D" w:rsidP="00AC3C46">
      <w:pPr>
        <w:spacing w:after="0" w:line="240" w:lineRule="auto"/>
        <w:rPr>
          <w:rFonts w:ascii="Times New Roman" w:eastAsia="Calibri" w:hAnsi="Times New Roman" w:cs="Times New Roman"/>
          <w:smallCaps/>
          <w:sz w:val="26"/>
          <w:szCs w:val="26"/>
        </w:rPr>
      </w:pPr>
      <w:r>
        <w:rPr>
          <w:rFonts w:ascii="Times New Roman" w:eastAsia="Calibri" w:hAnsi="Times New Roman" w:cs="Times New Roman"/>
          <w:b/>
          <w:smallCaps/>
          <w:noProof/>
          <w:sz w:val="26"/>
          <w:szCs w:val="26"/>
        </w:rPr>
        <w:t xml:space="preserve">Work and Teaching </w:t>
      </w:r>
      <w:r w:rsidR="00AC3C46">
        <w:rPr>
          <w:rFonts w:ascii="Times New Roman" w:eastAsia="Calibri" w:hAnsi="Times New Roman" w:cs="Times New Roman"/>
          <w:b/>
          <w:smallCaps/>
          <w:noProof/>
          <w:sz w:val="26"/>
          <w:szCs w:val="26"/>
        </w:rPr>
        <w:t>Experience</w:t>
      </w:r>
    </w:p>
    <w:p w14:paraId="03F41BB7" w14:textId="3EFB5EA8" w:rsidR="00A01E6D" w:rsidRPr="00F00B28" w:rsidRDefault="00AC3C46" w:rsidP="00A01E6D">
      <w:pPr>
        <w:spacing w:after="0" w:line="240" w:lineRule="auto"/>
        <w:rPr>
          <w:rFonts w:ascii="Times New Roman" w:eastAsia="Calibri" w:hAnsi="Times New Roman" w:cs="Times New Roman"/>
          <w:sz w:val="13"/>
          <w:szCs w:val="13"/>
        </w:rPr>
      </w:pPr>
      <w:r w:rsidRPr="00026A60">
        <w:rPr>
          <w:rFonts w:ascii="Times New Roman" w:eastAsia="Calibri" w:hAnsi="Times New Roman" w:cs="Times New Roman"/>
          <w:noProof/>
          <w:color w:val="FF0000"/>
          <w:sz w:val="21"/>
          <w:szCs w:val="21"/>
          <w:lang w:eastAsia="zh-C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A766C59" wp14:editId="4C276068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54566B" id="Straight Connector 4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" strokeweight="1.5pt">
                <w10:wrap anchorx="margin"/>
              </v:lin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7740"/>
        <w:gridCol w:w="3050"/>
      </w:tblGrid>
      <w:tr w:rsidR="00A01E6D" w14:paraId="0F40DDA0" w14:textId="77777777" w:rsidTr="00074A07">
        <w:tc>
          <w:tcPr>
            <w:tcW w:w="7740" w:type="dxa"/>
          </w:tcPr>
          <w:p w14:paraId="33EAC0DA" w14:textId="77777777" w:rsidR="00A01E6D" w:rsidRDefault="00A01E6D" w:rsidP="00074A07">
            <w:pPr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  <w:smallCaps/>
              </w:rPr>
              <w:t xml:space="preserve">University of Chicago </w:t>
            </w:r>
            <w:r w:rsidRPr="000E5876">
              <w:rPr>
                <w:rFonts w:ascii="Times New Roman" w:eastAsia="Calibri" w:hAnsi="Times New Roman" w:cs="Times New Roman"/>
                <w:b/>
                <w:smallCaps/>
                <w:sz w:val="20"/>
                <w:szCs w:val="20"/>
              </w:rPr>
              <w:t>(Booth School of Business</w:t>
            </w:r>
            <w:r>
              <w:rPr>
                <w:rFonts w:ascii="Times New Roman" w:eastAsia="Calibri" w:hAnsi="Times New Roman" w:cs="Times New Roman"/>
                <w:b/>
                <w:smallCaps/>
                <w:sz w:val="20"/>
                <w:szCs w:val="20"/>
              </w:rPr>
              <w:t xml:space="preserve"> and </w:t>
            </w:r>
            <w:r w:rsidRPr="000E5876">
              <w:rPr>
                <w:rFonts w:ascii="Times New Roman" w:eastAsia="Calibri" w:hAnsi="Times New Roman" w:cs="Times New Roman"/>
                <w:b/>
                <w:smallCaps/>
                <w:sz w:val="20"/>
                <w:szCs w:val="20"/>
              </w:rPr>
              <w:t>Physical sciences)</w:t>
            </w:r>
          </w:p>
        </w:tc>
        <w:tc>
          <w:tcPr>
            <w:tcW w:w="3050" w:type="dxa"/>
          </w:tcPr>
          <w:p w14:paraId="4FF5440F" w14:textId="77777777" w:rsidR="00A01E6D" w:rsidRDefault="00A01E6D" w:rsidP="00074A07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</w:rPr>
              <w:t>Chicago, IL</w:t>
            </w:r>
          </w:p>
        </w:tc>
      </w:tr>
      <w:tr w:rsidR="00A01E6D" w14:paraId="3DCD5A40" w14:textId="77777777" w:rsidTr="00074A07">
        <w:tc>
          <w:tcPr>
            <w:tcW w:w="7740" w:type="dxa"/>
          </w:tcPr>
          <w:p w14:paraId="4683055D" w14:textId="77777777" w:rsidR="00A01E6D" w:rsidRPr="00FB3047" w:rsidRDefault="00A01E6D" w:rsidP="00074A07">
            <w:pPr>
              <w:rPr>
                <w:rFonts w:ascii="Times New Roman" w:eastAsia="Calibri" w:hAnsi="Times New Roman" w:cs="Times New Roman"/>
                <w:b/>
                <w:smallCaps/>
              </w:rPr>
            </w:pPr>
            <w:r w:rsidRPr="00BF717D">
              <w:rPr>
                <w:rFonts w:ascii="Times New Roman" w:eastAsia="Calibri" w:hAnsi="Times New Roman" w:cs="Times New Roman"/>
                <w:b/>
                <w:bCs/>
              </w:rPr>
              <w:t>Teaching Assistant</w:t>
            </w:r>
            <w:r w:rsidRPr="00FB3047">
              <w:rPr>
                <w:rFonts w:ascii="Times New Roman" w:eastAsia="Calibri" w:hAnsi="Times New Roman" w:cs="Times New Roman"/>
                <w:b/>
              </w:rPr>
              <w:tab/>
            </w:r>
          </w:p>
        </w:tc>
        <w:tc>
          <w:tcPr>
            <w:tcW w:w="3050" w:type="dxa"/>
          </w:tcPr>
          <w:p w14:paraId="2B718A24" w14:textId="31610909" w:rsidR="00A01E6D" w:rsidRDefault="00A01E6D" w:rsidP="00074A07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>
              <w:rPr>
                <w:rFonts w:ascii="Times New Roman" w:eastAsia="Calibri" w:hAnsi="Times New Roman" w:cs="Times New Roman"/>
                <w:b/>
              </w:rPr>
              <w:t>Mar</w:t>
            </w:r>
            <w:r w:rsidRPr="00695DF7">
              <w:rPr>
                <w:rFonts w:ascii="Times New Roman" w:eastAsia="Calibri" w:hAnsi="Times New Roman" w:cs="Times New Roman"/>
                <w:b/>
              </w:rPr>
              <w:t xml:space="preserve"> 2022 - </w:t>
            </w:r>
            <w:r w:rsidR="007106A8">
              <w:rPr>
                <w:rFonts w:ascii="Times New Roman" w:eastAsia="Calibri" w:hAnsi="Times New Roman" w:cs="Times New Roman"/>
                <w:b/>
              </w:rPr>
              <w:t>Jul</w:t>
            </w:r>
            <w:r w:rsidRPr="00695DF7">
              <w:rPr>
                <w:rFonts w:ascii="Times New Roman" w:eastAsia="Calibri" w:hAnsi="Times New Roman" w:cs="Times New Roman"/>
                <w:b/>
              </w:rPr>
              <w:t xml:space="preserve"> 2023</w:t>
            </w:r>
          </w:p>
        </w:tc>
      </w:tr>
    </w:tbl>
    <w:p w14:paraId="0A0C148E" w14:textId="77777777" w:rsidR="00A01E6D" w:rsidRPr="00BF717D" w:rsidRDefault="00A01E6D" w:rsidP="00A01E6D">
      <w:pPr>
        <w:spacing w:after="0" w:line="240" w:lineRule="auto"/>
        <w:ind w:firstLine="540"/>
        <w:rPr>
          <w:rFonts w:ascii="Times New Roman" w:eastAsia="Calibri" w:hAnsi="Times New Roman" w:cs="Times New Roman"/>
        </w:rPr>
      </w:pPr>
      <w:r w:rsidRPr="009B4606">
        <w:rPr>
          <w:rFonts w:ascii="Times New Roman" w:eastAsia="Calibri" w:hAnsi="Times New Roman" w:cs="Times New Roman"/>
          <w:b/>
          <w:bCs/>
        </w:rPr>
        <w:t>Courses:</w:t>
      </w:r>
      <w:r>
        <w:rPr>
          <w:rFonts w:ascii="Times New Roman" w:eastAsia="Calibri" w:hAnsi="Times New Roman" w:cs="Times New Roman"/>
        </w:rPr>
        <w:t xml:space="preserve"> AI and Blockchain, Decoding Fintech, Options Pricing, Bayesian Statistical Inference and ML</w:t>
      </w:r>
    </w:p>
    <w:p w14:paraId="0C7D541F" w14:textId="2A1E951B" w:rsidR="00A01E6D" w:rsidRDefault="001F2141" w:rsidP="00A01E6D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Designed</w:t>
      </w:r>
      <w:r w:rsidR="00A01E6D">
        <w:rPr>
          <w:rFonts w:ascii="Times New Roman" w:eastAsia="Calibri" w:hAnsi="Times New Roman" w:cs="Times New Roman"/>
        </w:rPr>
        <w:t xml:space="preserve"> assignments and lectures for Booth executive MBA students on applications of AI</w:t>
      </w:r>
    </w:p>
    <w:p w14:paraId="0B4F12C2" w14:textId="738F4FCD" w:rsidR="00A01E6D" w:rsidRPr="00A01E6D" w:rsidRDefault="00A01E6D" w:rsidP="00A01E6D">
      <w:pPr>
        <w:spacing w:after="0" w:line="240" w:lineRule="auto"/>
        <w:rPr>
          <w:rFonts w:ascii="Times New Roman" w:eastAsia="Calibri" w:hAnsi="Times New Roman" w:cs="Times New Roman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7740"/>
        <w:gridCol w:w="3050"/>
      </w:tblGrid>
      <w:tr w:rsidR="00A01E6D" w14:paraId="6CBE124F" w14:textId="77777777" w:rsidTr="00074A07">
        <w:tc>
          <w:tcPr>
            <w:tcW w:w="7740" w:type="dxa"/>
          </w:tcPr>
          <w:p w14:paraId="6DE0A3AB" w14:textId="77777777" w:rsidR="00A01E6D" w:rsidRDefault="00A01E6D" w:rsidP="00074A07">
            <w:pPr>
              <w:rPr>
                <w:rFonts w:ascii="Times New Roman" w:eastAsia="Calibri" w:hAnsi="Times New Roman" w:cs="Times New Roman"/>
                <w:b/>
                <w:smallCaps/>
              </w:rPr>
            </w:pPr>
            <w:r w:rsidRPr="00042355">
              <w:rPr>
                <w:rFonts w:ascii="Times New Roman" w:eastAsia="Calibri" w:hAnsi="Times New Roman" w:cs="Times New Roman"/>
                <w:b/>
                <w:smallCaps/>
              </w:rPr>
              <w:t>Reed Research Reactor</w:t>
            </w:r>
          </w:p>
        </w:tc>
        <w:tc>
          <w:tcPr>
            <w:tcW w:w="3050" w:type="dxa"/>
          </w:tcPr>
          <w:p w14:paraId="5DF3CAF5" w14:textId="77777777" w:rsidR="00A01E6D" w:rsidRDefault="00A01E6D" w:rsidP="00074A07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 w:rsidRPr="00064F62">
              <w:rPr>
                <w:rFonts w:ascii="Times New Roman" w:eastAsia="Calibri" w:hAnsi="Times New Roman" w:cs="Times New Roman"/>
                <w:b/>
              </w:rPr>
              <w:t xml:space="preserve">Portland, </w:t>
            </w:r>
            <w:r>
              <w:rPr>
                <w:rFonts w:ascii="Times New Roman" w:eastAsia="Calibri" w:hAnsi="Times New Roman" w:cs="Times New Roman"/>
                <w:b/>
              </w:rPr>
              <w:t>OR</w:t>
            </w:r>
          </w:p>
        </w:tc>
      </w:tr>
      <w:tr w:rsidR="00A01E6D" w14:paraId="0CDD0EBA" w14:textId="77777777" w:rsidTr="00074A07">
        <w:tc>
          <w:tcPr>
            <w:tcW w:w="7740" w:type="dxa"/>
          </w:tcPr>
          <w:p w14:paraId="52D163D3" w14:textId="77777777" w:rsidR="00A01E6D" w:rsidRPr="00042355" w:rsidRDefault="00A01E6D" w:rsidP="00074A07">
            <w:pPr>
              <w:rPr>
                <w:rFonts w:ascii="Times New Roman" w:eastAsia="Calibri" w:hAnsi="Times New Roman" w:cs="Times New Roman"/>
                <w:b/>
                <w:iCs/>
                <w:smallCaps/>
              </w:rPr>
            </w:pPr>
            <w:r w:rsidRPr="00042355">
              <w:rPr>
                <w:rFonts w:ascii="Times New Roman" w:eastAsia="Calibri" w:hAnsi="Times New Roman" w:cs="Times New Roman"/>
                <w:b/>
                <w:bCs/>
                <w:iCs/>
              </w:rPr>
              <w:t>Supervisor</w:t>
            </w:r>
            <w:r>
              <w:rPr>
                <w:rFonts w:ascii="Times New Roman" w:eastAsia="Calibri" w:hAnsi="Times New Roman" w:cs="Times New Roman"/>
                <w:b/>
                <w:bCs/>
                <w:iCs/>
              </w:rPr>
              <w:t xml:space="preserve"> and Senior Reactor Operator (NRC Licensed)</w:t>
            </w:r>
            <w:r w:rsidRPr="00042355">
              <w:rPr>
                <w:rFonts w:ascii="Times New Roman" w:eastAsia="Calibri" w:hAnsi="Times New Roman" w:cs="Times New Roman"/>
                <w:b/>
                <w:iCs/>
              </w:rPr>
              <w:tab/>
            </w:r>
          </w:p>
        </w:tc>
        <w:tc>
          <w:tcPr>
            <w:tcW w:w="3050" w:type="dxa"/>
          </w:tcPr>
          <w:p w14:paraId="45EF6AB2" w14:textId="77777777" w:rsidR="00A01E6D" w:rsidRDefault="00A01E6D" w:rsidP="00074A07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 w:rsidRPr="00BE02D4">
              <w:rPr>
                <w:rFonts w:ascii="Times New Roman" w:eastAsia="Calibri" w:hAnsi="Times New Roman" w:cs="Times New Roman"/>
                <w:b/>
              </w:rPr>
              <w:t xml:space="preserve">Sep 2017 – </w:t>
            </w:r>
            <w:r>
              <w:rPr>
                <w:rFonts w:ascii="Times New Roman" w:eastAsia="Calibri" w:hAnsi="Times New Roman" w:cs="Times New Roman"/>
                <w:b/>
              </w:rPr>
              <w:t>May 2021</w:t>
            </w:r>
          </w:p>
        </w:tc>
      </w:tr>
    </w:tbl>
    <w:p w14:paraId="178AA3CE" w14:textId="77777777" w:rsidR="00A01E6D" w:rsidRPr="00BE02D4" w:rsidRDefault="00A01E6D" w:rsidP="00A01E6D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</w:rPr>
      </w:pPr>
      <w:r w:rsidRPr="00BE02D4">
        <w:rPr>
          <w:rFonts w:ascii="Times New Roman" w:eastAsia="Calibri" w:hAnsi="Times New Roman" w:cs="Times New Roman"/>
        </w:rPr>
        <w:t>Supervised operations and handled emergencies at the only reactor in the US operated by undergraduates</w:t>
      </w:r>
    </w:p>
    <w:p w14:paraId="5BF55592" w14:textId="7E3176C5" w:rsidR="00A01E6D" w:rsidRPr="00A01E6D" w:rsidRDefault="00A01E6D" w:rsidP="00A01E6D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</w:rPr>
      </w:pPr>
      <w:r w:rsidRPr="00BE02D4">
        <w:rPr>
          <w:rFonts w:ascii="Times New Roman" w:eastAsia="Calibri" w:hAnsi="Times New Roman" w:cs="Times New Roman"/>
        </w:rPr>
        <w:t xml:space="preserve">Directed </w:t>
      </w:r>
      <w:r>
        <w:rPr>
          <w:rFonts w:ascii="Times New Roman" w:eastAsia="Calibri" w:hAnsi="Times New Roman" w:cs="Times New Roman"/>
        </w:rPr>
        <w:t xml:space="preserve">and planned </w:t>
      </w:r>
      <w:r w:rsidRPr="00BE02D4">
        <w:rPr>
          <w:rFonts w:ascii="Times New Roman" w:eastAsia="Calibri" w:hAnsi="Times New Roman" w:cs="Times New Roman"/>
        </w:rPr>
        <w:t>research projects that involved</w:t>
      </w:r>
      <w:r>
        <w:rPr>
          <w:rFonts w:ascii="Times New Roman" w:eastAsia="Calibri" w:hAnsi="Times New Roman" w:cs="Times New Roman"/>
        </w:rPr>
        <w:t xml:space="preserve"> </w:t>
      </w:r>
      <w:r w:rsidRPr="00BE02D4">
        <w:rPr>
          <w:rFonts w:ascii="Times New Roman" w:eastAsia="Calibri" w:hAnsi="Times New Roman" w:cs="Times New Roman"/>
        </w:rPr>
        <w:t>neutron irradiation and gamma spectroscopy</w:t>
      </w:r>
      <w:r>
        <w:rPr>
          <w:rFonts w:ascii="Times New Roman" w:eastAsia="Calibri" w:hAnsi="Times New Roman" w:cs="Times New Roman"/>
        </w:rPr>
        <w:t xml:space="preserve"> </w:t>
      </w:r>
    </w:p>
    <w:p w14:paraId="1BD4576F" w14:textId="77777777" w:rsidR="007412CD" w:rsidRPr="007412CD" w:rsidRDefault="007412CD" w:rsidP="007412CD">
      <w:pPr>
        <w:spacing w:after="0" w:line="240" w:lineRule="auto"/>
        <w:rPr>
          <w:rFonts w:ascii="Times New Roman" w:eastAsia="Calibri" w:hAnsi="Times New Roman" w:cs="Times New Roman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7740"/>
        <w:gridCol w:w="3050"/>
      </w:tblGrid>
      <w:tr w:rsidR="007412CD" w14:paraId="53F5348A" w14:textId="77777777" w:rsidTr="00E30DC9">
        <w:tc>
          <w:tcPr>
            <w:tcW w:w="7740" w:type="dxa"/>
          </w:tcPr>
          <w:p w14:paraId="597CB35E" w14:textId="77777777" w:rsidR="007412CD" w:rsidRDefault="007412CD" w:rsidP="00E30DC9">
            <w:pPr>
              <w:rPr>
                <w:rFonts w:ascii="Times New Roman" w:eastAsia="Calibri" w:hAnsi="Times New Roman" w:cs="Times New Roman"/>
                <w:b/>
                <w:smallCaps/>
              </w:rPr>
            </w:pPr>
            <w:r w:rsidRPr="0006754E">
              <w:rPr>
                <w:rFonts w:ascii="Times New Roman" w:eastAsia="Calibri" w:hAnsi="Times New Roman" w:cs="Times New Roman"/>
                <w:b/>
                <w:smallCaps/>
              </w:rPr>
              <w:t>Deloitte</w:t>
            </w:r>
            <w:r>
              <w:rPr>
                <w:rFonts w:ascii="Times New Roman" w:eastAsia="Calibri" w:hAnsi="Times New Roman" w:cs="Times New Roman"/>
                <w:b/>
                <w:smallCaps/>
              </w:rPr>
              <w:t xml:space="preserve"> Consulting</w:t>
            </w:r>
          </w:p>
        </w:tc>
        <w:tc>
          <w:tcPr>
            <w:tcW w:w="3050" w:type="dxa"/>
          </w:tcPr>
          <w:p w14:paraId="1FF9F9E9" w14:textId="77777777" w:rsidR="007412CD" w:rsidRDefault="007412CD" w:rsidP="00E30DC9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 w:rsidRPr="0006754E">
              <w:rPr>
                <w:rFonts w:ascii="Times New Roman" w:eastAsia="Calibri" w:hAnsi="Times New Roman" w:cs="Times New Roman"/>
                <w:b/>
              </w:rPr>
              <w:t>Guangzhou, China</w:t>
            </w:r>
          </w:p>
        </w:tc>
      </w:tr>
      <w:tr w:rsidR="007412CD" w14:paraId="66678DA3" w14:textId="77777777" w:rsidTr="00E30DC9">
        <w:tc>
          <w:tcPr>
            <w:tcW w:w="7740" w:type="dxa"/>
          </w:tcPr>
          <w:p w14:paraId="00ED6442" w14:textId="77777777" w:rsidR="007412CD" w:rsidRPr="008A003D" w:rsidRDefault="007412CD" w:rsidP="00E30DC9">
            <w:pPr>
              <w:rPr>
                <w:rFonts w:ascii="Times New Roman" w:eastAsia="Calibri" w:hAnsi="Times New Roman" w:cs="Times New Roman"/>
                <w:b/>
                <w:iCs/>
                <w:smallCaps/>
              </w:rPr>
            </w:pPr>
            <w:r w:rsidRPr="008A003D">
              <w:rPr>
                <w:rFonts w:ascii="Times New Roman" w:eastAsia="Calibri" w:hAnsi="Times New Roman" w:cs="Times New Roman"/>
                <w:b/>
                <w:bCs/>
                <w:iCs/>
              </w:rPr>
              <w:t>Tax Consultancy Intern</w:t>
            </w:r>
            <w:r w:rsidRPr="008A003D">
              <w:rPr>
                <w:rFonts w:ascii="Times New Roman" w:eastAsia="Calibri" w:hAnsi="Times New Roman" w:cs="Times New Roman"/>
                <w:b/>
                <w:iCs/>
              </w:rPr>
              <w:tab/>
            </w:r>
          </w:p>
        </w:tc>
        <w:tc>
          <w:tcPr>
            <w:tcW w:w="3050" w:type="dxa"/>
          </w:tcPr>
          <w:p w14:paraId="2E2BEE73" w14:textId="77777777" w:rsidR="007412CD" w:rsidRDefault="007412CD" w:rsidP="00E30DC9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 w:rsidRPr="0063540E">
              <w:rPr>
                <w:rFonts w:ascii="Times New Roman" w:eastAsia="Calibri" w:hAnsi="Times New Roman" w:cs="Times New Roman"/>
                <w:b/>
              </w:rPr>
              <w:t>Jul 2019 – Aug 2019</w:t>
            </w:r>
          </w:p>
        </w:tc>
      </w:tr>
    </w:tbl>
    <w:p w14:paraId="2DB1A615" w14:textId="77777777" w:rsidR="007412CD" w:rsidRPr="0024397D" w:rsidRDefault="007412CD" w:rsidP="007412CD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</w:rPr>
      </w:pPr>
      <w:r w:rsidRPr="0024397D">
        <w:rPr>
          <w:rFonts w:ascii="Times New Roman" w:eastAsia="Calibri" w:hAnsi="Times New Roman" w:cs="Times New Roman"/>
        </w:rPr>
        <w:t>Built and compared financial models under different taxation scenarios, researching the relevant regulations</w:t>
      </w:r>
    </w:p>
    <w:p w14:paraId="18BB035D" w14:textId="7021AF1B" w:rsidR="007412CD" w:rsidRPr="007412CD" w:rsidRDefault="007412CD" w:rsidP="007412CD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</w:rPr>
      </w:pPr>
      <w:r w:rsidRPr="0024397D">
        <w:rPr>
          <w:rFonts w:ascii="Times New Roman" w:eastAsia="Calibri" w:hAnsi="Times New Roman" w:cs="Times New Roman"/>
        </w:rPr>
        <w:t>Uncovered unscrupulous accounting practices while conducting a field study at the client’s factory</w:t>
      </w:r>
    </w:p>
    <w:p w14:paraId="1BEF9C32" w14:textId="77777777" w:rsidR="00AC3C46" w:rsidRPr="008C6449" w:rsidRDefault="00AC3C46" w:rsidP="00AC3C46">
      <w:pPr>
        <w:spacing w:after="0" w:line="240" w:lineRule="auto"/>
        <w:rPr>
          <w:rFonts w:ascii="Times New Roman" w:eastAsia="Calibri" w:hAnsi="Times New Roman" w:cs="Times New Roman"/>
          <w:b/>
          <w:smallCaps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7740"/>
        <w:gridCol w:w="3050"/>
      </w:tblGrid>
      <w:tr w:rsidR="00AC3C46" w14:paraId="69B07AC7" w14:textId="77777777" w:rsidTr="00177217">
        <w:tc>
          <w:tcPr>
            <w:tcW w:w="7740" w:type="dxa"/>
          </w:tcPr>
          <w:p w14:paraId="5247F7CB" w14:textId="77777777" w:rsidR="00AC3C46" w:rsidRDefault="00AC3C46" w:rsidP="00177217">
            <w:pPr>
              <w:rPr>
                <w:rFonts w:ascii="Times New Roman" w:eastAsia="Calibri" w:hAnsi="Times New Roman" w:cs="Times New Roman"/>
                <w:b/>
                <w:smallCaps/>
              </w:rPr>
            </w:pPr>
            <w:r w:rsidRPr="00335C04">
              <w:rPr>
                <w:rFonts w:ascii="Times New Roman" w:eastAsia="Calibri" w:hAnsi="Times New Roman" w:cs="Times New Roman"/>
                <w:b/>
                <w:smallCaps/>
              </w:rPr>
              <w:t>Siemens Management Consulting</w:t>
            </w:r>
          </w:p>
        </w:tc>
        <w:tc>
          <w:tcPr>
            <w:tcW w:w="3050" w:type="dxa"/>
          </w:tcPr>
          <w:p w14:paraId="2DF9F81F" w14:textId="77777777" w:rsidR="00AC3C46" w:rsidRDefault="00AC3C46" w:rsidP="00177217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 w:rsidRPr="00335C04">
              <w:rPr>
                <w:rFonts w:ascii="Times New Roman" w:eastAsia="Calibri" w:hAnsi="Times New Roman" w:cs="Times New Roman"/>
                <w:b/>
              </w:rPr>
              <w:t>Beijing, China</w:t>
            </w:r>
          </w:p>
        </w:tc>
      </w:tr>
      <w:tr w:rsidR="00AC3C46" w14:paraId="406C1276" w14:textId="77777777" w:rsidTr="00177217">
        <w:tc>
          <w:tcPr>
            <w:tcW w:w="7740" w:type="dxa"/>
          </w:tcPr>
          <w:p w14:paraId="32630301" w14:textId="77777777" w:rsidR="00AC3C46" w:rsidRPr="00335C04" w:rsidRDefault="00AC3C46" w:rsidP="00177217">
            <w:pPr>
              <w:rPr>
                <w:rFonts w:ascii="Times New Roman" w:eastAsia="Calibri" w:hAnsi="Times New Roman" w:cs="Times New Roman"/>
                <w:b/>
                <w:smallCaps/>
              </w:rPr>
            </w:pPr>
            <w:r w:rsidRPr="00335C04">
              <w:rPr>
                <w:rFonts w:ascii="Times New Roman" w:eastAsia="Calibri" w:hAnsi="Times New Roman" w:cs="Times New Roman"/>
                <w:b/>
                <w:bCs/>
              </w:rPr>
              <w:t>Analyst Intern</w:t>
            </w:r>
            <w:r w:rsidRPr="00335C04">
              <w:rPr>
                <w:rFonts w:ascii="Times New Roman" w:eastAsia="Calibri" w:hAnsi="Times New Roman" w:cs="Times New Roman"/>
                <w:b/>
              </w:rPr>
              <w:tab/>
            </w:r>
          </w:p>
        </w:tc>
        <w:tc>
          <w:tcPr>
            <w:tcW w:w="3050" w:type="dxa"/>
          </w:tcPr>
          <w:p w14:paraId="1B77079F" w14:textId="77777777" w:rsidR="00AC3C46" w:rsidRDefault="00AC3C46" w:rsidP="00177217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 w:rsidRPr="00335C04">
              <w:rPr>
                <w:rFonts w:ascii="Times New Roman" w:eastAsia="Calibri" w:hAnsi="Times New Roman" w:cs="Times New Roman"/>
                <w:b/>
              </w:rPr>
              <w:t>Jul 2018 – Aug 2018</w:t>
            </w:r>
          </w:p>
        </w:tc>
      </w:tr>
    </w:tbl>
    <w:p w14:paraId="0D0D1F73" w14:textId="77777777" w:rsidR="00AC3C46" w:rsidRPr="00A05783" w:rsidRDefault="00AC3C46" w:rsidP="00AC3C46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</w:rPr>
      </w:pPr>
      <w:r w:rsidRPr="00A05783">
        <w:rPr>
          <w:rFonts w:ascii="Times New Roman" w:eastAsia="Calibri" w:hAnsi="Times New Roman" w:cs="Times New Roman"/>
        </w:rPr>
        <w:t xml:space="preserve">Identified key information for potential partnerships, leading to success </w:t>
      </w:r>
      <w:r>
        <w:rPr>
          <w:rFonts w:ascii="Times New Roman" w:eastAsia="Calibri" w:hAnsi="Times New Roman" w:cs="Times New Roman"/>
        </w:rPr>
        <w:t xml:space="preserve">two weeks </w:t>
      </w:r>
      <w:r w:rsidRPr="00A05783">
        <w:rPr>
          <w:rFonts w:ascii="Times New Roman" w:eastAsia="Calibri" w:hAnsi="Times New Roman" w:cs="Times New Roman"/>
        </w:rPr>
        <w:t>ahead of schedule</w:t>
      </w:r>
    </w:p>
    <w:p w14:paraId="5B5B32FB" w14:textId="6AB2804A" w:rsidR="00AC3C46" w:rsidRPr="00AC3C46" w:rsidRDefault="00AC3C46" w:rsidP="00AC3C46">
      <w:pPr>
        <w:numPr>
          <w:ilvl w:val="0"/>
          <w:numId w:val="11"/>
        </w:numPr>
        <w:spacing w:after="0" w:line="240" w:lineRule="auto"/>
        <w:rPr>
          <w:rFonts w:ascii="Times New Roman" w:eastAsia="Calibri" w:hAnsi="Times New Roman" w:cs="Times New Roman"/>
        </w:rPr>
      </w:pPr>
      <w:r w:rsidRPr="00A05783">
        <w:rPr>
          <w:rFonts w:ascii="Times New Roman" w:eastAsia="Calibri" w:hAnsi="Times New Roman" w:cs="Times New Roman"/>
        </w:rPr>
        <w:t>Researched and educated consultants on new data management and analysis methods as a substitute for Excel</w:t>
      </w:r>
    </w:p>
    <w:p w14:paraId="799208D7" w14:textId="31BB5F81" w:rsidR="00513198" w:rsidRPr="00B901B5" w:rsidRDefault="00513198" w:rsidP="004C66CF">
      <w:pPr>
        <w:spacing w:before="60" w:after="0" w:line="240" w:lineRule="auto"/>
        <w:rPr>
          <w:sz w:val="8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6660"/>
        <w:gridCol w:w="4130"/>
      </w:tblGrid>
      <w:tr w:rsidR="001B21D3" w14:paraId="0771AB4F" w14:textId="77777777" w:rsidTr="001B21D3">
        <w:tc>
          <w:tcPr>
            <w:tcW w:w="6660" w:type="dxa"/>
          </w:tcPr>
          <w:p w14:paraId="739AA496" w14:textId="244DE869" w:rsidR="001B21D3" w:rsidRDefault="001B21D3" w:rsidP="00E30DC9">
            <w:pPr>
              <w:rPr>
                <w:rFonts w:ascii="Times New Roman" w:eastAsia="Calibri" w:hAnsi="Times New Roman" w:cs="Times New Roman"/>
                <w:b/>
                <w:smallCaps/>
              </w:rPr>
            </w:pPr>
            <w:r w:rsidRPr="00513198">
              <w:rPr>
                <w:rFonts w:ascii="Times New Roman" w:eastAsia="Calibri" w:hAnsi="Times New Roman" w:cs="Times New Roman"/>
                <w:b/>
                <w:smallCaps/>
                <w:noProof/>
                <w:sz w:val="26"/>
                <w:szCs w:val="26"/>
              </w:rPr>
              <w:t>Selected Courses</w:t>
            </w:r>
          </w:p>
        </w:tc>
        <w:tc>
          <w:tcPr>
            <w:tcW w:w="4130" w:type="dxa"/>
          </w:tcPr>
          <w:p w14:paraId="4421FD60" w14:textId="77777777" w:rsidR="004569D2" w:rsidRPr="004569D2" w:rsidRDefault="004569D2" w:rsidP="00E30DC9">
            <w:pPr>
              <w:jc w:val="right"/>
              <w:rPr>
                <w:sz w:val="8"/>
                <w:szCs w:val="8"/>
              </w:rPr>
            </w:pPr>
          </w:p>
          <w:p w14:paraId="0EA91405" w14:textId="04C9933B" w:rsidR="001B21D3" w:rsidRDefault="001B21D3" w:rsidP="00E30DC9">
            <w:pPr>
              <w:jc w:val="right"/>
              <w:rPr>
                <w:rFonts w:ascii="Times New Roman" w:eastAsia="Calibri" w:hAnsi="Times New Roman" w:cs="Times New Roman"/>
                <w:b/>
                <w:smallCaps/>
              </w:rPr>
            </w:pPr>
            <w:r w:rsidRPr="0023225B">
              <w:rPr>
                <w:rStyle w:val="FootnoteReference"/>
                <w:sz w:val="16"/>
                <w:szCs w:val="16"/>
              </w:rPr>
              <w:t>*</w:t>
            </w:r>
            <w:r w:rsidRPr="0023225B">
              <w:rPr>
                <w:sz w:val="16"/>
                <w:szCs w:val="16"/>
              </w:rPr>
              <w:t xml:space="preserve"> </w:t>
            </w:r>
            <w:r w:rsidRPr="00894CE8">
              <w:rPr>
                <w:sz w:val="16"/>
                <w:szCs w:val="16"/>
              </w:rPr>
              <w:t xml:space="preserve">denotes courses </w:t>
            </w:r>
            <w:r>
              <w:rPr>
                <w:sz w:val="16"/>
                <w:szCs w:val="16"/>
              </w:rPr>
              <w:t>I was also teaching assistant for</w:t>
            </w:r>
          </w:p>
        </w:tc>
      </w:tr>
    </w:tbl>
    <w:p w14:paraId="06BAFCA8" w14:textId="0313B5F9" w:rsidR="00A13353" w:rsidRPr="00513198" w:rsidRDefault="00513198" w:rsidP="00A13353">
      <w:pPr>
        <w:spacing w:after="0" w:line="240" w:lineRule="auto"/>
        <w:rPr>
          <w:rFonts w:ascii="Times New Roman" w:eastAsia="Calibri" w:hAnsi="Times New Roman" w:cs="Times New Roman"/>
          <w:b/>
          <w:sz w:val="10"/>
          <w:szCs w:val="10"/>
        </w:rPr>
      </w:pPr>
      <w:r w:rsidRPr="00026A60">
        <w:rPr>
          <w:rFonts w:ascii="Times New Roman" w:eastAsia="Calibri" w:hAnsi="Times New Roman" w:cs="Times New Roman"/>
          <w:noProof/>
          <w:color w:val="FF0000"/>
          <w:sz w:val="21"/>
          <w:szCs w:val="21"/>
          <w:lang w:eastAsia="zh-C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E7D1632" wp14:editId="7FC95686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9BB015" id="Straight Connector 8" o:spid="_x0000_s1026" style="position:absolute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8pt" to="540pt,1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" strokeweight="1.5pt">
                <w10:wrap anchorx="margin"/>
              </v:line>
            </w:pict>
          </mc:Fallback>
        </mc:AlternateContent>
      </w:r>
    </w:p>
    <w:p w14:paraId="64E4FC2F" w14:textId="049B5FB9" w:rsidR="0082442C" w:rsidRPr="00EA66E1" w:rsidRDefault="00704AD3" w:rsidP="00CC76E8">
      <w:pPr>
        <w:pStyle w:val="ListParagraph"/>
        <w:numPr>
          <w:ilvl w:val="0"/>
          <w:numId w:val="14"/>
        </w:numPr>
        <w:spacing w:before="80" w:after="0" w:line="240" w:lineRule="auto"/>
        <w:ind w:left="547"/>
        <w:contextualSpacing w:val="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b/>
          <w:bCs/>
        </w:rPr>
        <w:t>Math</w:t>
      </w:r>
      <w:r w:rsidR="00A13353">
        <w:rPr>
          <w:rFonts w:ascii="Times New Roman" w:eastAsia="Calibri" w:hAnsi="Times New Roman" w:cs="Times New Roman"/>
          <w:b/>
          <w:bCs/>
        </w:rPr>
        <w:t xml:space="preserve"> </w:t>
      </w:r>
      <w:r w:rsidR="00A13353" w:rsidRPr="00D1384C">
        <w:rPr>
          <w:rFonts w:ascii="Times New Roman" w:eastAsia="Calibri" w:hAnsi="Times New Roman" w:cs="Times New Roman"/>
          <w:b/>
          <w:bCs/>
        </w:rPr>
        <w:t xml:space="preserve">Courses: </w:t>
      </w:r>
      <w:r w:rsidR="00A13353" w:rsidRPr="00F8286E">
        <w:rPr>
          <w:rFonts w:ascii="Times New Roman" w:eastAsia="Calibri" w:hAnsi="Times New Roman" w:cs="Times New Roman"/>
        </w:rPr>
        <w:t>Real Analysis</w:t>
      </w:r>
      <w:r w:rsidR="00A13353">
        <w:rPr>
          <w:rFonts w:ascii="Times New Roman" w:eastAsia="Calibri" w:hAnsi="Times New Roman" w:cs="Times New Roman"/>
        </w:rPr>
        <w:t xml:space="preserve">, Abstract </w:t>
      </w:r>
      <w:r w:rsidR="00E54210">
        <w:rPr>
          <w:rFonts w:ascii="Times New Roman" w:eastAsia="Calibri" w:hAnsi="Times New Roman" w:cs="Times New Roman"/>
        </w:rPr>
        <w:t>a</w:t>
      </w:r>
      <w:r w:rsidR="00A13353">
        <w:rPr>
          <w:rFonts w:ascii="Times New Roman" w:eastAsia="Calibri" w:hAnsi="Times New Roman" w:cs="Times New Roman"/>
        </w:rPr>
        <w:t xml:space="preserve">lgebra, </w:t>
      </w:r>
      <w:r w:rsidR="00A13353" w:rsidRPr="00F8286E">
        <w:rPr>
          <w:rFonts w:ascii="Times New Roman" w:eastAsia="Calibri" w:hAnsi="Times New Roman" w:cs="Times New Roman"/>
        </w:rPr>
        <w:t xml:space="preserve">Probability </w:t>
      </w:r>
      <w:r w:rsidR="00E54210">
        <w:rPr>
          <w:rFonts w:ascii="Times New Roman" w:eastAsia="Calibri" w:hAnsi="Times New Roman" w:cs="Times New Roman"/>
        </w:rPr>
        <w:t>t</w:t>
      </w:r>
      <w:r w:rsidR="00A13353" w:rsidRPr="00F8286E">
        <w:rPr>
          <w:rFonts w:ascii="Times New Roman" w:eastAsia="Calibri" w:hAnsi="Times New Roman" w:cs="Times New Roman"/>
        </w:rPr>
        <w:t>heory</w:t>
      </w:r>
      <w:r w:rsidR="004C42AC">
        <w:rPr>
          <w:rFonts w:ascii="Times New Roman" w:eastAsia="Calibri" w:hAnsi="Times New Roman" w:cs="Times New Roman"/>
        </w:rPr>
        <w:t>*</w:t>
      </w:r>
      <w:r w:rsidR="002C210D">
        <w:rPr>
          <w:rFonts w:ascii="Times New Roman" w:eastAsia="Calibri" w:hAnsi="Times New Roman" w:cs="Times New Roman"/>
        </w:rPr>
        <w:t xml:space="preserve">, </w:t>
      </w:r>
      <w:r w:rsidR="00A13353" w:rsidRPr="00F8286E">
        <w:rPr>
          <w:rFonts w:ascii="Times New Roman" w:eastAsia="Calibri" w:hAnsi="Times New Roman" w:cs="Times New Roman"/>
        </w:rPr>
        <w:t xml:space="preserve">Linear </w:t>
      </w:r>
      <w:r w:rsidR="00E54210">
        <w:rPr>
          <w:rFonts w:ascii="Times New Roman" w:eastAsia="Calibri" w:hAnsi="Times New Roman" w:cs="Times New Roman"/>
        </w:rPr>
        <w:t>a</w:t>
      </w:r>
      <w:r w:rsidR="00A13353" w:rsidRPr="00F8286E">
        <w:rPr>
          <w:rFonts w:ascii="Times New Roman" w:eastAsia="Calibri" w:hAnsi="Times New Roman" w:cs="Times New Roman"/>
        </w:rPr>
        <w:t xml:space="preserve">lgebra, Multivariable </w:t>
      </w:r>
      <w:r w:rsidR="00E54210">
        <w:rPr>
          <w:rFonts w:ascii="Times New Roman" w:eastAsia="Calibri" w:hAnsi="Times New Roman" w:cs="Times New Roman"/>
        </w:rPr>
        <w:t>c</w:t>
      </w:r>
      <w:r w:rsidR="00A13353" w:rsidRPr="00F8286E">
        <w:rPr>
          <w:rFonts w:ascii="Times New Roman" w:eastAsia="Calibri" w:hAnsi="Times New Roman" w:cs="Times New Roman"/>
        </w:rPr>
        <w:t>alculus</w:t>
      </w:r>
    </w:p>
    <w:p w14:paraId="214DA2A2" w14:textId="67B1A19B" w:rsidR="00C02B18" w:rsidRDefault="00443907" w:rsidP="00CC76E8">
      <w:pPr>
        <w:numPr>
          <w:ilvl w:val="0"/>
          <w:numId w:val="14"/>
        </w:numPr>
        <w:spacing w:before="80" w:after="0" w:line="240" w:lineRule="auto"/>
        <w:ind w:left="547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b/>
          <w:bCs/>
        </w:rPr>
        <w:t xml:space="preserve">Statistics </w:t>
      </w:r>
      <w:r w:rsidR="0093535D" w:rsidRPr="00321009">
        <w:rPr>
          <w:rFonts w:ascii="Times New Roman" w:eastAsia="Calibri" w:hAnsi="Times New Roman" w:cs="Times New Roman"/>
          <w:b/>
          <w:bCs/>
        </w:rPr>
        <w:t>Courses:</w:t>
      </w:r>
      <w:r w:rsidR="0093535D">
        <w:rPr>
          <w:rFonts w:ascii="Times New Roman" w:eastAsia="Calibri" w:hAnsi="Times New Roman" w:cs="Times New Roman"/>
        </w:rPr>
        <w:t xml:space="preserve"> </w:t>
      </w:r>
      <w:r w:rsidR="002A49A1" w:rsidRPr="00F8286E">
        <w:rPr>
          <w:rFonts w:ascii="Times New Roman" w:eastAsia="Calibri" w:hAnsi="Times New Roman" w:cs="Times New Roman"/>
        </w:rPr>
        <w:t xml:space="preserve">Mathematical </w:t>
      </w:r>
      <w:r w:rsidR="00E54210">
        <w:rPr>
          <w:rFonts w:ascii="Times New Roman" w:eastAsia="Calibri" w:hAnsi="Times New Roman" w:cs="Times New Roman"/>
        </w:rPr>
        <w:t>s</w:t>
      </w:r>
      <w:r w:rsidR="002A49A1" w:rsidRPr="00F8286E">
        <w:rPr>
          <w:rFonts w:ascii="Times New Roman" w:eastAsia="Calibri" w:hAnsi="Times New Roman" w:cs="Times New Roman"/>
        </w:rPr>
        <w:t>tatistics</w:t>
      </w:r>
      <w:r w:rsidR="004C42AC">
        <w:rPr>
          <w:rFonts w:ascii="Times New Roman" w:eastAsia="Calibri" w:hAnsi="Times New Roman" w:cs="Times New Roman"/>
        </w:rPr>
        <w:t>*</w:t>
      </w:r>
      <w:r w:rsidR="002A49A1" w:rsidRPr="00F8286E">
        <w:rPr>
          <w:rFonts w:ascii="Times New Roman" w:eastAsia="Calibri" w:hAnsi="Times New Roman" w:cs="Times New Roman"/>
        </w:rPr>
        <w:t>,</w:t>
      </w:r>
      <w:r w:rsidR="00B738B0">
        <w:rPr>
          <w:rFonts w:ascii="Times New Roman" w:eastAsia="Calibri" w:hAnsi="Times New Roman" w:cs="Times New Roman"/>
        </w:rPr>
        <w:t xml:space="preserve"> </w:t>
      </w:r>
      <w:r w:rsidR="00091B18" w:rsidRPr="00F8286E">
        <w:rPr>
          <w:rFonts w:ascii="Times New Roman" w:eastAsia="Calibri" w:hAnsi="Times New Roman" w:cs="Times New Roman"/>
        </w:rPr>
        <w:t xml:space="preserve">Statistical </w:t>
      </w:r>
      <w:r w:rsidR="00E54210">
        <w:rPr>
          <w:rFonts w:ascii="Times New Roman" w:eastAsia="Calibri" w:hAnsi="Times New Roman" w:cs="Times New Roman"/>
        </w:rPr>
        <w:t>l</w:t>
      </w:r>
      <w:r w:rsidR="00091B18" w:rsidRPr="00F8286E">
        <w:rPr>
          <w:rFonts w:ascii="Times New Roman" w:eastAsia="Calibri" w:hAnsi="Times New Roman" w:cs="Times New Roman"/>
        </w:rPr>
        <w:t>earning,</w:t>
      </w:r>
      <w:r w:rsidR="00091B18" w:rsidRPr="00091B18">
        <w:rPr>
          <w:rFonts w:ascii="Times New Roman" w:eastAsia="Calibri" w:hAnsi="Times New Roman" w:cs="Times New Roman"/>
        </w:rPr>
        <w:t xml:space="preserve"> </w:t>
      </w:r>
      <w:r w:rsidR="00091B18" w:rsidRPr="00F8286E">
        <w:rPr>
          <w:rFonts w:ascii="Times New Roman" w:eastAsia="Calibri" w:hAnsi="Times New Roman" w:cs="Times New Roman"/>
        </w:rPr>
        <w:t>Data science,</w:t>
      </w:r>
      <w:r w:rsidR="005E72CB" w:rsidRPr="005E72CB">
        <w:rPr>
          <w:rFonts w:ascii="Times New Roman" w:eastAsia="Calibri" w:hAnsi="Times New Roman" w:cs="Times New Roman"/>
        </w:rPr>
        <w:t xml:space="preserve"> </w:t>
      </w:r>
      <w:r w:rsidR="005E72CB">
        <w:rPr>
          <w:rFonts w:ascii="Times New Roman" w:eastAsia="Calibri" w:hAnsi="Times New Roman" w:cs="Times New Roman"/>
        </w:rPr>
        <w:t xml:space="preserve">Modern </w:t>
      </w:r>
      <w:r w:rsidR="00E54210">
        <w:rPr>
          <w:rFonts w:ascii="Times New Roman" w:eastAsia="Calibri" w:hAnsi="Times New Roman" w:cs="Times New Roman"/>
        </w:rPr>
        <w:t>m</w:t>
      </w:r>
      <w:r w:rsidR="005E72CB">
        <w:rPr>
          <w:rFonts w:ascii="Times New Roman" w:eastAsia="Calibri" w:hAnsi="Times New Roman" w:cs="Times New Roman"/>
        </w:rPr>
        <w:t xml:space="preserve">ethods in </w:t>
      </w:r>
      <w:r w:rsidR="00E54210">
        <w:rPr>
          <w:rFonts w:ascii="Times New Roman" w:eastAsia="Calibri" w:hAnsi="Times New Roman" w:cs="Times New Roman"/>
        </w:rPr>
        <w:t>s</w:t>
      </w:r>
      <w:r w:rsidR="005E72CB">
        <w:rPr>
          <w:rFonts w:ascii="Times New Roman" w:eastAsia="Calibri" w:hAnsi="Times New Roman" w:cs="Times New Roman"/>
        </w:rPr>
        <w:t>tatistics,</w:t>
      </w:r>
      <w:r w:rsidR="00DD1EB1">
        <w:rPr>
          <w:rFonts w:ascii="Times New Roman" w:eastAsia="Calibri" w:hAnsi="Times New Roman" w:cs="Times New Roman"/>
        </w:rPr>
        <w:t xml:space="preserve"> Generalized </w:t>
      </w:r>
      <w:r w:rsidR="00E54210">
        <w:rPr>
          <w:rFonts w:ascii="Times New Roman" w:eastAsia="Calibri" w:hAnsi="Times New Roman" w:cs="Times New Roman"/>
        </w:rPr>
        <w:t>l</w:t>
      </w:r>
      <w:r w:rsidR="00DD1EB1">
        <w:rPr>
          <w:rFonts w:ascii="Times New Roman" w:eastAsia="Calibri" w:hAnsi="Times New Roman" w:cs="Times New Roman"/>
        </w:rPr>
        <w:t xml:space="preserve">inear </w:t>
      </w:r>
      <w:r w:rsidR="00E54210">
        <w:rPr>
          <w:rFonts w:ascii="Times New Roman" w:eastAsia="Calibri" w:hAnsi="Times New Roman" w:cs="Times New Roman"/>
        </w:rPr>
        <w:t>m</w:t>
      </w:r>
      <w:r w:rsidR="00DD1EB1">
        <w:rPr>
          <w:rFonts w:ascii="Times New Roman" w:eastAsia="Calibri" w:hAnsi="Times New Roman" w:cs="Times New Roman"/>
        </w:rPr>
        <w:t xml:space="preserve">odels, </w:t>
      </w:r>
      <w:r w:rsidR="006B1766">
        <w:rPr>
          <w:rFonts w:ascii="Times New Roman" w:eastAsia="Calibri" w:hAnsi="Times New Roman" w:cs="Times New Roman"/>
        </w:rPr>
        <w:t xml:space="preserve">Stochastic </w:t>
      </w:r>
      <w:r w:rsidR="006572DD">
        <w:rPr>
          <w:rFonts w:ascii="Times New Roman" w:eastAsia="Calibri" w:hAnsi="Times New Roman" w:cs="Times New Roman"/>
        </w:rPr>
        <w:t>p</w:t>
      </w:r>
      <w:r w:rsidR="006B1766">
        <w:rPr>
          <w:rFonts w:ascii="Times New Roman" w:eastAsia="Calibri" w:hAnsi="Times New Roman" w:cs="Times New Roman"/>
        </w:rPr>
        <w:t>rocesses</w:t>
      </w:r>
      <w:r w:rsidR="00305614">
        <w:rPr>
          <w:rFonts w:ascii="Times New Roman" w:eastAsia="Calibri" w:hAnsi="Times New Roman" w:cs="Times New Roman"/>
        </w:rPr>
        <w:t xml:space="preserve">, </w:t>
      </w:r>
    </w:p>
    <w:p w14:paraId="6953B641" w14:textId="086EF0C8" w:rsidR="00031551" w:rsidRPr="000879F8" w:rsidRDefault="00031551" w:rsidP="00CC76E8">
      <w:pPr>
        <w:pStyle w:val="ListParagraph"/>
        <w:numPr>
          <w:ilvl w:val="0"/>
          <w:numId w:val="14"/>
        </w:numPr>
        <w:spacing w:before="80" w:after="0" w:line="240" w:lineRule="auto"/>
        <w:ind w:left="547"/>
        <w:contextualSpacing w:val="0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b/>
          <w:bCs/>
        </w:rPr>
        <w:t xml:space="preserve">Computer Science </w:t>
      </w:r>
      <w:r w:rsidRPr="00D1384C">
        <w:rPr>
          <w:rFonts w:ascii="Times New Roman" w:eastAsia="Calibri" w:hAnsi="Times New Roman" w:cs="Times New Roman"/>
          <w:b/>
          <w:bCs/>
        </w:rPr>
        <w:t xml:space="preserve">Courses: </w:t>
      </w:r>
      <w:r w:rsidRPr="00F8286E">
        <w:rPr>
          <w:rFonts w:ascii="Times New Roman" w:eastAsia="Calibri" w:hAnsi="Times New Roman" w:cs="Times New Roman"/>
        </w:rPr>
        <w:t xml:space="preserve">Data </w:t>
      </w:r>
      <w:r w:rsidR="00EC3360">
        <w:rPr>
          <w:rFonts w:ascii="Times New Roman" w:eastAsia="Calibri" w:hAnsi="Times New Roman" w:cs="Times New Roman"/>
        </w:rPr>
        <w:t>s</w:t>
      </w:r>
      <w:r w:rsidRPr="00F8286E">
        <w:rPr>
          <w:rFonts w:ascii="Times New Roman" w:eastAsia="Calibri" w:hAnsi="Times New Roman" w:cs="Times New Roman"/>
        </w:rPr>
        <w:t xml:space="preserve">tructures and </w:t>
      </w:r>
      <w:r w:rsidR="00EC3360">
        <w:rPr>
          <w:rFonts w:ascii="Times New Roman" w:eastAsia="Calibri" w:hAnsi="Times New Roman" w:cs="Times New Roman"/>
        </w:rPr>
        <w:t>a</w:t>
      </w:r>
      <w:r w:rsidRPr="00F8286E">
        <w:rPr>
          <w:rFonts w:ascii="Times New Roman" w:eastAsia="Calibri" w:hAnsi="Times New Roman" w:cs="Times New Roman"/>
        </w:rPr>
        <w:t>lgorithms</w:t>
      </w:r>
      <w:r>
        <w:rPr>
          <w:rFonts w:ascii="Times New Roman" w:eastAsia="Calibri" w:hAnsi="Times New Roman" w:cs="Times New Roman"/>
        </w:rPr>
        <w:t xml:space="preserve">, </w:t>
      </w:r>
      <w:r w:rsidRPr="00F8286E">
        <w:rPr>
          <w:rFonts w:ascii="Times New Roman" w:eastAsia="Calibri" w:hAnsi="Times New Roman" w:cs="Times New Roman"/>
        </w:rPr>
        <w:t xml:space="preserve">Computer </w:t>
      </w:r>
      <w:r w:rsidR="00494648">
        <w:rPr>
          <w:rFonts w:ascii="Times New Roman" w:eastAsia="Calibri" w:hAnsi="Times New Roman" w:cs="Times New Roman"/>
        </w:rPr>
        <w:t>s</w:t>
      </w:r>
      <w:r w:rsidRPr="00F8286E">
        <w:rPr>
          <w:rFonts w:ascii="Times New Roman" w:eastAsia="Calibri" w:hAnsi="Times New Roman" w:cs="Times New Roman"/>
        </w:rPr>
        <w:t xml:space="preserve">ystems, Approximation </w:t>
      </w:r>
      <w:r w:rsidR="008610A4">
        <w:rPr>
          <w:rFonts w:ascii="Times New Roman" w:eastAsia="Calibri" w:hAnsi="Times New Roman" w:cs="Times New Roman"/>
        </w:rPr>
        <w:t>a</w:t>
      </w:r>
      <w:r w:rsidRPr="00F8286E">
        <w:rPr>
          <w:rFonts w:ascii="Times New Roman" w:eastAsia="Calibri" w:hAnsi="Times New Roman" w:cs="Times New Roman"/>
        </w:rPr>
        <w:t xml:space="preserve">lgorithms, </w:t>
      </w:r>
      <w:r>
        <w:rPr>
          <w:rFonts w:ascii="Times New Roman" w:eastAsia="Calibri" w:hAnsi="Times New Roman" w:cs="Times New Roman"/>
        </w:rPr>
        <w:t xml:space="preserve">Artificial </w:t>
      </w:r>
      <w:proofErr w:type="spellStart"/>
      <w:r w:rsidR="00831D84">
        <w:rPr>
          <w:rFonts w:ascii="Times New Roman" w:eastAsia="Calibri" w:hAnsi="Times New Roman" w:cs="Times New Roman"/>
        </w:rPr>
        <w:t>i</w:t>
      </w:r>
      <w:r>
        <w:rPr>
          <w:rFonts w:ascii="Times New Roman" w:eastAsia="Calibri" w:hAnsi="Times New Roman" w:cs="Times New Roman"/>
        </w:rPr>
        <w:t>ntelligience</w:t>
      </w:r>
      <w:proofErr w:type="spellEnd"/>
      <w:r>
        <w:rPr>
          <w:rFonts w:ascii="Times New Roman" w:eastAsia="Calibri" w:hAnsi="Times New Roman" w:cs="Times New Roman"/>
        </w:rPr>
        <w:t xml:space="preserve">, </w:t>
      </w:r>
      <w:r w:rsidRPr="00F8286E">
        <w:rPr>
          <w:rFonts w:ascii="Times New Roman" w:eastAsia="Calibri" w:hAnsi="Times New Roman" w:cs="Times New Roman"/>
        </w:rPr>
        <w:t xml:space="preserve">Computability and </w:t>
      </w:r>
      <w:r w:rsidR="00B86E11">
        <w:rPr>
          <w:rFonts w:ascii="Times New Roman" w:eastAsia="Calibri" w:hAnsi="Times New Roman" w:cs="Times New Roman"/>
        </w:rPr>
        <w:t>c</w:t>
      </w:r>
      <w:r w:rsidRPr="00F8286E">
        <w:rPr>
          <w:rFonts w:ascii="Times New Roman" w:eastAsia="Calibri" w:hAnsi="Times New Roman" w:cs="Times New Roman"/>
        </w:rPr>
        <w:t>omplexity</w:t>
      </w:r>
      <w:r w:rsidR="00765FBC">
        <w:rPr>
          <w:rFonts w:ascii="Times New Roman" w:eastAsia="Calibri" w:hAnsi="Times New Roman" w:cs="Times New Roman"/>
        </w:rPr>
        <w:t xml:space="preserve">, </w:t>
      </w:r>
      <w:r w:rsidRPr="00F8286E">
        <w:rPr>
          <w:rFonts w:ascii="Times New Roman" w:eastAsia="Calibri" w:hAnsi="Times New Roman" w:cs="Times New Roman"/>
        </w:rPr>
        <w:t xml:space="preserve">Discrete </w:t>
      </w:r>
      <w:r w:rsidR="00767E06">
        <w:rPr>
          <w:rFonts w:ascii="Times New Roman" w:eastAsia="Calibri" w:hAnsi="Times New Roman" w:cs="Times New Roman"/>
        </w:rPr>
        <w:t>s</w:t>
      </w:r>
      <w:r w:rsidRPr="00F8286E">
        <w:rPr>
          <w:rFonts w:ascii="Times New Roman" w:eastAsia="Calibri" w:hAnsi="Times New Roman" w:cs="Times New Roman"/>
        </w:rPr>
        <w:t>tructures</w:t>
      </w:r>
      <w:r w:rsidR="00501290">
        <w:rPr>
          <w:rFonts w:ascii="Times New Roman" w:eastAsia="Calibri" w:hAnsi="Times New Roman" w:cs="Times New Roman"/>
        </w:rPr>
        <w:t xml:space="preserve">, </w:t>
      </w:r>
    </w:p>
    <w:p w14:paraId="7AA48161" w14:textId="74354114" w:rsidR="000879F8" w:rsidRPr="00C34BA9" w:rsidRDefault="00C34BA9" w:rsidP="00CC76E8">
      <w:pPr>
        <w:numPr>
          <w:ilvl w:val="0"/>
          <w:numId w:val="14"/>
        </w:numPr>
        <w:spacing w:before="80" w:after="0" w:line="240" w:lineRule="auto"/>
        <w:ind w:left="547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b/>
          <w:bCs/>
        </w:rPr>
        <w:t>Machine Learning Courses</w:t>
      </w:r>
      <w:r w:rsidR="00E039EE">
        <w:rPr>
          <w:rFonts w:ascii="Times New Roman" w:eastAsia="Calibri" w:hAnsi="Times New Roman" w:cs="Times New Roman"/>
        </w:rPr>
        <w:t xml:space="preserve">: </w:t>
      </w:r>
      <w:r w:rsidR="00916A1A">
        <w:rPr>
          <w:rFonts w:ascii="Times New Roman" w:eastAsia="Calibri" w:hAnsi="Times New Roman" w:cs="Times New Roman"/>
        </w:rPr>
        <w:t xml:space="preserve">Reinforcement </w:t>
      </w:r>
      <w:r w:rsidR="00CB2BC3">
        <w:rPr>
          <w:rFonts w:ascii="Times New Roman" w:eastAsia="Calibri" w:hAnsi="Times New Roman" w:cs="Times New Roman"/>
        </w:rPr>
        <w:t>l</w:t>
      </w:r>
      <w:r w:rsidR="00916A1A">
        <w:rPr>
          <w:rFonts w:ascii="Times New Roman" w:eastAsia="Calibri" w:hAnsi="Times New Roman" w:cs="Times New Roman"/>
        </w:rPr>
        <w:t xml:space="preserve">earning, Deep </w:t>
      </w:r>
      <w:r w:rsidR="00CB2BC3">
        <w:rPr>
          <w:rFonts w:ascii="Times New Roman" w:eastAsia="Calibri" w:hAnsi="Times New Roman" w:cs="Times New Roman"/>
        </w:rPr>
        <w:t>l</w:t>
      </w:r>
      <w:r w:rsidR="00916A1A">
        <w:rPr>
          <w:rFonts w:ascii="Times New Roman" w:eastAsia="Calibri" w:hAnsi="Times New Roman" w:cs="Times New Roman"/>
        </w:rPr>
        <w:t xml:space="preserve">earning, Machine </w:t>
      </w:r>
      <w:r w:rsidR="00CB2BC3">
        <w:rPr>
          <w:rFonts w:ascii="Times New Roman" w:eastAsia="Calibri" w:hAnsi="Times New Roman" w:cs="Times New Roman"/>
        </w:rPr>
        <w:t>l</w:t>
      </w:r>
      <w:r w:rsidR="00916A1A">
        <w:rPr>
          <w:rFonts w:ascii="Times New Roman" w:eastAsia="Calibri" w:hAnsi="Times New Roman" w:cs="Times New Roman"/>
        </w:rPr>
        <w:t xml:space="preserve">earning </w:t>
      </w:r>
      <w:r w:rsidR="00CB2BC3">
        <w:rPr>
          <w:rFonts w:ascii="Times New Roman" w:eastAsia="Calibri" w:hAnsi="Times New Roman" w:cs="Times New Roman"/>
        </w:rPr>
        <w:t>f</w:t>
      </w:r>
      <w:r w:rsidR="00916A1A">
        <w:rPr>
          <w:rFonts w:ascii="Times New Roman" w:eastAsia="Calibri" w:hAnsi="Times New Roman" w:cs="Times New Roman"/>
        </w:rPr>
        <w:t xml:space="preserve">undamentals, Theory of ML, </w:t>
      </w:r>
      <w:r w:rsidR="00246569">
        <w:rPr>
          <w:rFonts w:ascii="Times New Roman" w:eastAsia="Calibri" w:hAnsi="Times New Roman" w:cs="Times New Roman"/>
        </w:rPr>
        <w:t>Algorithmic game theory</w:t>
      </w:r>
      <w:r w:rsidR="007651C3">
        <w:rPr>
          <w:rFonts w:ascii="Times New Roman" w:eastAsia="Calibri" w:hAnsi="Times New Roman" w:cs="Times New Roman"/>
        </w:rPr>
        <w:t>, Decision making under uncertainty</w:t>
      </w:r>
      <w:r w:rsidR="00543BEE">
        <w:rPr>
          <w:rFonts w:ascii="Times New Roman" w:eastAsia="Calibri" w:hAnsi="Times New Roman" w:cs="Times New Roman"/>
        </w:rPr>
        <w:t>, Information theory</w:t>
      </w:r>
      <w:r w:rsidR="004F5713">
        <w:rPr>
          <w:rFonts w:ascii="Times New Roman" w:eastAsia="Calibri" w:hAnsi="Times New Roman" w:cs="Times New Roman"/>
        </w:rPr>
        <w:t>,</w:t>
      </w:r>
      <w:r w:rsidR="00BE6E34">
        <w:rPr>
          <w:rFonts w:ascii="Times New Roman" w:eastAsia="Calibri" w:hAnsi="Times New Roman" w:cs="Times New Roman"/>
        </w:rPr>
        <w:t xml:space="preserve"> </w:t>
      </w:r>
    </w:p>
    <w:p w14:paraId="1279CE33" w14:textId="3EB3178D" w:rsidR="00260A7B" w:rsidRDefault="0052110B" w:rsidP="00804BC2">
      <w:pPr>
        <w:numPr>
          <w:ilvl w:val="0"/>
          <w:numId w:val="14"/>
        </w:numPr>
        <w:spacing w:before="80" w:after="0" w:line="240" w:lineRule="auto"/>
        <w:ind w:left="547"/>
        <w:rPr>
          <w:rFonts w:ascii="Times New Roman" w:eastAsia="Calibri" w:hAnsi="Times New Roman" w:cs="Times New Roman"/>
        </w:rPr>
      </w:pPr>
      <w:r w:rsidRPr="00804BC2">
        <w:rPr>
          <w:rFonts w:ascii="Times New Roman" w:eastAsia="Calibri" w:hAnsi="Times New Roman" w:cs="Times New Roman"/>
          <w:b/>
          <w:bCs/>
        </w:rPr>
        <w:t>Economics and Finance Courses:</w:t>
      </w:r>
      <w:r w:rsidRPr="00804BC2">
        <w:rPr>
          <w:rFonts w:ascii="Times New Roman" w:eastAsia="Calibri" w:hAnsi="Times New Roman" w:cs="Times New Roman"/>
        </w:rPr>
        <w:t xml:space="preserve"> </w:t>
      </w:r>
      <w:r w:rsidR="00804BC2">
        <w:rPr>
          <w:rFonts w:ascii="Times New Roman" w:eastAsia="Calibri" w:hAnsi="Times New Roman" w:cs="Times New Roman"/>
        </w:rPr>
        <w:t xml:space="preserve">Decision and </w:t>
      </w:r>
      <w:r w:rsidR="00F13423">
        <w:rPr>
          <w:rFonts w:ascii="Times New Roman" w:eastAsia="Calibri" w:hAnsi="Times New Roman" w:cs="Times New Roman"/>
        </w:rPr>
        <w:t>s</w:t>
      </w:r>
      <w:r w:rsidR="00804BC2">
        <w:rPr>
          <w:rFonts w:ascii="Times New Roman" w:eastAsia="Calibri" w:hAnsi="Times New Roman" w:cs="Times New Roman"/>
        </w:rPr>
        <w:t xml:space="preserve">trategy, </w:t>
      </w:r>
      <w:r w:rsidR="00804BC2" w:rsidRPr="00442C10">
        <w:rPr>
          <w:rFonts w:ascii="Times New Roman" w:eastAsia="Calibri" w:hAnsi="Times New Roman" w:cs="Times New Roman"/>
        </w:rPr>
        <w:t xml:space="preserve">Option </w:t>
      </w:r>
      <w:r w:rsidR="008D5237">
        <w:rPr>
          <w:rFonts w:ascii="Times New Roman" w:eastAsia="Calibri" w:hAnsi="Times New Roman" w:cs="Times New Roman"/>
        </w:rPr>
        <w:t>p</w:t>
      </w:r>
      <w:r w:rsidR="00804BC2" w:rsidRPr="00442C10">
        <w:rPr>
          <w:rFonts w:ascii="Times New Roman" w:eastAsia="Calibri" w:hAnsi="Times New Roman" w:cs="Times New Roman"/>
        </w:rPr>
        <w:t xml:space="preserve">ricing, Market </w:t>
      </w:r>
      <w:r w:rsidR="008D5237">
        <w:rPr>
          <w:rFonts w:ascii="Times New Roman" w:eastAsia="Calibri" w:hAnsi="Times New Roman" w:cs="Times New Roman"/>
        </w:rPr>
        <w:t>m</w:t>
      </w:r>
      <w:r w:rsidR="00804BC2" w:rsidRPr="00442C10">
        <w:rPr>
          <w:rFonts w:ascii="Times New Roman" w:eastAsia="Calibri" w:hAnsi="Times New Roman" w:cs="Times New Roman"/>
        </w:rPr>
        <w:t>icrostructure</w:t>
      </w:r>
      <w:r w:rsidR="00804BC2">
        <w:rPr>
          <w:rFonts w:ascii="Times New Roman" w:eastAsia="Calibri" w:hAnsi="Times New Roman" w:cs="Times New Roman"/>
        </w:rPr>
        <w:t>s</w:t>
      </w:r>
      <w:r w:rsidR="00804BC2" w:rsidRPr="00442C10">
        <w:rPr>
          <w:rFonts w:ascii="Times New Roman" w:eastAsia="Calibri" w:hAnsi="Times New Roman" w:cs="Times New Roman"/>
        </w:rPr>
        <w:t xml:space="preserve">, Portfolio </w:t>
      </w:r>
      <w:r w:rsidR="008D5237">
        <w:rPr>
          <w:rFonts w:ascii="Times New Roman" w:eastAsia="Calibri" w:hAnsi="Times New Roman" w:cs="Times New Roman"/>
        </w:rPr>
        <w:t>t</w:t>
      </w:r>
      <w:r w:rsidR="00804BC2" w:rsidRPr="00442C10">
        <w:rPr>
          <w:rFonts w:ascii="Times New Roman" w:eastAsia="Calibri" w:hAnsi="Times New Roman" w:cs="Times New Roman"/>
        </w:rPr>
        <w:t>heory</w:t>
      </w:r>
      <w:r w:rsidR="00804BC2">
        <w:rPr>
          <w:rFonts w:ascii="Times New Roman" w:eastAsia="Calibri" w:hAnsi="Times New Roman" w:cs="Times New Roman"/>
        </w:rPr>
        <w:t xml:space="preserve">, Data economics, Information </w:t>
      </w:r>
      <w:r w:rsidR="008D5237">
        <w:rPr>
          <w:rFonts w:ascii="Times New Roman" w:eastAsia="Calibri" w:hAnsi="Times New Roman" w:cs="Times New Roman"/>
        </w:rPr>
        <w:t>e</w:t>
      </w:r>
      <w:r w:rsidR="00804BC2">
        <w:rPr>
          <w:rFonts w:ascii="Times New Roman" w:eastAsia="Calibri" w:hAnsi="Times New Roman" w:cs="Times New Roman"/>
        </w:rPr>
        <w:t xml:space="preserve">conomics, </w:t>
      </w:r>
      <w:r w:rsidR="00804BC2" w:rsidRPr="00F8286E">
        <w:rPr>
          <w:rFonts w:ascii="Times New Roman" w:eastAsia="Calibri" w:hAnsi="Times New Roman" w:cs="Times New Roman"/>
        </w:rPr>
        <w:t>Econometrics</w:t>
      </w:r>
      <w:r w:rsidR="00804BC2">
        <w:rPr>
          <w:rFonts w:ascii="Times New Roman" w:eastAsia="Calibri" w:hAnsi="Times New Roman" w:cs="Times New Roman"/>
        </w:rPr>
        <w:t>*</w:t>
      </w:r>
      <w:r w:rsidR="00804BC2" w:rsidRPr="00F8286E">
        <w:rPr>
          <w:rFonts w:ascii="Times New Roman" w:eastAsia="Calibri" w:hAnsi="Times New Roman" w:cs="Times New Roman"/>
        </w:rPr>
        <w:t xml:space="preserve">, </w:t>
      </w:r>
      <w:r w:rsidR="00804BC2">
        <w:rPr>
          <w:rFonts w:ascii="Times New Roman" w:eastAsia="Calibri" w:hAnsi="Times New Roman" w:cs="Times New Roman"/>
        </w:rPr>
        <w:t>Microeconomics*, Macroeconomics*</w:t>
      </w:r>
    </w:p>
    <w:p w14:paraId="473D91D4" w14:textId="77777777" w:rsidR="00F00B28" w:rsidRPr="00F00B28" w:rsidRDefault="00F00B28" w:rsidP="00F00B28">
      <w:pPr>
        <w:spacing w:before="80" w:after="0" w:line="240" w:lineRule="auto"/>
        <w:rPr>
          <w:rFonts w:ascii="Times New Roman" w:eastAsia="Calibri" w:hAnsi="Times New Roman" w:cs="Times New Roman"/>
          <w:sz w:val="12"/>
          <w:szCs w:val="12"/>
        </w:rPr>
      </w:pPr>
    </w:p>
    <w:p w14:paraId="2150BCED" w14:textId="41FFEED2" w:rsidR="00442A25" w:rsidRPr="00514E8D" w:rsidRDefault="004B1D23" w:rsidP="00442A25">
      <w:pPr>
        <w:spacing w:after="0" w:line="240" w:lineRule="auto"/>
        <w:rPr>
          <w:rFonts w:ascii="Times New Roman" w:eastAsia="Calibri" w:hAnsi="Times New Roman" w:cs="Times New Roman"/>
          <w:smallCaps/>
          <w:sz w:val="26"/>
          <w:szCs w:val="26"/>
        </w:rPr>
      </w:pPr>
      <w:r w:rsidRPr="00514E8D">
        <w:rPr>
          <w:rFonts w:ascii="Times New Roman" w:eastAsia="Calibri" w:hAnsi="Times New Roman" w:cs="Times New Roman"/>
          <w:b/>
          <w:smallCaps/>
          <w:noProof/>
          <w:sz w:val="26"/>
          <w:szCs w:val="26"/>
        </w:rPr>
        <w:t>Skills</w:t>
      </w:r>
      <w:r w:rsidR="00CF630A">
        <w:rPr>
          <w:rFonts w:ascii="Times New Roman" w:eastAsia="Calibri" w:hAnsi="Times New Roman" w:cs="Times New Roman"/>
          <w:b/>
          <w:smallCaps/>
          <w:noProof/>
          <w:sz w:val="26"/>
          <w:szCs w:val="26"/>
        </w:rPr>
        <w:t xml:space="preserve"> and Interests</w:t>
      </w:r>
    </w:p>
    <w:p w14:paraId="316CA717" w14:textId="77777777" w:rsidR="00442A25" w:rsidRPr="002A1FAD" w:rsidRDefault="004B1D23" w:rsidP="00442A25">
      <w:pPr>
        <w:spacing w:after="0" w:line="240" w:lineRule="auto"/>
        <w:rPr>
          <w:rFonts w:ascii="Times New Roman" w:eastAsia="Calibri" w:hAnsi="Times New Roman" w:cs="Times New Roman"/>
          <w:b/>
          <w:sz w:val="10"/>
          <w:szCs w:val="10"/>
        </w:rPr>
      </w:pPr>
      <w:r w:rsidRPr="00026A60">
        <w:rPr>
          <w:rFonts w:ascii="Times New Roman" w:eastAsia="Calibri" w:hAnsi="Times New Roman" w:cs="Times New Roman"/>
          <w:noProof/>
          <w:color w:val="FF0000"/>
          <w:sz w:val="21"/>
          <w:szCs w:val="21"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4D8E1BC" wp14:editId="4F58B75F">
                <wp:simplePos x="0" y="0"/>
                <wp:positionH relativeFrom="margin">
                  <wp:posOffset>0</wp:posOffset>
                </wp:positionH>
                <wp:positionV relativeFrom="paragraph">
                  <wp:posOffset>22860</wp:posOffset>
                </wp:positionV>
                <wp:extent cx="68580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" o:spid="_x0000_s1032" style="flip:y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z-index:251669504" from="0,1.8pt" to="540pt,1.8pt" strokeweight="1.5pt">
                <w10:wrap anchorx="margin"/>
              </v:line>
            </w:pict>
          </mc:Fallback>
        </mc:AlternateContent>
      </w:r>
    </w:p>
    <w:p w14:paraId="3052F2C6" w14:textId="7D040F98" w:rsidR="00442A25" w:rsidRDefault="00DC41AC" w:rsidP="00442A25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b/>
        </w:rPr>
        <w:t>Computer languages</w:t>
      </w:r>
      <w:r w:rsidR="004B1D23" w:rsidRPr="00026A60">
        <w:rPr>
          <w:rFonts w:ascii="Times New Roman" w:eastAsia="Calibri" w:hAnsi="Times New Roman" w:cs="Times New Roman"/>
          <w:b/>
        </w:rPr>
        <w:t>:</w:t>
      </w:r>
      <w:r w:rsidR="004B1D23">
        <w:rPr>
          <w:rFonts w:ascii="Times New Roman" w:eastAsia="Calibri" w:hAnsi="Times New Roman" w:cs="Times New Roman"/>
        </w:rPr>
        <w:t xml:space="preserve"> </w:t>
      </w:r>
      <w:r w:rsidR="004B1D23" w:rsidRPr="00026A60">
        <w:rPr>
          <w:rFonts w:ascii="Times New Roman" w:eastAsia="Calibri" w:hAnsi="Times New Roman" w:cs="Times New Roman"/>
        </w:rPr>
        <w:t>C++</w:t>
      </w:r>
      <w:r w:rsidR="0026356B">
        <w:rPr>
          <w:rFonts w:ascii="Times New Roman" w:eastAsia="Calibri" w:hAnsi="Times New Roman" w:cs="Times New Roman"/>
        </w:rPr>
        <w:t xml:space="preserve"> - Adv</w:t>
      </w:r>
      <w:r w:rsidR="002E3A43">
        <w:rPr>
          <w:rFonts w:ascii="Times New Roman" w:eastAsia="Calibri" w:hAnsi="Times New Roman" w:cs="Times New Roman"/>
        </w:rPr>
        <w:t>anced</w:t>
      </w:r>
      <w:r w:rsidR="004B1D23">
        <w:rPr>
          <w:rFonts w:ascii="Times New Roman" w:eastAsia="Calibri" w:hAnsi="Times New Roman" w:cs="Times New Roman"/>
        </w:rPr>
        <w:t>,</w:t>
      </w:r>
      <w:r w:rsidR="004B1D23" w:rsidRPr="00026A60">
        <w:rPr>
          <w:rFonts w:ascii="Times New Roman" w:eastAsia="Calibri" w:hAnsi="Times New Roman" w:cs="Times New Roman"/>
        </w:rPr>
        <w:t xml:space="preserve"> Python</w:t>
      </w:r>
      <w:r w:rsidR="0026356B">
        <w:rPr>
          <w:rFonts w:ascii="Times New Roman" w:eastAsia="Calibri" w:hAnsi="Times New Roman" w:cs="Times New Roman"/>
        </w:rPr>
        <w:t xml:space="preserve"> - Advanced</w:t>
      </w:r>
      <w:r w:rsidR="004B1D23">
        <w:rPr>
          <w:rFonts w:ascii="Times New Roman" w:eastAsia="Calibri" w:hAnsi="Times New Roman" w:cs="Times New Roman"/>
        </w:rPr>
        <w:t>, R</w:t>
      </w:r>
      <w:r w:rsidR="0026356B">
        <w:rPr>
          <w:rFonts w:ascii="Times New Roman" w:eastAsia="Calibri" w:hAnsi="Times New Roman" w:cs="Times New Roman"/>
        </w:rPr>
        <w:t xml:space="preserve"> - Advanced</w:t>
      </w:r>
      <w:r w:rsidR="004B1D23">
        <w:rPr>
          <w:rFonts w:ascii="Times New Roman" w:eastAsia="Calibri" w:hAnsi="Times New Roman" w:cs="Times New Roman"/>
        </w:rPr>
        <w:t xml:space="preserve">, </w:t>
      </w:r>
      <w:r w:rsidR="00C47986">
        <w:rPr>
          <w:rFonts w:ascii="Times New Roman" w:eastAsia="Calibri" w:hAnsi="Times New Roman" w:cs="Times New Roman"/>
        </w:rPr>
        <w:t>Go</w:t>
      </w:r>
      <w:r w:rsidR="00FA344C">
        <w:rPr>
          <w:rFonts w:ascii="Times New Roman" w:eastAsia="Calibri" w:hAnsi="Times New Roman" w:cs="Times New Roman"/>
        </w:rPr>
        <w:t>lang</w:t>
      </w:r>
      <w:r w:rsidR="00C47986">
        <w:rPr>
          <w:rFonts w:ascii="Times New Roman" w:eastAsia="Calibri" w:hAnsi="Times New Roman" w:cs="Times New Roman"/>
        </w:rPr>
        <w:t>,</w:t>
      </w:r>
      <w:r w:rsidR="00862777">
        <w:rPr>
          <w:rFonts w:ascii="Times New Roman" w:eastAsia="Calibri" w:hAnsi="Times New Roman" w:cs="Times New Roman"/>
        </w:rPr>
        <w:t xml:space="preserve"> </w:t>
      </w:r>
      <w:r w:rsidR="004B1D23">
        <w:rPr>
          <w:rFonts w:ascii="Times New Roman" w:eastAsia="Calibri" w:hAnsi="Times New Roman" w:cs="Times New Roman"/>
        </w:rPr>
        <w:t>SQL, Mathematica</w:t>
      </w:r>
      <w:r w:rsidR="004B1D23" w:rsidRPr="00026A60">
        <w:rPr>
          <w:rFonts w:ascii="Times New Roman" w:eastAsia="Calibri" w:hAnsi="Times New Roman" w:cs="Times New Roman"/>
        </w:rPr>
        <w:t xml:space="preserve">, </w:t>
      </w:r>
      <w:proofErr w:type="spellStart"/>
      <w:r w:rsidR="0069115D">
        <w:rPr>
          <w:rFonts w:ascii="Times New Roman" w:eastAsia="Calibri" w:hAnsi="Times New Roman" w:cs="Times New Roman"/>
        </w:rPr>
        <w:t>Pytorch</w:t>
      </w:r>
      <w:proofErr w:type="spellEnd"/>
    </w:p>
    <w:p w14:paraId="3A95E32A" w14:textId="62B74A40" w:rsidR="00026A60" w:rsidRPr="00D41D79" w:rsidRDefault="00DC41AC" w:rsidP="00D41D79">
      <w:pPr>
        <w:tabs>
          <w:tab w:val="left" w:pos="968"/>
        </w:tabs>
        <w:spacing w:after="0" w:line="240" w:lineRule="auto"/>
        <w:rPr>
          <w:rFonts w:ascii="Times New Roman" w:eastAsia="Calibri" w:hAnsi="Times New Roman" w:cs="Times New Roman"/>
          <w:sz w:val="10"/>
          <w:szCs w:val="10"/>
        </w:rPr>
      </w:pPr>
      <w:r>
        <w:rPr>
          <w:rFonts w:ascii="Times New Roman" w:eastAsia="Calibri" w:hAnsi="Times New Roman" w:cs="Times New Roman"/>
          <w:b/>
        </w:rPr>
        <w:t>Human l</w:t>
      </w:r>
      <w:r w:rsidR="004B1D23" w:rsidRPr="00026A60">
        <w:rPr>
          <w:rFonts w:ascii="Times New Roman" w:eastAsia="Calibri" w:hAnsi="Times New Roman" w:cs="Times New Roman"/>
          <w:b/>
        </w:rPr>
        <w:t>anguages:</w:t>
      </w:r>
      <w:r w:rsidR="004B1D23" w:rsidRPr="00026A60">
        <w:rPr>
          <w:rFonts w:ascii="Times New Roman" w:eastAsia="Calibri" w:hAnsi="Times New Roman" w:cs="Times New Roman"/>
        </w:rPr>
        <w:t xml:space="preserve"> English (</w:t>
      </w:r>
      <w:r w:rsidR="0037206B">
        <w:rPr>
          <w:rFonts w:ascii="Times New Roman" w:eastAsia="Calibri" w:hAnsi="Times New Roman" w:cs="Times New Roman"/>
        </w:rPr>
        <w:t>native speaker</w:t>
      </w:r>
      <w:r w:rsidR="004B1D23" w:rsidRPr="00026A60">
        <w:rPr>
          <w:rFonts w:ascii="Times New Roman" w:eastAsia="Calibri" w:hAnsi="Times New Roman" w:cs="Times New Roman"/>
        </w:rPr>
        <w:t xml:space="preserve">), </w:t>
      </w:r>
      <w:r w:rsidR="004C1916">
        <w:rPr>
          <w:rFonts w:ascii="Times New Roman" w:eastAsia="Calibri" w:hAnsi="Times New Roman" w:cs="Times New Roman"/>
        </w:rPr>
        <w:t>Chinese</w:t>
      </w:r>
      <w:r w:rsidR="004B1D23" w:rsidRPr="00026A60">
        <w:rPr>
          <w:rFonts w:ascii="Times New Roman" w:eastAsia="Calibri" w:hAnsi="Times New Roman" w:cs="Times New Roman"/>
        </w:rPr>
        <w:t xml:space="preserve"> (</w:t>
      </w:r>
      <w:r w:rsidR="0037206B">
        <w:rPr>
          <w:rFonts w:ascii="Times New Roman" w:eastAsia="Calibri" w:hAnsi="Times New Roman" w:cs="Times New Roman"/>
        </w:rPr>
        <w:t>native speaker</w:t>
      </w:r>
      <w:r w:rsidR="004B1D23" w:rsidRPr="00026A60">
        <w:rPr>
          <w:rFonts w:ascii="Times New Roman" w:eastAsia="Calibri" w:hAnsi="Times New Roman" w:cs="Times New Roman"/>
        </w:rPr>
        <w:t>)</w:t>
      </w:r>
    </w:p>
    <w:p w14:paraId="58F40B72" w14:textId="37652A6E" w:rsidR="00C95A0D" w:rsidRPr="0082442C" w:rsidRDefault="004B1D23" w:rsidP="00913689">
      <w:pPr>
        <w:spacing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b/>
        </w:rPr>
        <w:t>Interests</w:t>
      </w:r>
      <w:r w:rsidR="00026A60" w:rsidRPr="00026A60">
        <w:rPr>
          <w:rFonts w:ascii="Times New Roman" w:eastAsia="Calibri" w:hAnsi="Times New Roman" w:cs="Times New Roman"/>
          <w:b/>
        </w:rPr>
        <w:t xml:space="preserve">: </w:t>
      </w:r>
      <w:r w:rsidR="00A47720">
        <w:rPr>
          <w:rFonts w:ascii="Times New Roman" w:eastAsia="Calibri" w:hAnsi="Times New Roman" w:cs="Times New Roman"/>
        </w:rPr>
        <w:t>Board</w:t>
      </w:r>
      <w:r w:rsidR="008F12B4">
        <w:rPr>
          <w:rFonts w:ascii="Times New Roman" w:eastAsia="Calibri" w:hAnsi="Times New Roman" w:cs="Times New Roman"/>
        </w:rPr>
        <w:t xml:space="preserve"> </w:t>
      </w:r>
      <w:r w:rsidR="00A47720">
        <w:rPr>
          <w:rFonts w:ascii="Times New Roman" w:eastAsia="Calibri" w:hAnsi="Times New Roman" w:cs="Times New Roman"/>
        </w:rPr>
        <w:t>games,</w:t>
      </w:r>
      <w:r w:rsidR="002A0C50">
        <w:rPr>
          <w:rFonts w:ascii="Times New Roman" w:eastAsia="Calibri" w:hAnsi="Times New Roman" w:cs="Times New Roman"/>
        </w:rPr>
        <w:t xml:space="preserve"> </w:t>
      </w:r>
      <w:r w:rsidR="008F12B4">
        <w:rPr>
          <w:rFonts w:ascii="Times New Roman" w:eastAsia="Calibri" w:hAnsi="Times New Roman" w:cs="Times New Roman"/>
        </w:rPr>
        <w:t xml:space="preserve">strategy games, card games, hidden identity games, tabletop </w:t>
      </w:r>
      <w:r w:rsidR="00B866BF">
        <w:rPr>
          <w:rFonts w:ascii="Times New Roman" w:eastAsia="Calibri" w:hAnsi="Times New Roman" w:cs="Times New Roman"/>
        </w:rPr>
        <w:t xml:space="preserve">RPGs, </w:t>
      </w:r>
      <w:r w:rsidR="008F12B4">
        <w:rPr>
          <w:rFonts w:ascii="Times New Roman" w:eastAsia="Calibri" w:hAnsi="Times New Roman" w:cs="Times New Roman"/>
        </w:rPr>
        <w:t xml:space="preserve">game design, fencing, archery, squash, music composition, </w:t>
      </w:r>
      <w:r w:rsidR="00F774BE">
        <w:rPr>
          <w:rFonts w:ascii="Times New Roman" w:eastAsia="Calibri" w:hAnsi="Times New Roman" w:cs="Times New Roman"/>
        </w:rPr>
        <w:t>Ultimate Frisbee</w:t>
      </w:r>
      <w:r w:rsidR="008C1AB6">
        <w:rPr>
          <w:rFonts w:ascii="Times New Roman" w:eastAsia="Calibri" w:hAnsi="Times New Roman" w:cs="Times New Roman"/>
        </w:rPr>
        <w:t>, badminton</w:t>
      </w:r>
      <w:r w:rsidR="005A2193">
        <w:rPr>
          <w:rFonts w:ascii="Times New Roman" w:eastAsia="Calibri" w:hAnsi="Times New Roman" w:cs="Times New Roman"/>
        </w:rPr>
        <w:t xml:space="preserve"> </w:t>
      </w:r>
    </w:p>
    <w:sectPr w:rsidR="00C95A0D" w:rsidRPr="0082442C" w:rsidSect="00202586">
      <w:pgSz w:w="12240" w:h="15840"/>
      <w:pgMar w:top="851" w:right="720" w:bottom="851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CBF53" w14:textId="77777777" w:rsidR="00AE186E" w:rsidRDefault="00AE186E" w:rsidP="00A847FB">
      <w:pPr>
        <w:spacing w:after="0" w:line="240" w:lineRule="auto"/>
      </w:pPr>
      <w:r>
        <w:separator/>
      </w:r>
    </w:p>
  </w:endnote>
  <w:endnote w:type="continuationSeparator" w:id="0">
    <w:p w14:paraId="63F14B61" w14:textId="77777777" w:rsidR="00AE186E" w:rsidRDefault="00AE186E" w:rsidP="00A847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3E9F7" w14:textId="77777777" w:rsidR="00AE186E" w:rsidRDefault="00AE186E" w:rsidP="00A847FB">
      <w:pPr>
        <w:spacing w:after="0" w:line="240" w:lineRule="auto"/>
      </w:pPr>
      <w:r>
        <w:separator/>
      </w:r>
    </w:p>
  </w:footnote>
  <w:footnote w:type="continuationSeparator" w:id="0">
    <w:p w14:paraId="32639288" w14:textId="77777777" w:rsidR="00AE186E" w:rsidRDefault="00AE186E" w:rsidP="00A847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41990"/>
    <w:multiLevelType w:val="hybridMultilevel"/>
    <w:tmpl w:val="D0FAC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652B4"/>
    <w:multiLevelType w:val="hybridMultilevel"/>
    <w:tmpl w:val="195083B0"/>
    <w:lvl w:ilvl="0" w:tplc="32CABB46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32E7D"/>
    <w:multiLevelType w:val="hybridMultilevel"/>
    <w:tmpl w:val="391C5084"/>
    <w:lvl w:ilvl="0" w:tplc="E1C496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466E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C002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DC26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1E0A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8431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42F7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FE01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C88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3180D"/>
    <w:multiLevelType w:val="hybridMultilevel"/>
    <w:tmpl w:val="9F66BA18"/>
    <w:lvl w:ilvl="0" w:tplc="28E8C9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A618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92D7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1E77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3AEF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F0D8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44AE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42EF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D48E4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73255"/>
    <w:multiLevelType w:val="hybridMultilevel"/>
    <w:tmpl w:val="568EF7BA"/>
    <w:lvl w:ilvl="0" w:tplc="207EDB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9675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DE7D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FC8A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0CC0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3C0C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E4CA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CF8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8EFE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E64FB"/>
    <w:multiLevelType w:val="hybridMultilevel"/>
    <w:tmpl w:val="9C200FE0"/>
    <w:lvl w:ilvl="0" w:tplc="2A3CC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8CFD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2CF6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5C61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B2D1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5A5A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DC7F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FE1C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B01B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894D54"/>
    <w:multiLevelType w:val="hybridMultilevel"/>
    <w:tmpl w:val="90A8FAEE"/>
    <w:lvl w:ilvl="0" w:tplc="EB3025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CE7E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AC80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A6F6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B244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267F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FA33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2096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8E60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87266"/>
    <w:multiLevelType w:val="hybridMultilevel"/>
    <w:tmpl w:val="1988CDBE"/>
    <w:lvl w:ilvl="0" w:tplc="3E40A604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6CF6B4BC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21F4D33C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23CA84E8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1C36B97C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7C089B88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5A9C9E8C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FA10DBAE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39969A94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264674C7"/>
    <w:multiLevelType w:val="hybridMultilevel"/>
    <w:tmpl w:val="093801D4"/>
    <w:lvl w:ilvl="0" w:tplc="D4B0131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C132BF"/>
    <w:multiLevelType w:val="multilevel"/>
    <w:tmpl w:val="D0FAC34A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CF75E6"/>
    <w:multiLevelType w:val="hybridMultilevel"/>
    <w:tmpl w:val="B7BAEDA6"/>
    <w:lvl w:ilvl="0" w:tplc="59AC9E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18CEF0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4ED1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9054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7238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0A9C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001C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6A2A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44F1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1A34D7"/>
    <w:multiLevelType w:val="hybridMultilevel"/>
    <w:tmpl w:val="D4CE8B8C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992324"/>
    <w:multiLevelType w:val="hybridMultilevel"/>
    <w:tmpl w:val="A5648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3B71BC"/>
    <w:multiLevelType w:val="hybridMultilevel"/>
    <w:tmpl w:val="21FE4F60"/>
    <w:lvl w:ilvl="0" w:tplc="ABE041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08C7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5EB7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C6E1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B890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3C32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2497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4828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A27A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E54FB5"/>
    <w:multiLevelType w:val="hybridMultilevel"/>
    <w:tmpl w:val="3EEA1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B5391"/>
    <w:multiLevelType w:val="hybridMultilevel"/>
    <w:tmpl w:val="AB9C07B8"/>
    <w:lvl w:ilvl="0" w:tplc="3F3AE6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D2BD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6C0B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6C15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EA9F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7EF4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2BA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4E84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F270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910EE1"/>
    <w:multiLevelType w:val="hybridMultilevel"/>
    <w:tmpl w:val="EF74F2B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6142657"/>
    <w:multiLevelType w:val="hybridMultilevel"/>
    <w:tmpl w:val="3982A120"/>
    <w:lvl w:ilvl="0" w:tplc="46BE6C22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CEB80F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A258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9853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767E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40F2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BE32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0A44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FE94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A70876"/>
    <w:multiLevelType w:val="hybridMultilevel"/>
    <w:tmpl w:val="93CED7D6"/>
    <w:lvl w:ilvl="0" w:tplc="E2A2E1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A012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ACB3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92B7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D0F0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F28A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36CD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2211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B40D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3"/>
  </w:num>
  <w:num w:numId="4">
    <w:abstractNumId w:val="10"/>
  </w:num>
  <w:num w:numId="5">
    <w:abstractNumId w:val="13"/>
  </w:num>
  <w:num w:numId="6">
    <w:abstractNumId w:val="4"/>
  </w:num>
  <w:num w:numId="7">
    <w:abstractNumId w:val="6"/>
  </w:num>
  <w:num w:numId="8">
    <w:abstractNumId w:val="18"/>
  </w:num>
  <w:num w:numId="9">
    <w:abstractNumId w:val="5"/>
  </w:num>
  <w:num w:numId="10">
    <w:abstractNumId w:val="7"/>
  </w:num>
  <w:num w:numId="11">
    <w:abstractNumId w:val="17"/>
  </w:num>
  <w:num w:numId="12">
    <w:abstractNumId w:val="14"/>
  </w:num>
  <w:num w:numId="13">
    <w:abstractNumId w:val="0"/>
  </w:num>
  <w:num w:numId="14">
    <w:abstractNumId w:val="11"/>
  </w:num>
  <w:num w:numId="15">
    <w:abstractNumId w:val="12"/>
  </w:num>
  <w:num w:numId="16">
    <w:abstractNumId w:val="16"/>
  </w:num>
  <w:num w:numId="17">
    <w:abstractNumId w:val="8"/>
  </w:num>
  <w:num w:numId="18">
    <w:abstractNumId w:val="9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doNotDisplayPageBoundaries/>
  <w:bordersDoNotSurroundHeader/>
  <w:bordersDoNotSurroundFooter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DexMDU0NzQ2NDNQ0lEKTi0uzszPAykwqgUATaqfWCwAAAA="/>
  </w:docVars>
  <w:rsids>
    <w:rsidRoot w:val="00026A60"/>
    <w:rsid w:val="000006FA"/>
    <w:rsid w:val="000012D1"/>
    <w:rsid w:val="00004BE0"/>
    <w:rsid w:val="00004D75"/>
    <w:rsid w:val="00006921"/>
    <w:rsid w:val="00012232"/>
    <w:rsid w:val="00012570"/>
    <w:rsid w:val="00012C8F"/>
    <w:rsid w:val="00013539"/>
    <w:rsid w:val="00013A73"/>
    <w:rsid w:val="00024574"/>
    <w:rsid w:val="000249AE"/>
    <w:rsid w:val="00024DD4"/>
    <w:rsid w:val="00024E7D"/>
    <w:rsid w:val="00026A60"/>
    <w:rsid w:val="00031551"/>
    <w:rsid w:val="00031D1F"/>
    <w:rsid w:val="000346AC"/>
    <w:rsid w:val="00035D80"/>
    <w:rsid w:val="000370A4"/>
    <w:rsid w:val="0004192E"/>
    <w:rsid w:val="00042355"/>
    <w:rsid w:val="000425F2"/>
    <w:rsid w:val="00042746"/>
    <w:rsid w:val="0005092A"/>
    <w:rsid w:val="000517EF"/>
    <w:rsid w:val="00051F1C"/>
    <w:rsid w:val="000523E8"/>
    <w:rsid w:val="00052E2F"/>
    <w:rsid w:val="00054D03"/>
    <w:rsid w:val="000566D2"/>
    <w:rsid w:val="000569DD"/>
    <w:rsid w:val="00057398"/>
    <w:rsid w:val="00060B9E"/>
    <w:rsid w:val="00061F58"/>
    <w:rsid w:val="000623BB"/>
    <w:rsid w:val="0006338F"/>
    <w:rsid w:val="0006494C"/>
    <w:rsid w:val="00064F62"/>
    <w:rsid w:val="00066396"/>
    <w:rsid w:val="00066857"/>
    <w:rsid w:val="0006754E"/>
    <w:rsid w:val="000706FC"/>
    <w:rsid w:val="00070FBD"/>
    <w:rsid w:val="000741AD"/>
    <w:rsid w:val="00077050"/>
    <w:rsid w:val="00077281"/>
    <w:rsid w:val="000812C2"/>
    <w:rsid w:val="000814B7"/>
    <w:rsid w:val="00081551"/>
    <w:rsid w:val="000817AC"/>
    <w:rsid w:val="00086A77"/>
    <w:rsid w:val="00086B6B"/>
    <w:rsid w:val="0008702E"/>
    <w:rsid w:val="000871E0"/>
    <w:rsid w:val="00087517"/>
    <w:rsid w:val="000879F8"/>
    <w:rsid w:val="00091B18"/>
    <w:rsid w:val="0009260A"/>
    <w:rsid w:val="000931EA"/>
    <w:rsid w:val="0009558A"/>
    <w:rsid w:val="00095596"/>
    <w:rsid w:val="00097BF6"/>
    <w:rsid w:val="000A0507"/>
    <w:rsid w:val="000A08A9"/>
    <w:rsid w:val="000A238A"/>
    <w:rsid w:val="000A2A0E"/>
    <w:rsid w:val="000A54D8"/>
    <w:rsid w:val="000A5C08"/>
    <w:rsid w:val="000A6434"/>
    <w:rsid w:val="000B09CD"/>
    <w:rsid w:val="000B2260"/>
    <w:rsid w:val="000B27BC"/>
    <w:rsid w:val="000B4518"/>
    <w:rsid w:val="000C09F9"/>
    <w:rsid w:val="000C4F2F"/>
    <w:rsid w:val="000C5ADC"/>
    <w:rsid w:val="000C71E3"/>
    <w:rsid w:val="000C7ADD"/>
    <w:rsid w:val="000D01E8"/>
    <w:rsid w:val="000D0727"/>
    <w:rsid w:val="000D25DD"/>
    <w:rsid w:val="000D39F6"/>
    <w:rsid w:val="000D5117"/>
    <w:rsid w:val="000E4FFF"/>
    <w:rsid w:val="000E5876"/>
    <w:rsid w:val="000F32B4"/>
    <w:rsid w:val="000F5629"/>
    <w:rsid w:val="000F7F5B"/>
    <w:rsid w:val="0010030C"/>
    <w:rsid w:val="00101130"/>
    <w:rsid w:val="00101A0E"/>
    <w:rsid w:val="00102BDB"/>
    <w:rsid w:val="00105B36"/>
    <w:rsid w:val="00106C84"/>
    <w:rsid w:val="00111D33"/>
    <w:rsid w:val="00112688"/>
    <w:rsid w:val="00112C13"/>
    <w:rsid w:val="00113C12"/>
    <w:rsid w:val="00113F94"/>
    <w:rsid w:val="00114BDF"/>
    <w:rsid w:val="00114CB8"/>
    <w:rsid w:val="00116153"/>
    <w:rsid w:val="00116917"/>
    <w:rsid w:val="001200C9"/>
    <w:rsid w:val="001207A5"/>
    <w:rsid w:val="00121B2A"/>
    <w:rsid w:val="001226BF"/>
    <w:rsid w:val="0012437E"/>
    <w:rsid w:val="00124427"/>
    <w:rsid w:val="00126A4E"/>
    <w:rsid w:val="001300EF"/>
    <w:rsid w:val="001324AC"/>
    <w:rsid w:val="0013317E"/>
    <w:rsid w:val="001338CF"/>
    <w:rsid w:val="0013411F"/>
    <w:rsid w:val="0013524F"/>
    <w:rsid w:val="001352DA"/>
    <w:rsid w:val="00136C36"/>
    <w:rsid w:val="00141ECE"/>
    <w:rsid w:val="001428E6"/>
    <w:rsid w:val="00142CEE"/>
    <w:rsid w:val="00143DD9"/>
    <w:rsid w:val="00146C61"/>
    <w:rsid w:val="00151776"/>
    <w:rsid w:val="00152C72"/>
    <w:rsid w:val="00154026"/>
    <w:rsid w:val="00165038"/>
    <w:rsid w:val="00166B73"/>
    <w:rsid w:val="00171B46"/>
    <w:rsid w:val="001756A3"/>
    <w:rsid w:val="00176A1C"/>
    <w:rsid w:val="00176C2A"/>
    <w:rsid w:val="00176DFA"/>
    <w:rsid w:val="00181653"/>
    <w:rsid w:val="00181706"/>
    <w:rsid w:val="00185466"/>
    <w:rsid w:val="00190CCE"/>
    <w:rsid w:val="00192437"/>
    <w:rsid w:val="0019395D"/>
    <w:rsid w:val="00194CF1"/>
    <w:rsid w:val="00195325"/>
    <w:rsid w:val="001A2808"/>
    <w:rsid w:val="001A326F"/>
    <w:rsid w:val="001A493F"/>
    <w:rsid w:val="001A5473"/>
    <w:rsid w:val="001A654E"/>
    <w:rsid w:val="001A71CB"/>
    <w:rsid w:val="001B0F4D"/>
    <w:rsid w:val="001B21D3"/>
    <w:rsid w:val="001B2CD9"/>
    <w:rsid w:val="001B37E9"/>
    <w:rsid w:val="001B4820"/>
    <w:rsid w:val="001B51DE"/>
    <w:rsid w:val="001B5238"/>
    <w:rsid w:val="001B6B1E"/>
    <w:rsid w:val="001C3E51"/>
    <w:rsid w:val="001C4976"/>
    <w:rsid w:val="001C4C31"/>
    <w:rsid w:val="001C5C5B"/>
    <w:rsid w:val="001C627D"/>
    <w:rsid w:val="001C743E"/>
    <w:rsid w:val="001D2A7B"/>
    <w:rsid w:val="001D4408"/>
    <w:rsid w:val="001D786E"/>
    <w:rsid w:val="001E2C75"/>
    <w:rsid w:val="001E7F65"/>
    <w:rsid w:val="001F14BE"/>
    <w:rsid w:val="001F1EE4"/>
    <w:rsid w:val="001F2141"/>
    <w:rsid w:val="001F331F"/>
    <w:rsid w:val="001F420D"/>
    <w:rsid w:val="001F4965"/>
    <w:rsid w:val="001F5BD8"/>
    <w:rsid w:val="001F60F0"/>
    <w:rsid w:val="0020031E"/>
    <w:rsid w:val="00200F5F"/>
    <w:rsid w:val="002020EA"/>
    <w:rsid w:val="00202586"/>
    <w:rsid w:val="00204686"/>
    <w:rsid w:val="00205B2B"/>
    <w:rsid w:val="00206B36"/>
    <w:rsid w:val="00211489"/>
    <w:rsid w:val="00212760"/>
    <w:rsid w:val="0021284F"/>
    <w:rsid w:val="00212932"/>
    <w:rsid w:val="00213FE2"/>
    <w:rsid w:val="002156C6"/>
    <w:rsid w:val="00216377"/>
    <w:rsid w:val="00220B4D"/>
    <w:rsid w:val="0022114A"/>
    <w:rsid w:val="002235FC"/>
    <w:rsid w:val="00223727"/>
    <w:rsid w:val="00226B56"/>
    <w:rsid w:val="00226FF5"/>
    <w:rsid w:val="002274AC"/>
    <w:rsid w:val="002278E8"/>
    <w:rsid w:val="00227C70"/>
    <w:rsid w:val="00230CD4"/>
    <w:rsid w:val="002312A8"/>
    <w:rsid w:val="0023225B"/>
    <w:rsid w:val="0023359E"/>
    <w:rsid w:val="00233FFE"/>
    <w:rsid w:val="00236AE2"/>
    <w:rsid w:val="00241297"/>
    <w:rsid w:val="00242622"/>
    <w:rsid w:val="00242CC0"/>
    <w:rsid w:val="0024397D"/>
    <w:rsid w:val="002447F0"/>
    <w:rsid w:val="00246569"/>
    <w:rsid w:val="0024759F"/>
    <w:rsid w:val="00250A5C"/>
    <w:rsid w:val="002514E0"/>
    <w:rsid w:val="00251EB8"/>
    <w:rsid w:val="0025253A"/>
    <w:rsid w:val="002527FC"/>
    <w:rsid w:val="00252BB3"/>
    <w:rsid w:val="00253938"/>
    <w:rsid w:val="002544AA"/>
    <w:rsid w:val="00257D24"/>
    <w:rsid w:val="00260927"/>
    <w:rsid w:val="0026095B"/>
    <w:rsid w:val="00260A7B"/>
    <w:rsid w:val="00260D4E"/>
    <w:rsid w:val="00261255"/>
    <w:rsid w:val="00262118"/>
    <w:rsid w:val="00262B74"/>
    <w:rsid w:val="0026356B"/>
    <w:rsid w:val="00270007"/>
    <w:rsid w:val="002701FD"/>
    <w:rsid w:val="00270313"/>
    <w:rsid w:val="002739E0"/>
    <w:rsid w:val="00275A3E"/>
    <w:rsid w:val="0028070E"/>
    <w:rsid w:val="0028076E"/>
    <w:rsid w:val="002826F5"/>
    <w:rsid w:val="002832C0"/>
    <w:rsid w:val="00284699"/>
    <w:rsid w:val="002868D4"/>
    <w:rsid w:val="00287C93"/>
    <w:rsid w:val="00293A1B"/>
    <w:rsid w:val="0029475D"/>
    <w:rsid w:val="002A0C50"/>
    <w:rsid w:val="002A1FAD"/>
    <w:rsid w:val="002A430D"/>
    <w:rsid w:val="002A49A1"/>
    <w:rsid w:val="002A621A"/>
    <w:rsid w:val="002A6C13"/>
    <w:rsid w:val="002A71C7"/>
    <w:rsid w:val="002A7EA5"/>
    <w:rsid w:val="002B0F73"/>
    <w:rsid w:val="002B12B3"/>
    <w:rsid w:val="002B3AB3"/>
    <w:rsid w:val="002B40CC"/>
    <w:rsid w:val="002B44F4"/>
    <w:rsid w:val="002B48E1"/>
    <w:rsid w:val="002C1D4F"/>
    <w:rsid w:val="002C210D"/>
    <w:rsid w:val="002C34A6"/>
    <w:rsid w:val="002C7ECE"/>
    <w:rsid w:val="002D15CB"/>
    <w:rsid w:val="002D1E26"/>
    <w:rsid w:val="002D1FD7"/>
    <w:rsid w:val="002D3A53"/>
    <w:rsid w:val="002D41D8"/>
    <w:rsid w:val="002D576D"/>
    <w:rsid w:val="002D71F7"/>
    <w:rsid w:val="002D7CCF"/>
    <w:rsid w:val="002E083F"/>
    <w:rsid w:val="002E2B29"/>
    <w:rsid w:val="002E3A43"/>
    <w:rsid w:val="002F1A9B"/>
    <w:rsid w:val="002F2077"/>
    <w:rsid w:val="002F2D3E"/>
    <w:rsid w:val="002F3157"/>
    <w:rsid w:val="002F3842"/>
    <w:rsid w:val="002F7283"/>
    <w:rsid w:val="00300E90"/>
    <w:rsid w:val="00301165"/>
    <w:rsid w:val="00301972"/>
    <w:rsid w:val="003036A4"/>
    <w:rsid w:val="00305614"/>
    <w:rsid w:val="00305976"/>
    <w:rsid w:val="00306A69"/>
    <w:rsid w:val="00310461"/>
    <w:rsid w:val="003113CC"/>
    <w:rsid w:val="003146A3"/>
    <w:rsid w:val="00314ED8"/>
    <w:rsid w:val="003151D1"/>
    <w:rsid w:val="00315B38"/>
    <w:rsid w:val="00317374"/>
    <w:rsid w:val="00317558"/>
    <w:rsid w:val="003175E9"/>
    <w:rsid w:val="00321009"/>
    <w:rsid w:val="00322FA8"/>
    <w:rsid w:val="00324DFA"/>
    <w:rsid w:val="00326A36"/>
    <w:rsid w:val="00326DDA"/>
    <w:rsid w:val="00331261"/>
    <w:rsid w:val="00332C0A"/>
    <w:rsid w:val="0033421D"/>
    <w:rsid w:val="003346F8"/>
    <w:rsid w:val="003347B2"/>
    <w:rsid w:val="00334E63"/>
    <w:rsid w:val="00334EE1"/>
    <w:rsid w:val="00335C04"/>
    <w:rsid w:val="00337C9A"/>
    <w:rsid w:val="00340D75"/>
    <w:rsid w:val="0034499A"/>
    <w:rsid w:val="003449E5"/>
    <w:rsid w:val="00344D3B"/>
    <w:rsid w:val="00344E2F"/>
    <w:rsid w:val="0034579F"/>
    <w:rsid w:val="00347006"/>
    <w:rsid w:val="0034722F"/>
    <w:rsid w:val="0035017E"/>
    <w:rsid w:val="00351818"/>
    <w:rsid w:val="00351DAD"/>
    <w:rsid w:val="003533FA"/>
    <w:rsid w:val="00353E05"/>
    <w:rsid w:val="00355FFB"/>
    <w:rsid w:val="00361019"/>
    <w:rsid w:val="00361A79"/>
    <w:rsid w:val="003624CD"/>
    <w:rsid w:val="00362C1E"/>
    <w:rsid w:val="00363474"/>
    <w:rsid w:val="00365711"/>
    <w:rsid w:val="00365996"/>
    <w:rsid w:val="0037206B"/>
    <w:rsid w:val="00372345"/>
    <w:rsid w:val="003723EF"/>
    <w:rsid w:val="00372B9C"/>
    <w:rsid w:val="00373A29"/>
    <w:rsid w:val="00373FD2"/>
    <w:rsid w:val="00374FE2"/>
    <w:rsid w:val="003765E6"/>
    <w:rsid w:val="00377CF1"/>
    <w:rsid w:val="00380AC7"/>
    <w:rsid w:val="0038381F"/>
    <w:rsid w:val="00383820"/>
    <w:rsid w:val="00383967"/>
    <w:rsid w:val="003877E2"/>
    <w:rsid w:val="00387E6A"/>
    <w:rsid w:val="0039003D"/>
    <w:rsid w:val="00390755"/>
    <w:rsid w:val="00390874"/>
    <w:rsid w:val="00390974"/>
    <w:rsid w:val="003917E5"/>
    <w:rsid w:val="00394BED"/>
    <w:rsid w:val="003A1AB2"/>
    <w:rsid w:val="003A4FEE"/>
    <w:rsid w:val="003A5084"/>
    <w:rsid w:val="003B09A1"/>
    <w:rsid w:val="003B15FE"/>
    <w:rsid w:val="003B5191"/>
    <w:rsid w:val="003B7E00"/>
    <w:rsid w:val="003C090D"/>
    <w:rsid w:val="003C102D"/>
    <w:rsid w:val="003C1929"/>
    <w:rsid w:val="003C2584"/>
    <w:rsid w:val="003C4819"/>
    <w:rsid w:val="003C50B1"/>
    <w:rsid w:val="003C57F9"/>
    <w:rsid w:val="003C7107"/>
    <w:rsid w:val="003D319F"/>
    <w:rsid w:val="003D4591"/>
    <w:rsid w:val="003D4DB2"/>
    <w:rsid w:val="003D7140"/>
    <w:rsid w:val="003D7728"/>
    <w:rsid w:val="003E0B84"/>
    <w:rsid w:val="003E2F77"/>
    <w:rsid w:val="003E3045"/>
    <w:rsid w:val="003E5AF7"/>
    <w:rsid w:val="003E64AF"/>
    <w:rsid w:val="003E6DE2"/>
    <w:rsid w:val="003E6F51"/>
    <w:rsid w:val="003E79A1"/>
    <w:rsid w:val="003F7AC9"/>
    <w:rsid w:val="00400889"/>
    <w:rsid w:val="004048A0"/>
    <w:rsid w:val="004052E4"/>
    <w:rsid w:val="004130E1"/>
    <w:rsid w:val="00413A23"/>
    <w:rsid w:val="004145E3"/>
    <w:rsid w:val="004161BC"/>
    <w:rsid w:val="0041745F"/>
    <w:rsid w:val="0041772B"/>
    <w:rsid w:val="00417B1E"/>
    <w:rsid w:val="00421AB7"/>
    <w:rsid w:val="00422389"/>
    <w:rsid w:val="00422C7E"/>
    <w:rsid w:val="00424155"/>
    <w:rsid w:val="004247BB"/>
    <w:rsid w:val="00424C46"/>
    <w:rsid w:val="00424EB5"/>
    <w:rsid w:val="00425045"/>
    <w:rsid w:val="004260A9"/>
    <w:rsid w:val="00427207"/>
    <w:rsid w:val="00427C52"/>
    <w:rsid w:val="0043127B"/>
    <w:rsid w:val="0043129B"/>
    <w:rsid w:val="00433886"/>
    <w:rsid w:val="004343A0"/>
    <w:rsid w:val="004345FB"/>
    <w:rsid w:val="00434CD3"/>
    <w:rsid w:val="00435B05"/>
    <w:rsid w:val="00435B13"/>
    <w:rsid w:val="00441343"/>
    <w:rsid w:val="004421DD"/>
    <w:rsid w:val="00442A25"/>
    <w:rsid w:val="00442C10"/>
    <w:rsid w:val="00443907"/>
    <w:rsid w:val="00443ED8"/>
    <w:rsid w:val="0044468B"/>
    <w:rsid w:val="004464D2"/>
    <w:rsid w:val="00452460"/>
    <w:rsid w:val="0045385E"/>
    <w:rsid w:val="004551D7"/>
    <w:rsid w:val="004569D2"/>
    <w:rsid w:val="0046084C"/>
    <w:rsid w:val="00465EC0"/>
    <w:rsid w:val="004660A4"/>
    <w:rsid w:val="004713C3"/>
    <w:rsid w:val="00472D42"/>
    <w:rsid w:val="00472D6F"/>
    <w:rsid w:val="00475B86"/>
    <w:rsid w:val="004767FF"/>
    <w:rsid w:val="00480FBC"/>
    <w:rsid w:val="0048187F"/>
    <w:rsid w:val="00483EDC"/>
    <w:rsid w:val="00485F29"/>
    <w:rsid w:val="004875A8"/>
    <w:rsid w:val="00487E01"/>
    <w:rsid w:val="004919B6"/>
    <w:rsid w:val="00492531"/>
    <w:rsid w:val="00494648"/>
    <w:rsid w:val="00495092"/>
    <w:rsid w:val="004960DB"/>
    <w:rsid w:val="004A0D0F"/>
    <w:rsid w:val="004A2502"/>
    <w:rsid w:val="004A32AE"/>
    <w:rsid w:val="004A39ED"/>
    <w:rsid w:val="004A4524"/>
    <w:rsid w:val="004A5700"/>
    <w:rsid w:val="004A5AAE"/>
    <w:rsid w:val="004A5EDE"/>
    <w:rsid w:val="004B126C"/>
    <w:rsid w:val="004B1D23"/>
    <w:rsid w:val="004B2A75"/>
    <w:rsid w:val="004B316D"/>
    <w:rsid w:val="004B3946"/>
    <w:rsid w:val="004B5EF1"/>
    <w:rsid w:val="004B6402"/>
    <w:rsid w:val="004C0174"/>
    <w:rsid w:val="004C104F"/>
    <w:rsid w:val="004C1916"/>
    <w:rsid w:val="004C336D"/>
    <w:rsid w:val="004C34D9"/>
    <w:rsid w:val="004C35CF"/>
    <w:rsid w:val="004C42AC"/>
    <w:rsid w:val="004C4324"/>
    <w:rsid w:val="004C489F"/>
    <w:rsid w:val="004C52EC"/>
    <w:rsid w:val="004C66CF"/>
    <w:rsid w:val="004C6D77"/>
    <w:rsid w:val="004D0554"/>
    <w:rsid w:val="004D24E6"/>
    <w:rsid w:val="004D35C3"/>
    <w:rsid w:val="004D637D"/>
    <w:rsid w:val="004E1CA6"/>
    <w:rsid w:val="004E3583"/>
    <w:rsid w:val="004E68E4"/>
    <w:rsid w:val="004F177E"/>
    <w:rsid w:val="004F268F"/>
    <w:rsid w:val="004F2C5E"/>
    <w:rsid w:val="004F2E2F"/>
    <w:rsid w:val="004F5713"/>
    <w:rsid w:val="004F5CFD"/>
    <w:rsid w:val="004F6620"/>
    <w:rsid w:val="004F71DF"/>
    <w:rsid w:val="0050026B"/>
    <w:rsid w:val="00500E08"/>
    <w:rsid w:val="00501290"/>
    <w:rsid w:val="00501E52"/>
    <w:rsid w:val="005020A1"/>
    <w:rsid w:val="00502B79"/>
    <w:rsid w:val="00502CA6"/>
    <w:rsid w:val="00505065"/>
    <w:rsid w:val="005050BD"/>
    <w:rsid w:val="005069EE"/>
    <w:rsid w:val="00506CFF"/>
    <w:rsid w:val="0050737A"/>
    <w:rsid w:val="0050771A"/>
    <w:rsid w:val="00510CB5"/>
    <w:rsid w:val="00510F07"/>
    <w:rsid w:val="0051282C"/>
    <w:rsid w:val="00512905"/>
    <w:rsid w:val="00512DF6"/>
    <w:rsid w:val="00513198"/>
    <w:rsid w:val="00514E8D"/>
    <w:rsid w:val="00516C71"/>
    <w:rsid w:val="005203DA"/>
    <w:rsid w:val="0052110B"/>
    <w:rsid w:val="00523DE6"/>
    <w:rsid w:val="00523F2A"/>
    <w:rsid w:val="00524A6F"/>
    <w:rsid w:val="0052629D"/>
    <w:rsid w:val="0053098A"/>
    <w:rsid w:val="00530D75"/>
    <w:rsid w:val="00540BD5"/>
    <w:rsid w:val="005410F3"/>
    <w:rsid w:val="00543BEE"/>
    <w:rsid w:val="00544FE1"/>
    <w:rsid w:val="00546123"/>
    <w:rsid w:val="0054650D"/>
    <w:rsid w:val="00547758"/>
    <w:rsid w:val="005504CD"/>
    <w:rsid w:val="00550526"/>
    <w:rsid w:val="00552006"/>
    <w:rsid w:val="00552D2F"/>
    <w:rsid w:val="00554454"/>
    <w:rsid w:val="00555963"/>
    <w:rsid w:val="00555BCB"/>
    <w:rsid w:val="00555EBA"/>
    <w:rsid w:val="0056118D"/>
    <w:rsid w:val="00562D37"/>
    <w:rsid w:val="005637D6"/>
    <w:rsid w:val="00564B7D"/>
    <w:rsid w:val="00564D67"/>
    <w:rsid w:val="005705FC"/>
    <w:rsid w:val="0057191E"/>
    <w:rsid w:val="00575003"/>
    <w:rsid w:val="005771FC"/>
    <w:rsid w:val="005806DA"/>
    <w:rsid w:val="00580FD2"/>
    <w:rsid w:val="005811E8"/>
    <w:rsid w:val="005824D8"/>
    <w:rsid w:val="005839F2"/>
    <w:rsid w:val="00583E00"/>
    <w:rsid w:val="00583E3F"/>
    <w:rsid w:val="005843E1"/>
    <w:rsid w:val="00584FF9"/>
    <w:rsid w:val="0058557F"/>
    <w:rsid w:val="005860B8"/>
    <w:rsid w:val="00586613"/>
    <w:rsid w:val="00586A12"/>
    <w:rsid w:val="005923D8"/>
    <w:rsid w:val="005927E4"/>
    <w:rsid w:val="005927F5"/>
    <w:rsid w:val="00594397"/>
    <w:rsid w:val="005976F1"/>
    <w:rsid w:val="005A01FE"/>
    <w:rsid w:val="005A1414"/>
    <w:rsid w:val="005A2193"/>
    <w:rsid w:val="005A32CA"/>
    <w:rsid w:val="005A34AE"/>
    <w:rsid w:val="005A458D"/>
    <w:rsid w:val="005A4900"/>
    <w:rsid w:val="005A6A92"/>
    <w:rsid w:val="005B096D"/>
    <w:rsid w:val="005B0C76"/>
    <w:rsid w:val="005B0FAB"/>
    <w:rsid w:val="005B16AC"/>
    <w:rsid w:val="005B1758"/>
    <w:rsid w:val="005B25C5"/>
    <w:rsid w:val="005B450E"/>
    <w:rsid w:val="005B4ACD"/>
    <w:rsid w:val="005B514D"/>
    <w:rsid w:val="005B6A98"/>
    <w:rsid w:val="005B706E"/>
    <w:rsid w:val="005C01E4"/>
    <w:rsid w:val="005C073D"/>
    <w:rsid w:val="005C0890"/>
    <w:rsid w:val="005C385F"/>
    <w:rsid w:val="005C3903"/>
    <w:rsid w:val="005C44D0"/>
    <w:rsid w:val="005C6F0B"/>
    <w:rsid w:val="005D0A49"/>
    <w:rsid w:val="005D1522"/>
    <w:rsid w:val="005D2478"/>
    <w:rsid w:val="005D2E4F"/>
    <w:rsid w:val="005D2E7F"/>
    <w:rsid w:val="005D3D58"/>
    <w:rsid w:val="005D674C"/>
    <w:rsid w:val="005D7817"/>
    <w:rsid w:val="005E249D"/>
    <w:rsid w:val="005E2505"/>
    <w:rsid w:val="005E3182"/>
    <w:rsid w:val="005E3E4C"/>
    <w:rsid w:val="005E46F3"/>
    <w:rsid w:val="005E6A10"/>
    <w:rsid w:val="005E72CB"/>
    <w:rsid w:val="005F3505"/>
    <w:rsid w:val="005F3806"/>
    <w:rsid w:val="005F5707"/>
    <w:rsid w:val="005F5F26"/>
    <w:rsid w:val="0060236A"/>
    <w:rsid w:val="006102B7"/>
    <w:rsid w:val="00613878"/>
    <w:rsid w:val="0061535B"/>
    <w:rsid w:val="006153BD"/>
    <w:rsid w:val="00615F8E"/>
    <w:rsid w:val="00616456"/>
    <w:rsid w:val="00620455"/>
    <w:rsid w:val="0062119C"/>
    <w:rsid w:val="00621441"/>
    <w:rsid w:val="006222E4"/>
    <w:rsid w:val="00622E8E"/>
    <w:rsid w:val="0062312D"/>
    <w:rsid w:val="00625428"/>
    <w:rsid w:val="006267BF"/>
    <w:rsid w:val="006267E8"/>
    <w:rsid w:val="006277AD"/>
    <w:rsid w:val="0063170A"/>
    <w:rsid w:val="006343EB"/>
    <w:rsid w:val="00635308"/>
    <w:rsid w:val="0063540E"/>
    <w:rsid w:val="006358B4"/>
    <w:rsid w:val="00640E2E"/>
    <w:rsid w:val="006429FB"/>
    <w:rsid w:val="00644BA0"/>
    <w:rsid w:val="006462ED"/>
    <w:rsid w:val="00646478"/>
    <w:rsid w:val="00646C52"/>
    <w:rsid w:val="006509DD"/>
    <w:rsid w:val="00651C61"/>
    <w:rsid w:val="00651D95"/>
    <w:rsid w:val="00653EA0"/>
    <w:rsid w:val="00654256"/>
    <w:rsid w:val="00656EA2"/>
    <w:rsid w:val="006572DD"/>
    <w:rsid w:val="0066117B"/>
    <w:rsid w:val="00661D48"/>
    <w:rsid w:val="0066473C"/>
    <w:rsid w:val="00665863"/>
    <w:rsid w:val="006658EB"/>
    <w:rsid w:val="00670E2F"/>
    <w:rsid w:val="00672C08"/>
    <w:rsid w:val="006759D5"/>
    <w:rsid w:val="006802E8"/>
    <w:rsid w:val="0068150E"/>
    <w:rsid w:val="00683C09"/>
    <w:rsid w:val="006860C2"/>
    <w:rsid w:val="00686B41"/>
    <w:rsid w:val="00687E6C"/>
    <w:rsid w:val="00690A3B"/>
    <w:rsid w:val="0069115D"/>
    <w:rsid w:val="00691190"/>
    <w:rsid w:val="006913A3"/>
    <w:rsid w:val="00691B2B"/>
    <w:rsid w:val="0069304A"/>
    <w:rsid w:val="00695DF7"/>
    <w:rsid w:val="00696A39"/>
    <w:rsid w:val="006A053E"/>
    <w:rsid w:val="006A136A"/>
    <w:rsid w:val="006A1F8C"/>
    <w:rsid w:val="006A565F"/>
    <w:rsid w:val="006A59C6"/>
    <w:rsid w:val="006A792C"/>
    <w:rsid w:val="006B1766"/>
    <w:rsid w:val="006B3A8C"/>
    <w:rsid w:val="006B6A6F"/>
    <w:rsid w:val="006B6EBC"/>
    <w:rsid w:val="006C0BB6"/>
    <w:rsid w:val="006C27BE"/>
    <w:rsid w:val="006C365D"/>
    <w:rsid w:val="006C75DF"/>
    <w:rsid w:val="006D1F10"/>
    <w:rsid w:val="006D4146"/>
    <w:rsid w:val="006D490C"/>
    <w:rsid w:val="006D5EBE"/>
    <w:rsid w:val="006E0858"/>
    <w:rsid w:val="006E2A2B"/>
    <w:rsid w:val="006E2BC5"/>
    <w:rsid w:val="006E3AE3"/>
    <w:rsid w:val="006E3B62"/>
    <w:rsid w:val="006E6AA1"/>
    <w:rsid w:val="006E6C77"/>
    <w:rsid w:val="006E7219"/>
    <w:rsid w:val="006E7770"/>
    <w:rsid w:val="006F30AA"/>
    <w:rsid w:val="006F4379"/>
    <w:rsid w:val="006F4B3D"/>
    <w:rsid w:val="006F5714"/>
    <w:rsid w:val="006F734F"/>
    <w:rsid w:val="007017F9"/>
    <w:rsid w:val="00701C8F"/>
    <w:rsid w:val="00702957"/>
    <w:rsid w:val="00703045"/>
    <w:rsid w:val="007030CC"/>
    <w:rsid w:val="007033E7"/>
    <w:rsid w:val="007043DB"/>
    <w:rsid w:val="00704AD3"/>
    <w:rsid w:val="007070E9"/>
    <w:rsid w:val="007106A8"/>
    <w:rsid w:val="0071207E"/>
    <w:rsid w:val="00713FB3"/>
    <w:rsid w:val="00717F33"/>
    <w:rsid w:val="00720E2B"/>
    <w:rsid w:val="00722C65"/>
    <w:rsid w:val="007265F3"/>
    <w:rsid w:val="00726BD1"/>
    <w:rsid w:val="00726C98"/>
    <w:rsid w:val="00730DBB"/>
    <w:rsid w:val="007318F1"/>
    <w:rsid w:val="007319F0"/>
    <w:rsid w:val="00732157"/>
    <w:rsid w:val="007344E6"/>
    <w:rsid w:val="00734589"/>
    <w:rsid w:val="007346D8"/>
    <w:rsid w:val="00735121"/>
    <w:rsid w:val="00740430"/>
    <w:rsid w:val="00740D00"/>
    <w:rsid w:val="007412CD"/>
    <w:rsid w:val="0074329D"/>
    <w:rsid w:val="00750BF6"/>
    <w:rsid w:val="00753972"/>
    <w:rsid w:val="00753F66"/>
    <w:rsid w:val="0075513E"/>
    <w:rsid w:val="00757391"/>
    <w:rsid w:val="00760EA5"/>
    <w:rsid w:val="00762F34"/>
    <w:rsid w:val="00764854"/>
    <w:rsid w:val="007651C3"/>
    <w:rsid w:val="00765FBC"/>
    <w:rsid w:val="0076621D"/>
    <w:rsid w:val="00767E06"/>
    <w:rsid w:val="007714EA"/>
    <w:rsid w:val="00771F5D"/>
    <w:rsid w:val="007750FB"/>
    <w:rsid w:val="00775B9F"/>
    <w:rsid w:val="0077696C"/>
    <w:rsid w:val="007814AC"/>
    <w:rsid w:val="0078150D"/>
    <w:rsid w:val="0078159E"/>
    <w:rsid w:val="007823E3"/>
    <w:rsid w:val="00782ECD"/>
    <w:rsid w:val="00784A52"/>
    <w:rsid w:val="00784F9F"/>
    <w:rsid w:val="00785145"/>
    <w:rsid w:val="0078759B"/>
    <w:rsid w:val="0078779E"/>
    <w:rsid w:val="00791A7F"/>
    <w:rsid w:val="0079490A"/>
    <w:rsid w:val="007971A9"/>
    <w:rsid w:val="007A18A5"/>
    <w:rsid w:val="007A1C8E"/>
    <w:rsid w:val="007A3038"/>
    <w:rsid w:val="007A3D72"/>
    <w:rsid w:val="007A5DF9"/>
    <w:rsid w:val="007A7C25"/>
    <w:rsid w:val="007B0461"/>
    <w:rsid w:val="007B0A23"/>
    <w:rsid w:val="007B0BA1"/>
    <w:rsid w:val="007B0E97"/>
    <w:rsid w:val="007B20F8"/>
    <w:rsid w:val="007B3961"/>
    <w:rsid w:val="007B4A3E"/>
    <w:rsid w:val="007B582E"/>
    <w:rsid w:val="007B6F7D"/>
    <w:rsid w:val="007C08EB"/>
    <w:rsid w:val="007C297B"/>
    <w:rsid w:val="007D0D56"/>
    <w:rsid w:val="007D3338"/>
    <w:rsid w:val="007D34B1"/>
    <w:rsid w:val="007D3697"/>
    <w:rsid w:val="007D5BB0"/>
    <w:rsid w:val="007D77E3"/>
    <w:rsid w:val="007D7E6B"/>
    <w:rsid w:val="007E0B9E"/>
    <w:rsid w:val="007E278E"/>
    <w:rsid w:val="007E2FB3"/>
    <w:rsid w:val="007E329B"/>
    <w:rsid w:val="007E52F8"/>
    <w:rsid w:val="007E5F8F"/>
    <w:rsid w:val="007E79C4"/>
    <w:rsid w:val="007F1234"/>
    <w:rsid w:val="007F16ED"/>
    <w:rsid w:val="007F1E5F"/>
    <w:rsid w:val="007F2064"/>
    <w:rsid w:val="007F2899"/>
    <w:rsid w:val="007F2C5C"/>
    <w:rsid w:val="007F3A92"/>
    <w:rsid w:val="007F44D2"/>
    <w:rsid w:val="007F4739"/>
    <w:rsid w:val="007F6F37"/>
    <w:rsid w:val="007F7650"/>
    <w:rsid w:val="007F7C68"/>
    <w:rsid w:val="007F7E2A"/>
    <w:rsid w:val="00802DB7"/>
    <w:rsid w:val="008034CC"/>
    <w:rsid w:val="00804BC2"/>
    <w:rsid w:val="0080634F"/>
    <w:rsid w:val="008076B0"/>
    <w:rsid w:val="00810908"/>
    <w:rsid w:val="00810C99"/>
    <w:rsid w:val="00813549"/>
    <w:rsid w:val="00813A76"/>
    <w:rsid w:val="00813A84"/>
    <w:rsid w:val="00813C3A"/>
    <w:rsid w:val="0081474B"/>
    <w:rsid w:val="00815ED7"/>
    <w:rsid w:val="008203CD"/>
    <w:rsid w:val="00820AB8"/>
    <w:rsid w:val="008212BA"/>
    <w:rsid w:val="008234E4"/>
    <w:rsid w:val="00823D42"/>
    <w:rsid w:val="0082442C"/>
    <w:rsid w:val="00826894"/>
    <w:rsid w:val="00826EE2"/>
    <w:rsid w:val="00827CE7"/>
    <w:rsid w:val="00827D3A"/>
    <w:rsid w:val="00831D84"/>
    <w:rsid w:val="00833273"/>
    <w:rsid w:val="00834E38"/>
    <w:rsid w:val="00835BE4"/>
    <w:rsid w:val="008368A7"/>
    <w:rsid w:val="008372B6"/>
    <w:rsid w:val="008456D6"/>
    <w:rsid w:val="008457E2"/>
    <w:rsid w:val="00850FD1"/>
    <w:rsid w:val="00856476"/>
    <w:rsid w:val="00860BCA"/>
    <w:rsid w:val="008610A4"/>
    <w:rsid w:val="00862777"/>
    <w:rsid w:val="0086357F"/>
    <w:rsid w:val="00863D65"/>
    <w:rsid w:val="00864B03"/>
    <w:rsid w:val="0086548D"/>
    <w:rsid w:val="008655A5"/>
    <w:rsid w:val="0086593C"/>
    <w:rsid w:val="008659FD"/>
    <w:rsid w:val="0086605C"/>
    <w:rsid w:val="00870257"/>
    <w:rsid w:val="008716B8"/>
    <w:rsid w:val="0087247D"/>
    <w:rsid w:val="00872F60"/>
    <w:rsid w:val="00876D15"/>
    <w:rsid w:val="00880959"/>
    <w:rsid w:val="00880F87"/>
    <w:rsid w:val="00881699"/>
    <w:rsid w:val="00881F12"/>
    <w:rsid w:val="008839F2"/>
    <w:rsid w:val="00885CE2"/>
    <w:rsid w:val="00886BE3"/>
    <w:rsid w:val="008906D2"/>
    <w:rsid w:val="00890E32"/>
    <w:rsid w:val="008914BB"/>
    <w:rsid w:val="008915BC"/>
    <w:rsid w:val="008918FD"/>
    <w:rsid w:val="00892890"/>
    <w:rsid w:val="00893BD6"/>
    <w:rsid w:val="00893C82"/>
    <w:rsid w:val="00894CE8"/>
    <w:rsid w:val="00895026"/>
    <w:rsid w:val="008951A8"/>
    <w:rsid w:val="00896B61"/>
    <w:rsid w:val="008A003D"/>
    <w:rsid w:val="008A01FB"/>
    <w:rsid w:val="008A1870"/>
    <w:rsid w:val="008A61A5"/>
    <w:rsid w:val="008A7936"/>
    <w:rsid w:val="008B227B"/>
    <w:rsid w:val="008B4989"/>
    <w:rsid w:val="008B5A72"/>
    <w:rsid w:val="008B6FED"/>
    <w:rsid w:val="008C1AB6"/>
    <w:rsid w:val="008C23C7"/>
    <w:rsid w:val="008C45CC"/>
    <w:rsid w:val="008C6449"/>
    <w:rsid w:val="008D1B82"/>
    <w:rsid w:val="008D1BAF"/>
    <w:rsid w:val="008D2397"/>
    <w:rsid w:val="008D24FB"/>
    <w:rsid w:val="008D2A91"/>
    <w:rsid w:val="008D405A"/>
    <w:rsid w:val="008D4208"/>
    <w:rsid w:val="008D5237"/>
    <w:rsid w:val="008D57F9"/>
    <w:rsid w:val="008D61D7"/>
    <w:rsid w:val="008E1093"/>
    <w:rsid w:val="008E2A1A"/>
    <w:rsid w:val="008E4DDC"/>
    <w:rsid w:val="008E56AA"/>
    <w:rsid w:val="008E6147"/>
    <w:rsid w:val="008E61C3"/>
    <w:rsid w:val="008E65C2"/>
    <w:rsid w:val="008E75FA"/>
    <w:rsid w:val="008F0548"/>
    <w:rsid w:val="008F12B4"/>
    <w:rsid w:val="008F16DE"/>
    <w:rsid w:val="008F16DF"/>
    <w:rsid w:val="008F1F3A"/>
    <w:rsid w:val="008F2264"/>
    <w:rsid w:val="008F453C"/>
    <w:rsid w:val="008F6775"/>
    <w:rsid w:val="008F692D"/>
    <w:rsid w:val="00902B85"/>
    <w:rsid w:val="0090368E"/>
    <w:rsid w:val="009064A5"/>
    <w:rsid w:val="00911170"/>
    <w:rsid w:val="009127EF"/>
    <w:rsid w:val="00913689"/>
    <w:rsid w:val="00914B6A"/>
    <w:rsid w:val="009167A5"/>
    <w:rsid w:val="00916A1A"/>
    <w:rsid w:val="0092650D"/>
    <w:rsid w:val="00932D08"/>
    <w:rsid w:val="00933885"/>
    <w:rsid w:val="00934A4A"/>
    <w:rsid w:val="0093513B"/>
    <w:rsid w:val="0093535D"/>
    <w:rsid w:val="009356CF"/>
    <w:rsid w:val="00935D79"/>
    <w:rsid w:val="00941D38"/>
    <w:rsid w:val="009423CD"/>
    <w:rsid w:val="00943889"/>
    <w:rsid w:val="00944222"/>
    <w:rsid w:val="009462E7"/>
    <w:rsid w:val="0094661C"/>
    <w:rsid w:val="009470B4"/>
    <w:rsid w:val="009479A1"/>
    <w:rsid w:val="00947C35"/>
    <w:rsid w:val="009502F2"/>
    <w:rsid w:val="0095165A"/>
    <w:rsid w:val="00953CCE"/>
    <w:rsid w:val="00955B36"/>
    <w:rsid w:val="00956157"/>
    <w:rsid w:val="00960062"/>
    <w:rsid w:val="00961214"/>
    <w:rsid w:val="00961F04"/>
    <w:rsid w:val="00963CA3"/>
    <w:rsid w:val="00963CAB"/>
    <w:rsid w:val="00965D48"/>
    <w:rsid w:val="009672DE"/>
    <w:rsid w:val="00970000"/>
    <w:rsid w:val="00971128"/>
    <w:rsid w:val="0097287E"/>
    <w:rsid w:val="0097315C"/>
    <w:rsid w:val="009750EE"/>
    <w:rsid w:val="009759F1"/>
    <w:rsid w:val="0098063C"/>
    <w:rsid w:val="00982FA2"/>
    <w:rsid w:val="00983D6E"/>
    <w:rsid w:val="0098596B"/>
    <w:rsid w:val="00985F64"/>
    <w:rsid w:val="00986CB3"/>
    <w:rsid w:val="00986F5A"/>
    <w:rsid w:val="0099131C"/>
    <w:rsid w:val="00991E76"/>
    <w:rsid w:val="0099211D"/>
    <w:rsid w:val="0099304F"/>
    <w:rsid w:val="0099359F"/>
    <w:rsid w:val="00993950"/>
    <w:rsid w:val="00994FE1"/>
    <w:rsid w:val="0099610C"/>
    <w:rsid w:val="009974BD"/>
    <w:rsid w:val="009A1CCB"/>
    <w:rsid w:val="009A2D0B"/>
    <w:rsid w:val="009A4701"/>
    <w:rsid w:val="009A4725"/>
    <w:rsid w:val="009A4912"/>
    <w:rsid w:val="009A5A42"/>
    <w:rsid w:val="009A774F"/>
    <w:rsid w:val="009B00BD"/>
    <w:rsid w:val="009B1093"/>
    <w:rsid w:val="009B1ABA"/>
    <w:rsid w:val="009B3AFB"/>
    <w:rsid w:val="009B4606"/>
    <w:rsid w:val="009B4B19"/>
    <w:rsid w:val="009B5B75"/>
    <w:rsid w:val="009B761B"/>
    <w:rsid w:val="009B78C9"/>
    <w:rsid w:val="009C1A9B"/>
    <w:rsid w:val="009C5009"/>
    <w:rsid w:val="009C6352"/>
    <w:rsid w:val="009D0687"/>
    <w:rsid w:val="009D19EF"/>
    <w:rsid w:val="009D2279"/>
    <w:rsid w:val="009D263C"/>
    <w:rsid w:val="009D2952"/>
    <w:rsid w:val="009D2C18"/>
    <w:rsid w:val="009D2DC2"/>
    <w:rsid w:val="009D2FF1"/>
    <w:rsid w:val="009D6809"/>
    <w:rsid w:val="009D6B58"/>
    <w:rsid w:val="009E0B61"/>
    <w:rsid w:val="009E1D8E"/>
    <w:rsid w:val="009E29A3"/>
    <w:rsid w:val="009F0BE4"/>
    <w:rsid w:val="009F21A5"/>
    <w:rsid w:val="009F2935"/>
    <w:rsid w:val="009F2B22"/>
    <w:rsid w:val="009F2CAD"/>
    <w:rsid w:val="009F55E8"/>
    <w:rsid w:val="009F6446"/>
    <w:rsid w:val="009F649F"/>
    <w:rsid w:val="009F7C2D"/>
    <w:rsid w:val="00A0050F"/>
    <w:rsid w:val="00A00EDB"/>
    <w:rsid w:val="00A01E6D"/>
    <w:rsid w:val="00A02F9E"/>
    <w:rsid w:val="00A03720"/>
    <w:rsid w:val="00A05783"/>
    <w:rsid w:val="00A06C97"/>
    <w:rsid w:val="00A07C61"/>
    <w:rsid w:val="00A13353"/>
    <w:rsid w:val="00A215DD"/>
    <w:rsid w:val="00A236D0"/>
    <w:rsid w:val="00A26431"/>
    <w:rsid w:val="00A265D8"/>
    <w:rsid w:val="00A27B81"/>
    <w:rsid w:val="00A344AA"/>
    <w:rsid w:val="00A401DA"/>
    <w:rsid w:val="00A41734"/>
    <w:rsid w:val="00A4312E"/>
    <w:rsid w:val="00A4408D"/>
    <w:rsid w:val="00A44176"/>
    <w:rsid w:val="00A458A4"/>
    <w:rsid w:val="00A47720"/>
    <w:rsid w:val="00A47EAD"/>
    <w:rsid w:val="00A50811"/>
    <w:rsid w:val="00A50CA3"/>
    <w:rsid w:val="00A51834"/>
    <w:rsid w:val="00A52DFE"/>
    <w:rsid w:val="00A57633"/>
    <w:rsid w:val="00A60E50"/>
    <w:rsid w:val="00A62DD3"/>
    <w:rsid w:val="00A62F2D"/>
    <w:rsid w:val="00A6339A"/>
    <w:rsid w:val="00A6579D"/>
    <w:rsid w:val="00A65CDD"/>
    <w:rsid w:val="00A66D48"/>
    <w:rsid w:val="00A71AA4"/>
    <w:rsid w:val="00A7289C"/>
    <w:rsid w:val="00A728D7"/>
    <w:rsid w:val="00A73380"/>
    <w:rsid w:val="00A7511B"/>
    <w:rsid w:val="00A75EA2"/>
    <w:rsid w:val="00A77261"/>
    <w:rsid w:val="00A801E7"/>
    <w:rsid w:val="00A8217B"/>
    <w:rsid w:val="00A82383"/>
    <w:rsid w:val="00A847FB"/>
    <w:rsid w:val="00A85C27"/>
    <w:rsid w:val="00A8688B"/>
    <w:rsid w:val="00A8781F"/>
    <w:rsid w:val="00A904BF"/>
    <w:rsid w:val="00A905B0"/>
    <w:rsid w:val="00A905B6"/>
    <w:rsid w:val="00A91AF1"/>
    <w:rsid w:val="00A962C4"/>
    <w:rsid w:val="00AA05B7"/>
    <w:rsid w:val="00AA0835"/>
    <w:rsid w:val="00AB12B6"/>
    <w:rsid w:val="00AB1A50"/>
    <w:rsid w:val="00AB36CF"/>
    <w:rsid w:val="00AB484A"/>
    <w:rsid w:val="00AB5015"/>
    <w:rsid w:val="00AB594C"/>
    <w:rsid w:val="00AB6410"/>
    <w:rsid w:val="00AB7094"/>
    <w:rsid w:val="00AC1658"/>
    <w:rsid w:val="00AC1756"/>
    <w:rsid w:val="00AC1A8C"/>
    <w:rsid w:val="00AC366F"/>
    <w:rsid w:val="00AC3C46"/>
    <w:rsid w:val="00AC4062"/>
    <w:rsid w:val="00AC5410"/>
    <w:rsid w:val="00AD1AEC"/>
    <w:rsid w:val="00AD1C39"/>
    <w:rsid w:val="00AD30F3"/>
    <w:rsid w:val="00AD328F"/>
    <w:rsid w:val="00AD41F6"/>
    <w:rsid w:val="00AD453C"/>
    <w:rsid w:val="00AD4608"/>
    <w:rsid w:val="00AD5421"/>
    <w:rsid w:val="00AD6A96"/>
    <w:rsid w:val="00AE1495"/>
    <w:rsid w:val="00AE186E"/>
    <w:rsid w:val="00AE43FB"/>
    <w:rsid w:val="00AE45AD"/>
    <w:rsid w:val="00AE5A46"/>
    <w:rsid w:val="00AE7E8F"/>
    <w:rsid w:val="00AF162F"/>
    <w:rsid w:val="00AF169D"/>
    <w:rsid w:val="00AF1B3B"/>
    <w:rsid w:val="00AF21D3"/>
    <w:rsid w:val="00AF3A14"/>
    <w:rsid w:val="00AF499E"/>
    <w:rsid w:val="00B00E6A"/>
    <w:rsid w:val="00B016EF"/>
    <w:rsid w:val="00B033A4"/>
    <w:rsid w:val="00B07D48"/>
    <w:rsid w:val="00B11D7C"/>
    <w:rsid w:val="00B1245D"/>
    <w:rsid w:val="00B16571"/>
    <w:rsid w:val="00B200FC"/>
    <w:rsid w:val="00B2048D"/>
    <w:rsid w:val="00B21DA4"/>
    <w:rsid w:val="00B2404B"/>
    <w:rsid w:val="00B27C01"/>
    <w:rsid w:val="00B314F9"/>
    <w:rsid w:val="00B31E4E"/>
    <w:rsid w:val="00B34084"/>
    <w:rsid w:val="00B3584C"/>
    <w:rsid w:val="00B36329"/>
    <w:rsid w:val="00B37540"/>
    <w:rsid w:val="00B42797"/>
    <w:rsid w:val="00B43507"/>
    <w:rsid w:val="00B43EDB"/>
    <w:rsid w:val="00B45665"/>
    <w:rsid w:val="00B476BF"/>
    <w:rsid w:val="00B54CC8"/>
    <w:rsid w:val="00B56EE3"/>
    <w:rsid w:val="00B57001"/>
    <w:rsid w:val="00B60996"/>
    <w:rsid w:val="00B611DF"/>
    <w:rsid w:val="00B6710B"/>
    <w:rsid w:val="00B7237B"/>
    <w:rsid w:val="00B730F9"/>
    <w:rsid w:val="00B73530"/>
    <w:rsid w:val="00B738B0"/>
    <w:rsid w:val="00B741CF"/>
    <w:rsid w:val="00B744F4"/>
    <w:rsid w:val="00B75160"/>
    <w:rsid w:val="00B7793B"/>
    <w:rsid w:val="00B809D0"/>
    <w:rsid w:val="00B82EF7"/>
    <w:rsid w:val="00B83570"/>
    <w:rsid w:val="00B838BE"/>
    <w:rsid w:val="00B83987"/>
    <w:rsid w:val="00B843C2"/>
    <w:rsid w:val="00B8604A"/>
    <w:rsid w:val="00B866BF"/>
    <w:rsid w:val="00B86E11"/>
    <w:rsid w:val="00B87434"/>
    <w:rsid w:val="00B87C59"/>
    <w:rsid w:val="00B901B5"/>
    <w:rsid w:val="00B9179E"/>
    <w:rsid w:val="00BA06F8"/>
    <w:rsid w:val="00BA189E"/>
    <w:rsid w:val="00BA1DC1"/>
    <w:rsid w:val="00BA3136"/>
    <w:rsid w:val="00BA4544"/>
    <w:rsid w:val="00BA6781"/>
    <w:rsid w:val="00BA6DC0"/>
    <w:rsid w:val="00BB67B4"/>
    <w:rsid w:val="00BC11D1"/>
    <w:rsid w:val="00BC4AAF"/>
    <w:rsid w:val="00BC7CA5"/>
    <w:rsid w:val="00BD029E"/>
    <w:rsid w:val="00BD03CA"/>
    <w:rsid w:val="00BD0DBE"/>
    <w:rsid w:val="00BD11FA"/>
    <w:rsid w:val="00BD2C55"/>
    <w:rsid w:val="00BD52BD"/>
    <w:rsid w:val="00BD5329"/>
    <w:rsid w:val="00BD59B4"/>
    <w:rsid w:val="00BD5AE9"/>
    <w:rsid w:val="00BD7794"/>
    <w:rsid w:val="00BE02D4"/>
    <w:rsid w:val="00BE3D97"/>
    <w:rsid w:val="00BE444F"/>
    <w:rsid w:val="00BE47ED"/>
    <w:rsid w:val="00BE6A90"/>
    <w:rsid w:val="00BE6E34"/>
    <w:rsid w:val="00BE7C25"/>
    <w:rsid w:val="00BF0DE0"/>
    <w:rsid w:val="00BF13B7"/>
    <w:rsid w:val="00BF1402"/>
    <w:rsid w:val="00BF3211"/>
    <w:rsid w:val="00BF47E6"/>
    <w:rsid w:val="00BF6997"/>
    <w:rsid w:val="00BF6D89"/>
    <w:rsid w:val="00BF717D"/>
    <w:rsid w:val="00C00AFB"/>
    <w:rsid w:val="00C00F14"/>
    <w:rsid w:val="00C02B18"/>
    <w:rsid w:val="00C02CA7"/>
    <w:rsid w:val="00C03702"/>
    <w:rsid w:val="00C039D4"/>
    <w:rsid w:val="00C04B60"/>
    <w:rsid w:val="00C04D01"/>
    <w:rsid w:val="00C053B1"/>
    <w:rsid w:val="00C055CF"/>
    <w:rsid w:val="00C05BB5"/>
    <w:rsid w:val="00C13D39"/>
    <w:rsid w:val="00C15AE1"/>
    <w:rsid w:val="00C16162"/>
    <w:rsid w:val="00C2079D"/>
    <w:rsid w:val="00C20A64"/>
    <w:rsid w:val="00C26807"/>
    <w:rsid w:val="00C30B39"/>
    <w:rsid w:val="00C33194"/>
    <w:rsid w:val="00C3356C"/>
    <w:rsid w:val="00C34BA9"/>
    <w:rsid w:val="00C37567"/>
    <w:rsid w:val="00C40936"/>
    <w:rsid w:val="00C40EB3"/>
    <w:rsid w:val="00C423F4"/>
    <w:rsid w:val="00C42E69"/>
    <w:rsid w:val="00C43AA7"/>
    <w:rsid w:val="00C43C2E"/>
    <w:rsid w:val="00C44CDC"/>
    <w:rsid w:val="00C47986"/>
    <w:rsid w:val="00C50D50"/>
    <w:rsid w:val="00C511DF"/>
    <w:rsid w:val="00C51E78"/>
    <w:rsid w:val="00C5260D"/>
    <w:rsid w:val="00C57094"/>
    <w:rsid w:val="00C617B0"/>
    <w:rsid w:val="00C62855"/>
    <w:rsid w:val="00C64041"/>
    <w:rsid w:val="00C64F18"/>
    <w:rsid w:val="00C650B8"/>
    <w:rsid w:val="00C673FE"/>
    <w:rsid w:val="00C67A4B"/>
    <w:rsid w:val="00C714EE"/>
    <w:rsid w:val="00C7158A"/>
    <w:rsid w:val="00C732BC"/>
    <w:rsid w:val="00C745A1"/>
    <w:rsid w:val="00C74BB5"/>
    <w:rsid w:val="00C7580B"/>
    <w:rsid w:val="00C8052E"/>
    <w:rsid w:val="00C820A5"/>
    <w:rsid w:val="00C85E3B"/>
    <w:rsid w:val="00C86245"/>
    <w:rsid w:val="00C8635A"/>
    <w:rsid w:val="00C9121F"/>
    <w:rsid w:val="00C93A87"/>
    <w:rsid w:val="00C94540"/>
    <w:rsid w:val="00C95A0D"/>
    <w:rsid w:val="00C96ED5"/>
    <w:rsid w:val="00CA128B"/>
    <w:rsid w:val="00CA3ADC"/>
    <w:rsid w:val="00CA41E4"/>
    <w:rsid w:val="00CA4ABE"/>
    <w:rsid w:val="00CA4EC6"/>
    <w:rsid w:val="00CB0527"/>
    <w:rsid w:val="00CB094F"/>
    <w:rsid w:val="00CB245C"/>
    <w:rsid w:val="00CB2BC3"/>
    <w:rsid w:val="00CB3A17"/>
    <w:rsid w:val="00CB622B"/>
    <w:rsid w:val="00CB70B1"/>
    <w:rsid w:val="00CB70C2"/>
    <w:rsid w:val="00CB7250"/>
    <w:rsid w:val="00CC0A83"/>
    <w:rsid w:val="00CC3499"/>
    <w:rsid w:val="00CC41AD"/>
    <w:rsid w:val="00CC5F63"/>
    <w:rsid w:val="00CC6540"/>
    <w:rsid w:val="00CC732D"/>
    <w:rsid w:val="00CC76E8"/>
    <w:rsid w:val="00CD1051"/>
    <w:rsid w:val="00CD182D"/>
    <w:rsid w:val="00CD21F0"/>
    <w:rsid w:val="00CD2422"/>
    <w:rsid w:val="00CD2679"/>
    <w:rsid w:val="00CD4384"/>
    <w:rsid w:val="00CD46B2"/>
    <w:rsid w:val="00CD56BD"/>
    <w:rsid w:val="00CE051D"/>
    <w:rsid w:val="00CE2FE0"/>
    <w:rsid w:val="00CE3B09"/>
    <w:rsid w:val="00CE508B"/>
    <w:rsid w:val="00CE6499"/>
    <w:rsid w:val="00CE7918"/>
    <w:rsid w:val="00CF05F4"/>
    <w:rsid w:val="00CF2530"/>
    <w:rsid w:val="00CF290B"/>
    <w:rsid w:val="00CF3ACB"/>
    <w:rsid w:val="00CF516C"/>
    <w:rsid w:val="00CF630A"/>
    <w:rsid w:val="00CF641A"/>
    <w:rsid w:val="00CF6F22"/>
    <w:rsid w:val="00CF7101"/>
    <w:rsid w:val="00CF76C1"/>
    <w:rsid w:val="00D014D0"/>
    <w:rsid w:val="00D03E7E"/>
    <w:rsid w:val="00D101FF"/>
    <w:rsid w:val="00D11BA1"/>
    <w:rsid w:val="00D1384C"/>
    <w:rsid w:val="00D14096"/>
    <w:rsid w:val="00D146BC"/>
    <w:rsid w:val="00D1475F"/>
    <w:rsid w:val="00D17532"/>
    <w:rsid w:val="00D21EDB"/>
    <w:rsid w:val="00D224B9"/>
    <w:rsid w:val="00D2371D"/>
    <w:rsid w:val="00D35BA0"/>
    <w:rsid w:val="00D37000"/>
    <w:rsid w:val="00D402F3"/>
    <w:rsid w:val="00D41D79"/>
    <w:rsid w:val="00D448B4"/>
    <w:rsid w:val="00D45D9A"/>
    <w:rsid w:val="00D4625D"/>
    <w:rsid w:val="00D47646"/>
    <w:rsid w:val="00D47DC4"/>
    <w:rsid w:val="00D557F6"/>
    <w:rsid w:val="00D57651"/>
    <w:rsid w:val="00D61BB4"/>
    <w:rsid w:val="00D62344"/>
    <w:rsid w:val="00D631F5"/>
    <w:rsid w:val="00D65644"/>
    <w:rsid w:val="00D66AB1"/>
    <w:rsid w:val="00D67990"/>
    <w:rsid w:val="00D73C01"/>
    <w:rsid w:val="00D77A10"/>
    <w:rsid w:val="00D77CBB"/>
    <w:rsid w:val="00D821C3"/>
    <w:rsid w:val="00D857AE"/>
    <w:rsid w:val="00D85CBD"/>
    <w:rsid w:val="00D865F9"/>
    <w:rsid w:val="00D868C4"/>
    <w:rsid w:val="00D8725B"/>
    <w:rsid w:val="00D8770E"/>
    <w:rsid w:val="00D87A2B"/>
    <w:rsid w:val="00D93077"/>
    <w:rsid w:val="00D9383D"/>
    <w:rsid w:val="00D93B15"/>
    <w:rsid w:val="00DA05C0"/>
    <w:rsid w:val="00DA06AF"/>
    <w:rsid w:val="00DA0D60"/>
    <w:rsid w:val="00DA110C"/>
    <w:rsid w:val="00DA1940"/>
    <w:rsid w:val="00DA3727"/>
    <w:rsid w:val="00DA3F8E"/>
    <w:rsid w:val="00DA5038"/>
    <w:rsid w:val="00DA63A4"/>
    <w:rsid w:val="00DB0DCB"/>
    <w:rsid w:val="00DB1552"/>
    <w:rsid w:val="00DB206D"/>
    <w:rsid w:val="00DB5F61"/>
    <w:rsid w:val="00DC0028"/>
    <w:rsid w:val="00DC15F6"/>
    <w:rsid w:val="00DC41AC"/>
    <w:rsid w:val="00DC56CE"/>
    <w:rsid w:val="00DC7644"/>
    <w:rsid w:val="00DD1530"/>
    <w:rsid w:val="00DD1EB1"/>
    <w:rsid w:val="00DD20F2"/>
    <w:rsid w:val="00DD33AB"/>
    <w:rsid w:val="00DD38CB"/>
    <w:rsid w:val="00DD4362"/>
    <w:rsid w:val="00DD5536"/>
    <w:rsid w:val="00DD62DF"/>
    <w:rsid w:val="00DE0BC8"/>
    <w:rsid w:val="00DE0F2E"/>
    <w:rsid w:val="00DE212C"/>
    <w:rsid w:val="00DE22FF"/>
    <w:rsid w:val="00DE3FBA"/>
    <w:rsid w:val="00DF058A"/>
    <w:rsid w:val="00DF16D4"/>
    <w:rsid w:val="00DF1D87"/>
    <w:rsid w:val="00DF1F05"/>
    <w:rsid w:val="00DF22B0"/>
    <w:rsid w:val="00DF428D"/>
    <w:rsid w:val="00DF4C3C"/>
    <w:rsid w:val="00DF5A54"/>
    <w:rsid w:val="00DF7321"/>
    <w:rsid w:val="00DF760E"/>
    <w:rsid w:val="00E02F3C"/>
    <w:rsid w:val="00E039EE"/>
    <w:rsid w:val="00E0470A"/>
    <w:rsid w:val="00E12F0F"/>
    <w:rsid w:val="00E13E44"/>
    <w:rsid w:val="00E17351"/>
    <w:rsid w:val="00E202CE"/>
    <w:rsid w:val="00E223BB"/>
    <w:rsid w:val="00E24B94"/>
    <w:rsid w:val="00E24CDC"/>
    <w:rsid w:val="00E24FE6"/>
    <w:rsid w:val="00E26D36"/>
    <w:rsid w:val="00E26EB4"/>
    <w:rsid w:val="00E31FCA"/>
    <w:rsid w:val="00E32A01"/>
    <w:rsid w:val="00E34017"/>
    <w:rsid w:val="00E34118"/>
    <w:rsid w:val="00E346B9"/>
    <w:rsid w:val="00E41B69"/>
    <w:rsid w:val="00E46D59"/>
    <w:rsid w:val="00E511DA"/>
    <w:rsid w:val="00E5393B"/>
    <w:rsid w:val="00E53950"/>
    <w:rsid w:val="00E53DF0"/>
    <w:rsid w:val="00E54210"/>
    <w:rsid w:val="00E5486D"/>
    <w:rsid w:val="00E551ED"/>
    <w:rsid w:val="00E6146F"/>
    <w:rsid w:val="00E6363E"/>
    <w:rsid w:val="00E65D21"/>
    <w:rsid w:val="00E6611C"/>
    <w:rsid w:val="00E66195"/>
    <w:rsid w:val="00E671BA"/>
    <w:rsid w:val="00E6774B"/>
    <w:rsid w:val="00E739F1"/>
    <w:rsid w:val="00E73C7C"/>
    <w:rsid w:val="00E745AB"/>
    <w:rsid w:val="00E7520D"/>
    <w:rsid w:val="00E758CB"/>
    <w:rsid w:val="00E75FF6"/>
    <w:rsid w:val="00E81D60"/>
    <w:rsid w:val="00E8361F"/>
    <w:rsid w:val="00E85DE1"/>
    <w:rsid w:val="00E86561"/>
    <w:rsid w:val="00E865A4"/>
    <w:rsid w:val="00E87F09"/>
    <w:rsid w:val="00E9084D"/>
    <w:rsid w:val="00E926F8"/>
    <w:rsid w:val="00E934DE"/>
    <w:rsid w:val="00E976E0"/>
    <w:rsid w:val="00E97BDC"/>
    <w:rsid w:val="00EA0128"/>
    <w:rsid w:val="00EA0D35"/>
    <w:rsid w:val="00EA1DE1"/>
    <w:rsid w:val="00EA2E77"/>
    <w:rsid w:val="00EA5DD1"/>
    <w:rsid w:val="00EA66E1"/>
    <w:rsid w:val="00EB49BB"/>
    <w:rsid w:val="00EB5247"/>
    <w:rsid w:val="00EB7620"/>
    <w:rsid w:val="00EB7F60"/>
    <w:rsid w:val="00EC0B49"/>
    <w:rsid w:val="00EC2F7C"/>
    <w:rsid w:val="00EC3195"/>
    <w:rsid w:val="00EC328D"/>
    <w:rsid w:val="00EC3360"/>
    <w:rsid w:val="00EC3BD1"/>
    <w:rsid w:val="00EC760A"/>
    <w:rsid w:val="00ED09FE"/>
    <w:rsid w:val="00ED1E7C"/>
    <w:rsid w:val="00ED2599"/>
    <w:rsid w:val="00ED56EA"/>
    <w:rsid w:val="00ED5CA7"/>
    <w:rsid w:val="00ED614B"/>
    <w:rsid w:val="00EE0241"/>
    <w:rsid w:val="00EE1C65"/>
    <w:rsid w:val="00EE1E4B"/>
    <w:rsid w:val="00EE3259"/>
    <w:rsid w:val="00EE5D5D"/>
    <w:rsid w:val="00EE71F4"/>
    <w:rsid w:val="00EF27C2"/>
    <w:rsid w:val="00EF2A00"/>
    <w:rsid w:val="00EF326C"/>
    <w:rsid w:val="00EF45E7"/>
    <w:rsid w:val="00EF6F99"/>
    <w:rsid w:val="00F00B28"/>
    <w:rsid w:val="00F01472"/>
    <w:rsid w:val="00F01EB2"/>
    <w:rsid w:val="00F020B6"/>
    <w:rsid w:val="00F037E6"/>
    <w:rsid w:val="00F0418F"/>
    <w:rsid w:val="00F0440A"/>
    <w:rsid w:val="00F10544"/>
    <w:rsid w:val="00F127E4"/>
    <w:rsid w:val="00F13423"/>
    <w:rsid w:val="00F13E06"/>
    <w:rsid w:val="00F21914"/>
    <w:rsid w:val="00F2217D"/>
    <w:rsid w:val="00F24C98"/>
    <w:rsid w:val="00F26C77"/>
    <w:rsid w:val="00F27655"/>
    <w:rsid w:val="00F310C9"/>
    <w:rsid w:val="00F326FD"/>
    <w:rsid w:val="00F338C4"/>
    <w:rsid w:val="00F35E4B"/>
    <w:rsid w:val="00F3611D"/>
    <w:rsid w:val="00F36D93"/>
    <w:rsid w:val="00F4004D"/>
    <w:rsid w:val="00F40B04"/>
    <w:rsid w:val="00F42281"/>
    <w:rsid w:val="00F4245F"/>
    <w:rsid w:val="00F43349"/>
    <w:rsid w:val="00F44246"/>
    <w:rsid w:val="00F4523B"/>
    <w:rsid w:val="00F4671B"/>
    <w:rsid w:val="00F5048F"/>
    <w:rsid w:val="00F50C7C"/>
    <w:rsid w:val="00F5302D"/>
    <w:rsid w:val="00F54769"/>
    <w:rsid w:val="00F565EB"/>
    <w:rsid w:val="00F57DDA"/>
    <w:rsid w:val="00F60BAB"/>
    <w:rsid w:val="00F622BB"/>
    <w:rsid w:val="00F64950"/>
    <w:rsid w:val="00F649F6"/>
    <w:rsid w:val="00F66031"/>
    <w:rsid w:val="00F675F9"/>
    <w:rsid w:val="00F70631"/>
    <w:rsid w:val="00F71CD7"/>
    <w:rsid w:val="00F729AF"/>
    <w:rsid w:val="00F7547A"/>
    <w:rsid w:val="00F774BE"/>
    <w:rsid w:val="00F774F3"/>
    <w:rsid w:val="00F77C52"/>
    <w:rsid w:val="00F8286E"/>
    <w:rsid w:val="00F83680"/>
    <w:rsid w:val="00F84F63"/>
    <w:rsid w:val="00F85309"/>
    <w:rsid w:val="00F85BD2"/>
    <w:rsid w:val="00F95C7C"/>
    <w:rsid w:val="00F970AF"/>
    <w:rsid w:val="00F976F3"/>
    <w:rsid w:val="00FA0909"/>
    <w:rsid w:val="00FA1AC1"/>
    <w:rsid w:val="00FA2B20"/>
    <w:rsid w:val="00FA344C"/>
    <w:rsid w:val="00FA4B29"/>
    <w:rsid w:val="00FB1624"/>
    <w:rsid w:val="00FB167F"/>
    <w:rsid w:val="00FB3047"/>
    <w:rsid w:val="00FB37D1"/>
    <w:rsid w:val="00FB5D9E"/>
    <w:rsid w:val="00FB71D5"/>
    <w:rsid w:val="00FC0054"/>
    <w:rsid w:val="00FC0BE4"/>
    <w:rsid w:val="00FC1772"/>
    <w:rsid w:val="00FC35C1"/>
    <w:rsid w:val="00FC3820"/>
    <w:rsid w:val="00FC5ECA"/>
    <w:rsid w:val="00FC61C7"/>
    <w:rsid w:val="00FC6C5C"/>
    <w:rsid w:val="00FD114B"/>
    <w:rsid w:val="00FD3275"/>
    <w:rsid w:val="00FD488E"/>
    <w:rsid w:val="00FD5D6D"/>
    <w:rsid w:val="00FD6E8D"/>
    <w:rsid w:val="00FE0780"/>
    <w:rsid w:val="00FE105F"/>
    <w:rsid w:val="00FE19DC"/>
    <w:rsid w:val="00FE3067"/>
    <w:rsid w:val="00FE4052"/>
    <w:rsid w:val="00FE48E3"/>
    <w:rsid w:val="00FE6470"/>
    <w:rsid w:val="00FF0027"/>
    <w:rsid w:val="00FF002C"/>
    <w:rsid w:val="00FF0E7F"/>
    <w:rsid w:val="00FF3009"/>
    <w:rsid w:val="00FF3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A9E57"/>
  <w15:docId w15:val="{DF3E4820-AEA4-4FB5-8640-6D785717B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6B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334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402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363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17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25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50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943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43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43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43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439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0771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0771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F29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BF717D"/>
    <w:pPr>
      <w:spacing w:after="0" w:line="240" w:lineRule="auto"/>
    </w:pPr>
    <w:rPr>
      <w:rFonts w:eastAsia="SimSun"/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5E3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96B6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363E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B21DA4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5402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A84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7FB"/>
  </w:style>
  <w:style w:type="paragraph" w:styleId="Footer">
    <w:name w:val="footer"/>
    <w:basedOn w:val="Normal"/>
    <w:link w:val="FooterChar"/>
    <w:uiPriority w:val="99"/>
    <w:unhideWhenUsed/>
    <w:rsid w:val="00A84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7FB"/>
  </w:style>
  <w:style w:type="paragraph" w:styleId="FootnoteText">
    <w:name w:val="footnote text"/>
    <w:basedOn w:val="Normal"/>
    <w:link w:val="FootnoteTextChar"/>
    <w:uiPriority w:val="99"/>
    <w:semiHidden/>
    <w:unhideWhenUsed/>
    <w:rsid w:val="00894CE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94CE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94CE8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334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numbering" w:customStyle="1" w:styleId="CurrentList1">
    <w:name w:val="Current List1"/>
    <w:uiPriority w:val="99"/>
    <w:rsid w:val="004C489F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1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09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13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69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1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86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17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74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1145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8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3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1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70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31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3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1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0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81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384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774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03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7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5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2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12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333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5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3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13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6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2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34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8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6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0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019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0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6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69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976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37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525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44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8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82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23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458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3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6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71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14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32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1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3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13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44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241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7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7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37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61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06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197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360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075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560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268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9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onathan-m-li/" TargetMode="External"/><Relationship Id="rId13" Type="http://schemas.openxmlformats.org/officeDocument/2006/relationships/hyperlink" Target="https://searchtechniques.onrender.com/" TargetMode="External"/><Relationship Id="rId18" Type="http://schemas.openxmlformats.org/officeDocument/2006/relationships/hyperlink" Target="https://arxiv.org/pdf/2310.17843.pdf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onathan.li.connect@gmail.com%20?subject=I%20want%20to%20connect!" TargetMode="External"/><Relationship Id="rId12" Type="http://schemas.openxmlformats.org/officeDocument/2006/relationships/hyperlink" Target="https://llm-strategist.github.io/" TargetMode="External"/><Relationship Id="rId17" Type="http://schemas.openxmlformats.org/officeDocument/2006/relationships/hyperlink" Target="https://github.com/jonathanmli/Avalon-LLM" TargetMode="External"/><Relationship Id="rId2" Type="http://schemas.openxmlformats.org/officeDocument/2006/relationships/styles" Target="styles.xml"/><Relationship Id="rId16" Type="http://schemas.openxmlformats.org/officeDocument/2006/relationships/hyperlink" Target="https://datasetdistillation4rl.github.io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pdf/2411.0501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arxiv.org/abs/2407.20299" TargetMode="External"/><Relationship Id="rId10" Type="http://schemas.openxmlformats.org/officeDocument/2006/relationships/hyperlink" Target="https://github.com/jonathanmli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jonathanmli.github.io/" TargetMode="External"/><Relationship Id="rId14" Type="http://schemas.openxmlformats.org/officeDocument/2006/relationships/hyperlink" Target="https://docs.google.com/presentation/d/1GmZmoWOa2O92BPrncRcTKa15xvQGhq7g4I4hJSNlC0M/ed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185</Words>
  <Characters>675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hicago</Company>
  <LinksUpToDate>false</LinksUpToDate>
  <CharactersWithSpaces>7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ny</dc:creator>
  <cp:lastModifiedBy>Jonathan Li</cp:lastModifiedBy>
  <cp:revision>17</cp:revision>
  <cp:lastPrinted>2023-10-22T18:08:00Z</cp:lastPrinted>
  <dcterms:created xsi:type="dcterms:W3CDTF">2024-12-15T15:29:00Z</dcterms:created>
  <dcterms:modified xsi:type="dcterms:W3CDTF">2025-02-04T16:14:00Z</dcterms:modified>
</cp:coreProperties>
</file>